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2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500742" w:rsidP="61D6AC24" w:rsidRDefault="00500742" w14:paraId="78232594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7658F3B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0E34BD01" w14:textId="77777777" w14:noSpellErr="1">
      <w:pPr>
        <w:pStyle w:val="BodyText"/>
        <w:rPr>
          <w:rFonts w:ascii="Arial" w:hAnsi="Arial" w:eastAsia="Arial" w:cs="Arial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0742" w:rsidP="61D6AC24" w:rsidRDefault="00500742" w14:paraId="18437880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6F72959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19E2EDC6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31C885E5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4C5682C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43A52D9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C893A34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Pr="00114D08" w:rsidR="00500742" w:rsidTr="6790B333" w14:paraId="6626B668" w14:textId="77777777">
        <w:trPr>
          <w:trHeight w:val="1583"/>
        </w:trPr>
        <w:tc>
          <w:tcPr>
            <w:tcW w:w="9359" w:type="dxa"/>
            <w:tcMar/>
          </w:tcPr>
          <w:p w:rsidRPr="007F4104" w:rsidR="00500742" w:rsidP="61D6AC24" w:rsidRDefault="00426215" w14:paraId="178AC1E6" w14:textId="3B2D1765" w14:noSpellErr="1">
            <w:pPr>
              <w:pStyle w:val="CommentSubject"/>
              <w:rPr>
                <w:rFonts w:ascii="Arial" w:hAnsi="Arial" w:eastAsia="Arial" w:cs="Arial"/>
              </w:rPr>
            </w:pPr>
            <w:r w:rsidRPr="6790B333" w:rsidR="00426215">
              <w:rPr>
                <w:rFonts w:ascii="Arial" w:hAnsi="Arial" w:eastAsia="Arial" w:cs="Arial"/>
              </w:rPr>
              <w:t>Business Template</w:t>
            </w:r>
          </w:p>
          <w:p w:rsidRPr="00D04DA9" w:rsidR="00D04DA9" w:rsidP="61D6AC24" w:rsidRDefault="00500742" w14:paraId="2A75448B" w14:textId="77777777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color w:val="000000"/>
                <w:sz w:val="24"/>
                <w:szCs w:val="24"/>
              </w:rPr>
            </w:pPr>
            <w:r w:rsidRPr="6790B333">
              <w:rPr>
                <w:color w:val="2B579A"/>
              </w:rPr>
              <w:fldChar w:fldCharType="begin"/>
            </w:r>
            <w:r>
              <w:instrText xml:space="preserve"> DOCPROPERTY  Title  \* MERGEFORMAT </w:instrText>
            </w:r>
            <w:r w:rsidRPr="6790B333">
              <w:rPr>
                <w:color w:val="2B579A"/>
              </w:rPr>
              <w:fldChar w:fldCharType="separate"/>
            </w:r>
          </w:p>
          <w:p w:rsidRPr="00D04DA9" w:rsidR="00500742" w:rsidP="61D6AC24" w:rsidRDefault="00950730" w14:paraId="413D4256" w14:textId="3331DAC1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b w:val="1"/>
                <w:bCs w:val="1"/>
                <w:caps w:val="1"/>
                <w:color w:val="464547"/>
                <w:sz w:val="44"/>
                <w:szCs w:val="44"/>
              </w:rPr>
            </w:pP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Subject</w:t>
            </w: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 xml:space="preserve"> </w:t>
            </w: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areas</w:t>
            </w:r>
            <w:r w:rsidRPr="6790B333">
              <w:rPr>
                <w:color w:val="2B579A"/>
              </w:rPr>
              <w:fldChar w:fldCharType="end"/>
            </w:r>
          </w:p>
        </w:tc>
      </w:tr>
      <w:tr w:rsidRPr="00114D08" w:rsidR="00500742" w:rsidTr="6790B333" w14:paraId="40961459" w14:textId="77777777">
        <w:tc>
          <w:tcPr>
            <w:tcW w:w="9359" w:type="dxa"/>
            <w:tcMar/>
          </w:tcPr>
          <w:p w:rsidRPr="00426215" w:rsidR="00500742" w:rsidP="61D6AC24" w:rsidRDefault="00426215" w14:paraId="76309376" w14:textId="563FE6E0" w14:noSpellErr="1">
            <w:pPr>
              <w:pStyle w:val="ProjectName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790B333" w:rsidR="00426215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Logo / Image</w:t>
            </w:r>
          </w:p>
        </w:tc>
      </w:tr>
    </w:tbl>
    <w:p w:rsidR="00500742" w:rsidP="61D6AC24" w:rsidRDefault="00500742" w14:paraId="5897652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4311A786" w14:textId="77777777" w14:noSpellErr="1">
      <w:pPr>
        <w:widowControl w:val="1"/>
        <w:spacing w:line="240" w:lineRule="auto"/>
        <w:rPr>
          <w:rFonts w:ascii="Arial" w:hAnsi="Arial" w:eastAsia="Arial" w:cs="Arial"/>
          <w:color w:val="464547"/>
        </w:rPr>
      </w:pPr>
      <w:r w:rsidRPr="6790B333">
        <w:rPr>
          <w:rFonts w:ascii="Arial" w:hAnsi="Arial" w:eastAsia="Arial" w:cs="Arial"/>
        </w:rPr>
        <w:br w:type="page"/>
      </w:r>
    </w:p>
    <w:p w:rsidR="00500742" w:rsidP="61D6AC24" w:rsidRDefault="00500742" w14:paraId="1754854A" w14:textId="77777777" w14:noSpellErr="1">
      <w:pPr>
        <w:pStyle w:val="BodyText"/>
        <w:rPr>
          <w:rFonts w:ascii="Arial" w:hAnsi="Arial" w:eastAsia="Arial" w:cs="Arial"/>
        </w:rPr>
      </w:pPr>
    </w:p>
    <w:p w:rsidRPr="00713C48" w:rsidR="00500742" w:rsidP="61D6AC24" w:rsidRDefault="00500742" w14:paraId="208A37E9" w14:textId="77777777" w14:noSpellErr="1">
      <w:pPr>
        <w:pStyle w:val="TOCHeading"/>
        <w:rPr>
          <w:rFonts w:ascii="Arial" w:hAnsi="Arial" w:eastAsia="Arial" w:cs="Arial"/>
        </w:rPr>
      </w:pPr>
      <w:bookmarkStart w:name="_Toc456598587" w:id="0"/>
      <w:bookmarkStart w:name="_Toc456600918" w:id="1"/>
      <w:bookmarkStart w:name="_Toc2484421" w:id="2"/>
      <w:bookmarkStart w:name="_Toc4475558" w:id="3"/>
      <w:r w:rsidRPr="6790B333" w:rsidR="00500742">
        <w:rPr>
          <w:rFonts w:ascii="Arial" w:hAnsi="Arial" w:eastAsia="Arial" w:cs="Arial"/>
        </w:rPr>
        <w:t>Contents</w:t>
      </w:r>
    </w:p>
    <w:p w:rsidR="00407DD5" w:rsidP="6790B333" w:rsidRDefault="00500742" w14:paraId="5B80CBBC" w14:textId="7661780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history="1" w:anchor="_Toc62212630">
        <w:r w:rsidRPr="00CF14D8" w:rsidR="00407DD5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714CE33" w14:textId="2F89B005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1">
        <w:r w:rsidRPr="00CF14D8" w:rsidR="00407DD5">
          <w:rPr>
            <w:rStyle w:val="Hyperlink"/>
            <w:rFonts w:eastAsia="MS Gothic"/>
            <w:noProof/>
          </w:rPr>
          <w:t>1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43771BC" w14:textId="3DEEC2A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2">
        <w:r w:rsidRPr="00CF14D8" w:rsidR="00407DD5">
          <w:rPr>
            <w:rStyle w:val="Hyperlink"/>
            <w:rFonts w:eastAsia="MS Gothic"/>
            <w:noProof/>
          </w:rPr>
          <w:t>1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0E133934" w14:textId="54C61E7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3">
        <w:r w:rsidRPr="00CF14D8" w:rsidR="00407DD5">
          <w:rPr>
            <w:rStyle w:val="Hyperlink"/>
            <w:rFonts w:eastAsia="MS Gothic"/>
            <w:noProof/>
          </w:rPr>
          <w:t>1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 w:rsidR="00407DD5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 w:rsidR="00407DD5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790B333" w:rsidRDefault="00407DD5" w14:paraId="128635C4" w14:textId="349EDCCA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hyperlink w:history="1" w:anchor="_Toc62212634">
        <w:r w:rsidRPr="00CF14D8" w:rsidR="00407DD5">
          <w:rPr>
            <w:rStyle w:val="Hyperlink"/>
            <w:rFonts w:eastAsia="MS Gothic"/>
            <w:noProof/>
          </w:rPr>
          <w:t>2</w:t>
        </w:r>
        <w:r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41C96AAF" w14:textId="1B137751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5">
        <w:r w:rsidRPr="00CF14D8" w:rsidR="00407DD5">
          <w:rPr>
            <w:rStyle w:val="Hyperlink"/>
            <w:rFonts w:eastAsia="MS Gothic"/>
            <w:noProof/>
          </w:rPr>
          <w:t>2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670E842D" w14:textId="0E364FE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6">
        <w:r w:rsidRPr="00CF14D8" w:rsidR="00407DD5">
          <w:rPr>
            <w:rStyle w:val="Hyperlink"/>
            <w:rFonts w:eastAsia="MS Gothic"/>
            <w:noProof/>
          </w:rPr>
          <w:t>2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32F1B2ED" w14:textId="4CEEC0F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7">
        <w:r w:rsidRPr="00CF14D8" w:rsidR="00407DD5">
          <w:rPr>
            <w:rStyle w:val="Hyperlink"/>
            <w:rFonts w:eastAsia="MS Gothic"/>
            <w:noProof/>
          </w:rPr>
          <w:t>2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Pr="00114D08" w:rsidR="00500742" w:rsidP="61D6AC24" w:rsidRDefault="00500742" w14:paraId="58FCF022" w14:textId="7D69FC3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noProof/>
        </w:rPr>
      </w:pPr>
      <w:r w:rsidRPr="6790B333">
        <w:rPr>
          <w:color w:val="2B579A"/>
        </w:rPr>
        <w:fldChar w:fldCharType="end"/>
      </w:r>
    </w:p>
    <w:p w:rsidRPr="00114D08" w:rsidR="00500742" w:rsidP="61D6AC24" w:rsidRDefault="00500742" w14:paraId="7A95404F" w14:textId="77777777" w14:noSpellErr="1">
      <w:pPr>
        <w:pStyle w:val="BodyText"/>
        <w:rPr>
          <w:rFonts w:ascii="Arial" w:hAnsi="Arial" w:eastAsia="Arial" w:cs="Arial"/>
        </w:rPr>
      </w:pPr>
    </w:p>
    <w:p w:rsidRPr="0077468E" w:rsidR="0094703C" w:rsidP="61D6AC24" w:rsidRDefault="00500742" w14:paraId="56241B92" w14:textId="34015214" w14:noSpellErr="1">
      <w:pPr>
        <w:pStyle w:val="Heading1"/>
        <w:numPr>
          <w:ilvl w:val="0"/>
          <w:numId w:val="0"/>
        </w:numPr>
        <w:rPr>
          <w:rFonts w:ascii="Arial" w:hAnsi="Arial" w:eastAsia="Arial" w:cs="Arial"/>
          <w:sz w:val="24"/>
          <w:szCs w:val="24"/>
        </w:rPr>
      </w:pPr>
      <w:bookmarkStart w:name="_Section_1" w:id="4"/>
      <w:bookmarkEnd w:id="4"/>
      <w:r w:rsidRPr="6790B333">
        <w:rPr>
          <w:rFonts w:ascii="Arial" w:hAnsi="Arial" w:eastAsia="Arial" w:cs="Arial"/>
        </w:rPr>
        <w:br w:type="page"/>
      </w:r>
      <w:bookmarkEnd w:id="0"/>
      <w:bookmarkEnd w:id="1"/>
      <w:bookmarkEnd w:id="2"/>
      <w:bookmarkEnd w:id="3"/>
    </w:p>
    <w:p w:rsidR="00426215" w:rsidP="61D6AC24" w:rsidRDefault="00426215" w14:paraId="31B69AA4" w14:textId="77777777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412572569" w:id="5"/>
      <w:bookmarkStart w:name="_Toc509167633" w:id="6"/>
      <w:bookmarkStart w:name="_Toc62212630" w:id="7"/>
      <w:r w:rsidRPr="6790B333" w:rsidR="00426215">
        <w:rPr>
          <w:rFonts w:ascii="Arial" w:hAnsi="Arial" w:eastAsia="Arial" w:cs="Arial"/>
        </w:rPr>
        <w:t>Business Description</w:t>
      </w:r>
      <w:bookmarkEnd w:id="5"/>
      <w:bookmarkEnd w:id="6"/>
      <w:bookmarkEnd w:id="7"/>
    </w:p>
    <w:p w:rsidR="00426215" w:rsidP="61D6AC24" w:rsidRDefault="00426215" w14:paraId="45574318" w14:textId="6BB86AAC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0" w:id="8"/>
      <w:bookmarkStart w:name="_Toc509167634" w:id="9"/>
      <w:bookmarkStart w:name="_Toc62212631" w:id="10"/>
      <w:r w:rsidRPr="6790B333" w:rsidR="00426215">
        <w:rPr>
          <w:rFonts w:ascii="Arial" w:hAnsi="Arial" w:eastAsia="Arial" w:cs="Arial"/>
        </w:rPr>
        <w:t>Business background</w:t>
      </w:r>
      <w:bookmarkEnd w:id="8"/>
      <w:bookmarkEnd w:id="9"/>
      <w:bookmarkEnd w:id="10"/>
    </w:p>
    <w:p w:rsidRPr="00C403FF" w:rsidR="00C403FF" w:rsidP="6790B333" w:rsidRDefault="00C403FF" w14:paraId="1CE130DD" w14:textId="79717A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he mountaineering club manages </w:t>
      </w:r>
      <w:r w:rsidRPr="6790B333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umerous</w:t>
      </w:r>
      <w:r w:rsidRPr="6790B333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spects of climbing expeditions, including climbers, routes, guides, equipment, bookings, and payments. Currently, records are </w:t>
      </w:r>
      <w:r w:rsidRPr="6790B333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intained</w:t>
      </w:r>
      <w:r w:rsidRPr="6790B333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n an unstructured format, such as paper logs or spreadsheets, leading to inefficiencies in data management and operational oversight.</w:t>
      </w:r>
    </w:p>
    <w:p w:rsidRPr="00C403FF" w:rsidR="00C403FF" w:rsidP="61D6AC24" w:rsidRDefault="00426215" w14:paraId="3F9669AC" w14:textId="58EB986B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1" w:id="11"/>
      <w:bookmarkStart w:name="_Toc509167635" w:id="12"/>
      <w:bookmarkStart w:name="_Toc62212632" w:id="13"/>
      <w:r w:rsidRPr="6790B333" w:rsidR="00426215">
        <w:rPr>
          <w:rFonts w:ascii="Arial" w:hAnsi="Arial" w:eastAsia="Arial" w:cs="Arial"/>
        </w:rPr>
        <w:t>P</w:t>
      </w:r>
      <w:r w:rsidRPr="6790B333" w:rsidR="00426215">
        <w:rPr>
          <w:rFonts w:ascii="Arial" w:hAnsi="Arial" w:eastAsia="Arial" w:cs="Arial"/>
        </w:rPr>
        <w:t>roblems</w:t>
      </w:r>
      <w:r w:rsidRPr="6790B333" w:rsidR="00C403FF">
        <w:rPr>
          <w:rFonts w:ascii="Arial" w:hAnsi="Arial" w:eastAsia="Arial" w:cs="Arial"/>
        </w:rPr>
        <w:t>.</w:t>
      </w:r>
      <w:r w:rsidRPr="6790B333" w:rsidR="00426215">
        <w:rPr>
          <w:rFonts w:ascii="Arial" w:hAnsi="Arial" w:eastAsia="Arial" w:cs="Arial"/>
        </w:rPr>
        <w:t xml:space="preserve"> </w:t>
      </w:r>
      <w:bookmarkStart w:name="_Toc462595274" w:id="14"/>
      <w:bookmarkEnd w:id="11"/>
      <w:bookmarkEnd w:id="12"/>
      <w:r w:rsidRPr="6790B333" w:rsidR="00C403FF">
        <w:rPr>
          <w:rFonts w:ascii="Arial" w:hAnsi="Arial" w:eastAsia="Arial" w:cs="Arial"/>
        </w:rPr>
        <w:t>Current Situation</w:t>
      </w:r>
      <w:bookmarkEnd w:id="13"/>
      <w:bookmarkEnd w:id="14"/>
    </w:p>
    <w:p w:rsidRPr="00E82570" w:rsidR="00C403FF" w:rsidP="6790B333" w:rsidRDefault="00C403FF" w14:paraId="62FB71E5" w14:textId="5E60038E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nstructured Data - Difficulty in tracking climber details, climb history, and equipment usage.</w:t>
      </w:r>
    </w:p>
    <w:p w:rsidRPr="00E82570" w:rsidR="00C403FF" w:rsidP="6790B333" w:rsidRDefault="00C403FF" w14:paraId="5C0DB678" w14:textId="2B7CE7A2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afety Concerns - Lack of historical records on climber experience and incidents.</w:t>
      </w:r>
    </w:p>
    <w:p w:rsidRPr="00E82570" w:rsidR="00C403FF" w:rsidP="6790B333" w:rsidRDefault="00C403FF" w14:paraId="7CB73AFD" w14:textId="10B634F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nefficient Logistics - Managing bookings, payments, and equipment rentals is challenging.</w:t>
      </w:r>
    </w:p>
    <w:p w:rsidRPr="00E82570" w:rsidR="00C403FF" w:rsidP="6790B333" w:rsidRDefault="00C403FF" w14:paraId="497B839F" w14:textId="4D4B8F77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imited Data Insights - No centralized way to analyze climb success rates, route difficulty trends, or guide performance.</w:t>
      </w:r>
    </w:p>
    <w:p w:rsidRPr="00E82570" w:rsidR="00C403FF" w:rsidP="61D6AC24" w:rsidRDefault="00C403FF" w14:paraId="7A3D1FB8" w14:textId="7B32E7BC">
      <w:pPr>
        <w:pStyle w:val="BodyText"/>
        <w:rPr>
          <w:rFonts w:ascii="Arial" w:hAnsi="Arial" w:eastAsia="Arial" w:cs="Arial"/>
        </w:rPr>
      </w:pPr>
    </w:p>
    <w:p w:rsidR="00426215" w:rsidP="61D6AC24" w:rsidRDefault="0000152E" w14:paraId="456F4093" w14:textId="1739094F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2" w:id="15"/>
      <w:bookmarkStart w:name="_Toc509167636" w:id="16"/>
      <w:bookmarkStart w:name="_Toc62212633" w:id="17"/>
      <w:r w:rsidRPr="6790B333" w:rsidR="0000152E">
        <w:rPr>
          <w:rFonts w:ascii="Arial" w:hAnsi="Arial" w:eastAsia="Arial" w:cs="Arial"/>
        </w:rPr>
        <w:t xml:space="preserve">the </w:t>
      </w:r>
      <w:r w:rsidRPr="6790B333" w:rsidR="00426215">
        <w:rPr>
          <w:rFonts w:ascii="Arial" w:hAnsi="Arial" w:eastAsia="Arial" w:cs="Arial"/>
        </w:rPr>
        <w:t xml:space="preserve">Benefits </w:t>
      </w:r>
      <w:r w:rsidRPr="6790B333" w:rsidR="0000152E">
        <w:rPr>
          <w:rFonts w:ascii="Arial" w:hAnsi="Arial" w:eastAsia="Arial" w:cs="Arial"/>
        </w:rPr>
        <w:t>of</w:t>
      </w:r>
      <w:r w:rsidRPr="6790B333" w:rsidR="00426215">
        <w:rPr>
          <w:rFonts w:ascii="Arial" w:hAnsi="Arial" w:eastAsia="Arial" w:cs="Arial"/>
        </w:rPr>
        <w:t xml:space="preserve"> implementing a </w:t>
      </w:r>
      <w:bookmarkEnd w:id="15"/>
      <w:bookmarkEnd w:id="16"/>
      <w:r w:rsidRPr="6790B333" w:rsidR="00C403FF">
        <w:rPr>
          <w:rFonts w:ascii="Arial" w:hAnsi="Arial" w:eastAsia="Arial" w:cs="Arial"/>
        </w:rPr>
        <w:t>database. Project Vision</w:t>
      </w:r>
      <w:bookmarkEnd w:id="17"/>
    </w:p>
    <w:p w:rsidRPr="006F645E" w:rsidR="006F645E" w:rsidP="6790B333" w:rsidRDefault="006F645E" w14:paraId="03CBAEB7" w14:textId="3FBBB5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mplementing a structured database will:</w:t>
      </w:r>
    </w:p>
    <w:p w:rsidRPr="006F645E" w:rsidR="006F645E" w:rsidP="6790B333" w:rsidRDefault="006F645E" w14:paraId="176EA5E4" w14:textId="28BC01D7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reamline Data Management - Centralized storage of all climb-related data.</w:t>
      </w:r>
    </w:p>
    <w:p w:rsidRPr="006F645E" w:rsidR="006F645E" w:rsidP="6790B333" w:rsidRDefault="006F645E" w14:paraId="0AA5D2A3" w14:textId="791AF28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hance Safety Measures - Better tracking of climber experience, emergency contacts, and past incidents.</w:t>
      </w:r>
    </w:p>
    <w:p w:rsidRPr="006F645E" w:rsidR="006F645E" w:rsidP="6790B333" w:rsidRDefault="006F645E" w14:paraId="341FB1A3" w14:textId="2E8FEFA2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ptimize</w:t>
      </w:r>
      <w:r w:rsidRPr="6790B333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Logistics - Improved scheduling of climbs, guide assignments, and equipment rentals.</w:t>
      </w:r>
    </w:p>
    <w:p w:rsidRPr="006F645E" w:rsidR="006F645E" w:rsidP="6790B333" w:rsidRDefault="006F645E" w14:paraId="20C95FFC" w14:textId="2A8942B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able Data Analytics - Generate insights for performance tracking and decision-making.</w:t>
      </w:r>
    </w:p>
    <w:p w:rsidR="00426215" w:rsidP="61D6AC24" w:rsidRDefault="006F645E" w14:paraId="1B22C6C0" w14:textId="11675BAE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62212634" w:id="18"/>
      <w:bookmarkStart w:name="_Hlk314571188" w:id="19"/>
      <w:r w:rsidRPr="6790B333" w:rsidR="006F645E">
        <w:rPr>
          <w:rFonts w:ascii="Arial" w:hAnsi="Arial" w:eastAsia="Arial" w:cs="Arial"/>
        </w:rPr>
        <w:t>Model description</w:t>
      </w:r>
      <w:bookmarkEnd w:id="18"/>
    </w:p>
    <w:p w:rsidR="006F645E" w:rsidP="61D6AC24" w:rsidRDefault="006F645E" w14:paraId="65416CD2" w14:textId="77777777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62595272" w:id="20"/>
      <w:bookmarkStart w:name="_Toc62212635" w:id="21"/>
      <w:r w:rsidRPr="6790B333" w:rsidR="006F645E">
        <w:rPr>
          <w:rFonts w:ascii="Arial" w:hAnsi="Arial" w:eastAsia="Arial" w:cs="Arial"/>
        </w:rPr>
        <w:t>Definitions &amp; Acronyms</w:t>
      </w:r>
      <w:bookmarkEnd w:id="20"/>
      <w:bookmarkEnd w:id="21"/>
    </w:p>
    <w:p w:rsidRPr="006F645E" w:rsidR="006F645E" w:rsidP="6790B333" w:rsidRDefault="006F645E" w14:paraId="6615CE2D" w14:textId="044325E9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 - A recorded ascent of a mountain route.</w:t>
      </w:r>
    </w:p>
    <w:p w:rsidRPr="006F645E" w:rsidR="006F645E" w:rsidP="6790B333" w:rsidRDefault="006F645E" w14:paraId="5635305F" w14:textId="06E95F4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er - An individual participating in a climb.</w:t>
      </w:r>
    </w:p>
    <w:p w:rsidRPr="006F645E" w:rsidR="006F645E" w:rsidP="6790B333" w:rsidRDefault="006F645E" w14:paraId="0162869A" w14:textId="5A79636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lub - An organization that climbers join to </w:t>
      </w:r>
      <w:r w:rsidRPr="6790B333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rticipate</w:t>
      </w:r>
      <w:r w:rsidRPr="6790B333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n activities.</w:t>
      </w:r>
    </w:p>
    <w:p w:rsidRPr="006F645E" w:rsidR="006F645E" w:rsidP="6790B333" w:rsidRDefault="006F645E" w14:paraId="34A6C717" w14:textId="5D51A39D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uide - A certified individual leading a climb.</w:t>
      </w:r>
    </w:p>
    <w:p w:rsidRPr="006F645E" w:rsidR="006F645E" w:rsidP="6790B333" w:rsidRDefault="006F645E" w14:paraId="4499E3C1" w14:textId="0090E22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quipment - Gear necessary for climbing expeditions.</w:t>
      </w:r>
    </w:p>
    <w:p w:rsidRPr="006F645E" w:rsidR="006F645E" w:rsidP="6790B333" w:rsidRDefault="006F645E" w14:paraId="36DB6E60" w14:textId="058EB19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ooking - A reservation for a climbing service.</w:t>
      </w:r>
    </w:p>
    <w:p w:rsidRPr="006F645E" w:rsidR="006F645E" w:rsidP="6790B333" w:rsidRDefault="006F645E" w14:paraId="135E5796" w14:textId="1500ED8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yment - A financial transaction related to services or rentals.</w:t>
      </w:r>
    </w:p>
    <w:p w:rsidRPr="006F645E" w:rsidR="006F645E" w:rsidP="61D6AC24" w:rsidRDefault="006F645E" w14:paraId="4534CB92" w14:textId="7F28EB11">
      <w:pPr>
        <w:pStyle w:val="BodyText"/>
        <w:rPr>
          <w:rFonts w:ascii="Arial" w:hAnsi="Arial" w:eastAsia="Arial" w:cs="Arial"/>
        </w:rPr>
      </w:pPr>
    </w:p>
    <w:p w:rsidR="00426215" w:rsidP="61D6AC24" w:rsidRDefault="00426215" w14:paraId="202F84C0" w14:textId="77777777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4" w:id="22"/>
      <w:bookmarkStart w:name="_Toc509167638" w:id="23"/>
      <w:bookmarkStart w:name="_Toc62212636" w:id="24"/>
      <w:r w:rsidRPr="6790B333" w:rsidR="00426215">
        <w:rPr>
          <w:rFonts w:ascii="Arial" w:hAnsi="Arial" w:eastAsia="Arial" w:cs="Arial"/>
        </w:rPr>
        <w:t>Logical Scheme</w:t>
      </w:r>
      <w:bookmarkEnd w:id="22"/>
      <w:bookmarkEnd w:id="23"/>
      <w:bookmarkEnd w:id="24"/>
    </w:p>
    <w:bookmarkEnd w:id="19"/>
    <w:p w:rsidR="006F645E" w:rsidP="61D6AC24" w:rsidRDefault="006F645E" w14:paraId="39591329" w14:textId="644A79BB">
      <w:pPr>
        <w:pStyle w:val="BodyText"/>
        <w:rPr>
          <w:rFonts w:ascii="Arial" w:hAnsi="Arial" w:eastAsia="Arial" w:cs="Arial"/>
        </w:rPr>
      </w:pPr>
      <w:r w:rsidR="374A841B">
        <w:drawing>
          <wp:inline wp14:editId="57917132" wp14:anchorId="6E77CCB7">
            <wp:extent cx="5605526" cy="3209206"/>
            <wp:effectExtent l="0" t="0" r="0" b="0"/>
            <wp:docPr id="5627885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3bbb7950cd744f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526" cy="320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45E" w:rsidP="61D6AC24" w:rsidRDefault="00407DD5" w14:paraId="3894FC29" w14:textId="059E1F60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62212637" w:id="25"/>
      <w:r w:rsidRPr="6790B333" w:rsidR="00407DD5">
        <w:rPr>
          <w:rFonts w:ascii="Arial" w:hAnsi="Arial" w:eastAsia="Arial" w:cs="Arial"/>
        </w:rPr>
        <w:t>O</w:t>
      </w:r>
      <w:r w:rsidRPr="6790B333" w:rsidR="006F645E">
        <w:rPr>
          <w:rFonts w:ascii="Arial" w:hAnsi="Arial" w:eastAsia="Arial" w:cs="Arial"/>
        </w:rPr>
        <w:t>bjects</w:t>
      </w:r>
      <w:bookmarkEnd w:id="25"/>
    </w:p>
    <w:p w:rsidR="006F645E" w:rsidP="61D6AC24" w:rsidRDefault="006F645E" w14:paraId="194E0023" w14:textId="77777777" w14:noSpellErr="1">
      <w:pPr>
        <w:pStyle w:val="BodyText"/>
        <w:rPr>
          <w:rFonts w:ascii="Arial" w:hAnsi="Arial" w:eastAsia="Arial" w:cs="Arial"/>
        </w:rPr>
      </w:pPr>
    </w:p>
    <w:p w:rsidR="006F645E" w:rsidP="61D6AC24" w:rsidRDefault="006F645E" w14:paraId="71AA236F" w14:textId="2FDE8180" w14:noSpellErr="1">
      <w:pPr>
        <w:pStyle w:val="BodyText"/>
        <w:rPr>
          <w:rFonts w:ascii="Arial" w:hAnsi="Arial" w:eastAsia="Arial" w:cs="Arial"/>
        </w:rPr>
      </w:pPr>
      <w:r w:rsidRPr="6790B333" w:rsidR="006F645E">
        <w:rPr>
          <w:rFonts w:ascii="Arial" w:hAnsi="Arial" w:eastAsia="Arial" w:cs="Arial"/>
        </w:rPr>
        <w:t>Table Description</w:t>
      </w:r>
    </w:p>
    <w:p w:rsidR="006F645E" w:rsidP="61D6AC24" w:rsidRDefault="006F645E" w14:paraId="72C5EF5E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:rsidTr="6790B333" w14:paraId="2428E3B5" w14:textId="77777777">
        <w:trPr>
          <w:trHeight w:val="292"/>
        </w:trPr>
        <w:tc>
          <w:tcPr>
            <w:tcW w:w="2302" w:type="dxa"/>
            <w:shd w:val="clear" w:color="auto" w:fill="76CDD8"/>
            <w:tcMar/>
          </w:tcPr>
          <w:p w:rsidRPr="00BE17E0" w:rsidR="006F645E" w:rsidP="61D6AC24" w:rsidRDefault="006F645E" w14:paraId="6235040D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18"/>
                <w:szCs w:val="18"/>
              </w:rPr>
            </w:pPr>
            <w:r w:rsidRPr="6790B333" w:rsidR="006F645E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1D6AC24" w:rsidRDefault="006F645E" w14:paraId="26E9486E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18"/>
                <w:szCs w:val="18"/>
              </w:rPr>
            </w:pPr>
            <w:r w:rsidRPr="6790B333" w:rsidR="006F645E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1D6AC24" w:rsidRDefault="006F645E" w14:paraId="5E8C7867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18"/>
                <w:szCs w:val="18"/>
              </w:rPr>
            </w:pPr>
            <w:r w:rsidRPr="6790B333" w:rsidR="006F645E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1D6AC24" w:rsidRDefault="006F645E" w14:paraId="4DF3FC7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18"/>
                <w:szCs w:val="18"/>
              </w:rPr>
            </w:pPr>
            <w:r w:rsidRPr="6790B333" w:rsidR="006F645E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00BE17E0" w:rsidTr="6790B333" w14:paraId="15601FC3" w14:textId="77777777">
        <w:trPr>
          <w:trHeight w:val="432"/>
        </w:trPr>
        <w:tc>
          <w:tcPr>
            <w:tcW w:w="2302" w:type="dxa"/>
            <w:vMerge w:val="restart"/>
            <w:tcMar/>
          </w:tcPr>
          <w:p w:rsidR="00BE17E0" w:rsidP="61D6AC24" w:rsidRDefault="00BE17E0" w14:paraId="4FB44A01" w14:textId="2A98CA0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52D0009">
              <w:rPr>
                <w:rFonts w:ascii="Arial" w:hAnsi="Arial" w:eastAsia="Arial" w:cs="Arial"/>
              </w:rPr>
              <w:t>Climbers</w:t>
            </w:r>
          </w:p>
        </w:tc>
        <w:tc>
          <w:tcPr>
            <w:tcW w:w="2302" w:type="dxa"/>
            <w:tcMar/>
          </w:tcPr>
          <w:p w:rsidR="00BE17E0" w:rsidP="6790B333" w:rsidRDefault="00BE17E0" w14:paraId="2E8E47DF" w14:textId="3EAE6CB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52D00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  <w:p w:rsidR="00BE17E0" w:rsidP="61D6AC24" w:rsidRDefault="00BE17E0" w14:paraId="5287EB7E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00BE17E0" w:rsidP="6790B333" w:rsidRDefault="00BE17E0" w14:paraId="43622687" w14:textId="015C5F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</w:pPr>
            <w:r w:rsidRPr="6790B333" w:rsidR="352D00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  <w:t>Unique ID for climber (PK)</w:t>
            </w:r>
          </w:p>
        </w:tc>
        <w:tc>
          <w:tcPr>
            <w:tcW w:w="2302" w:type="dxa"/>
            <w:tcMar/>
          </w:tcPr>
          <w:p w:rsidR="00BE17E0" w:rsidP="6790B333" w:rsidRDefault="00BE17E0" w14:paraId="276CD625" w14:textId="5CE68B20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90543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00BE17E0" w:rsidTr="6790B333" w14:paraId="44050B2A" w14:textId="77777777">
        <w:trPr>
          <w:trHeight w:val="432"/>
        </w:trPr>
        <w:tc>
          <w:tcPr>
            <w:tcW w:w="2302" w:type="dxa"/>
            <w:vMerge/>
            <w:tcMar/>
          </w:tcPr>
          <w:p w:rsidR="00BE17E0" w:rsidP="006F645E" w:rsidRDefault="00BE17E0" w14:paraId="3310B3B8" w14:textId="77777777">
            <w:pPr>
              <w:pStyle w:val="BodyText"/>
            </w:pPr>
          </w:p>
        </w:tc>
        <w:tc>
          <w:tcPr>
            <w:tcW w:w="2302" w:type="dxa"/>
            <w:tcMar/>
          </w:tcPr>
          <w:p w:rsidR="61D6AC24" w:rsidP="6790B333" w:rsidRDefault="61D6AC24" w14:paraId="5F039C7E" w14:textId="78C08C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first_name</w:t>
            </w:r>
          </w:p>
        </w:tc>
        <w:tc>
          <w:tcPr>
            <w:tcW w:w="2302" w:type="dxa"/>
            <w:tcMar/>
          </w:tcPr>
          <w:p w:rsidR="00BE17E0" w:rsidP="6790B333" w:rsidRDefault="00BE17E0" w14:paraId="6EDD57E1" w14:textId="54F04BE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's first name</w:t>
            </w:r>
          </w:p>
        </w:tc>
        <w:tc>
          <w:tcPr>
            <w:tcW w:w="2302" w:type="dxa"/>
            <w:tcMar/>
          </w:tcPr>
          <w:p w:rsidR="00BE17E0" w:rsidP="6790B333" w:rsidRDefault="00BE17E0" w14:paraId="3C813618" w14:textId="0527AED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77E24F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77E24F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25)</w:t>
            </w:r>
          </w:p>
        </w:tc>
      </w:tr>
      <w:tr w:rsidR="61D6AC24" w:rsidTr="6790B333" w14:paraId="1B9DA279">
        <w:trPr>
          <w:trHeight w:val="300"/>
        </w:trPr>
        <w:tc>
          <w:tcPr>
            <w:tcW w:w="2302" w:type="dxa"/>
            <w:vMerge/>
            <w:tcMar/>
          </w:tcPr>
          <w:p w14:paraId="1E512C47"/>
        </w:tc>
        <w:tc>
          <w:tcPr>
            <w:tcW w:w="2302" w:type="dxa"/>
            <w:tcMar/>
          </w:tcPr>
          <w:p w:rsidR="5E550270" w:rsidP="6790B333" w:rsidRDefault="5E550270" w14:paraId="12ED5AE3" w14:textId="06C40FA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last_name</w:t>
            </w:r>
          </w:p>
        </w:tc>
        <w:tc>
          <w:tcPr>
            <w:tcW w:w="2302" w:type="dxa"/>
            <w:tcMar/>
          </w:tcPr>
          <w:p w:rsidR="5E550270" w:rsidP="6790B333" w:rsidRDefault="5E550270" w14:paraId="503A641C" w14:textId="4927356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's last name</w:t>
            </w:r>
          </w:p>
        </w:tc>
        <w:tc>
          <w:tcPr>
            <w:tcW w:w="2302" w:type="dxa"/>
            <w:tcMar/>
          </w:tcPr>
          <w:p w:rsidR="5E550270" w:rsidP="6790B333" w:rsidRDefault="5E550270" w14:paraId="350FFC59" w14:textId="097FEF6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1DDEDD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1DDEDD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50)</w:t>
            </w:r>
          </w:p>
        </w:tc>
      </w:tr>
      <w:tr w:rsidR="61D6AC24" w:rsidTr="6790B333" w14:paraId="442A9BF2">
        <w:trPr>
          <w:trHeight w:val="300"/>
        </w:trPr>
        <w:tc>
          <w:tcPr>
            <w:tcW w:w="2302" w:type="dxa"/>
            <w:vMerge/>
            <w:tcMar/>
          </w:tcPr>
          <w:p w14:paraId="3FE6A398"/>
        </w:tc>
        <w:tc>
          <w:tcPr>
            <w:tcW w:w="2302" w:type="dxa"/>
            <w:tcMar/>
          </w:tcPr>
          <w:p w:rsidR="5E550270" w:rsidP="6790B333" w:rsidRDefault="5E550270" w14:paraId="679F07E2" w14:textId="1FEEDF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_of_birth</w:t>
            </w:r>
          </w:p>
        </w:tc>
        <w:tc>
          <w:tcPr>
            <w:tcW w:w="2302" w:type="dxa"/>
            <w:tcMar/>
          </w:tcPr>
          <w:p w:rsidR="5E550270" w:rsidP="6790B333" w:rsidRDefault="5E550270" w14:paraId="7CC08033" w14:textId="06529C0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's birth date</w:t>
            </w:r>
          </w:p>
        </w:tc>
        <w:tc>
          <w:tcPr>
            <w:tcW w:w="2302" w:type="dxa"/>
            <w:tcMar/>
          </w:tcPr>
          <w:p w:rsidR="5E550270" w:rsidP="6790B333" w:rsidRDefault="5E550270" w14:paraId="3D92FCA4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790B333" w14:paraId="5EFA9DF7">
        <w:trPr>
          <w:trHeight w:val="300"/>
        </w:trPr>
        <w:tc>
          <w:tcPr>
            <w:tcW w:w="2302" w:type="dxa"/>
            <w:vMerge/>
            <w:tcMar/>
          </w:tcPr>
          <w:p w14:paraId="3483E156"/>
        </w:tc>
        <w:tc>
          <w:tcPr>
            <w:tcW w:w="2302" w:type="dxa"/>
            <w:tcMar/>
          </w:tcPr>
          <w:p w:rsidR="5E550270" w:rsidP="6790B333" w:rsidRDefault="5E550270" w14:paraId="7FFE0420" w14:textId="1FF85C7F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hone_number</w:t>
            </w:r>
          </w:p>
        </w:tc>
        <w:tc>
          <w:tcPr>
            <w:tcW w:w="2302" w:type="dxa"/>
            <w:tcMar/>
          </w:tcPr>
          <w:p w:rsidR="5E550270" w:rsidP="6790B333" w:rsidRDefault="5E550270" w14:paraId="5DA94945" w14:textId="2323BE5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ntact number</w:t>
            </w:r>
          </w:p>
        </w:tc>
        <w:tc>
          <w:tcPr>
            <w:tcW w:w="2302" w:type="dxa"/>
            <w:tcMar/>
          </w:tcPr>
          <w:p w:rsidR="5E550270" w:rsidP="6790B333" w:rsidRDefault="5E550270" w14:paraId="2C2A065A" w14:textId="6F5437D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469347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469347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18)</w:t>
            </w:r>
          </w:p>
        </w:tc>
      </w:tr>
      <w:tr w:rsidR="61D6AC24" w:rsidTr="6790B333" w14:paraId="378B30BD">
        <w:trPr>
          <w:trHeight w:val="300"/>
        </w:trPr>
        <w:tc>
          <w:tcPr>
            <w:tcW w:w="2302" w:type="dxa"/>
            <w:vMerge/>
            <w:tcMar/>
          </w:tcPr>
          <w:p w14:paraId="37D92DF8"/>
        </w:tc>
        <w:tc>
          <w:tcPr>
            <w:tcW w:w="2302" w:type="dxa"/>
            <w:tcMar/>
          </w:tcPr>
          <w:p w:rsidR="5E550270" w:rsidP="6790B333" w:rsidRDefault="5E550270" w14:paraId="62FBB115" w14:textId="24F67DE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ddress_id</w:t>
            </w:r>
          </w:p>
        </w:tc>
        <w:tc>
          <w:tcPr>
            <w:tcW w:w="2302" w:type="dxa"/>
            <w:tcMar/>
          </w:tcPr>
          <w:p w:rsidR="5E550270" w:rsidP="6790B333" w:rsidRDefault="5E550270" w14:paraId="3DEB83D0" w14:textId="5C5B45E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Address</w:t>
            </w:r>
          </w:p>
        </w:tc>
        <w:tc>
          <w:tcPr>
            <w:tcW w:w="2302" w:type="dxa"/>
            <w:tcMar/>
          </w:tcPr>
          <w:p w:rsidR="5E550270" w:rsidP="6790B333" w:rsidRDefault="5E550270" w14:paraId="2BCE35BF" w14:textId="59D678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3A242A8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1388B148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14E63C85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326E9B25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2976107B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3205AD58">
        <w:trPr>
          <w:trHeight w:val="300"/>
        </w:trPr>
        <w:tc>
          <w:tcPr>
            <w:tcW w:w="2302" w:type="dxa"/>
            <w:vMerge w:val="restart"/>
            <w:tcMar/>
          </w:tcPr>
          <w:p w:rsidR="3FFD9EE1" w:rsidP="61D6AC24" w:rsidRDefault="3FFD9EE1" w14:paraId="56C37CA4" w14:textId="39C0AB7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4606C0E">
              <w:rPr>
                <w:rFonts w:ascii="Arial" w:hAnsi="Arial" w:eastAsia="Arial" w:cs="Arial"/>
              </w:rPr>
              <w:t>Address</w:t>
            </w:r>
          </w:p>
        </w:tc>
        <w:tc>
          <w:tcPr>
            <w:tcW w:w="2302" w:type="dxa"/>
            <w:tcMar/>
          </w:tcPr>
          <w:p w:rsidR="3FFD9EE1" w:rsidP="6790B333" w:rsidRDefault="3FFD9EE1" w14:paraId="1277CF23" w14:textId="5983AE0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606C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ddress_id</w:t>
            </w:r>
          </w:p>
          <w:p w:rsidR="61D6AC24" w:rsidP="61D6AC24" w:rsidRDefault="61D6AC24" w14:paraId="1B1ECA63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4CA96DAB" w:rsidP="6790B333" w:rsidRDefault="4CA96DAB" w14:paraId="24744303" w14:textId="1AFBD47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3266A4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address ID (PK)</w:t>
            </w:r>
          </w:p>
        </w:tc>
        <w:tc>
          <w:tcPr>
            <w:tcW w:w="2302" w:type="dxa"/>
            <w:tcMar/>
          </w:tcPr>
          <w:p w:rsidR="1988C449" w:rsidP="6790B333" w:rsidRDefault="1988C449" w14:paraId="67A6786A" w14:textId="59D64E72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86C7E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790B333" w14:paraId="701A725C">
        <w:trPr>
          <w:trHeight w:val="300"/>
        </w:trPr>
        <w:tc>
          <w:tcPr>
            <w:tcW w:w="2302" w:type="dxa"/>
            <w:vMerge/>
            <w:tcMar/>
          </w:tcPr>
          <w:p w14:paraId="267D2A27"/>
        </w:tc>
        <w:tc>
          <w:tcPr>
            <w:tcW w:w="2302" w:type="dxa"/>
            <w:tcMar/>
          </w:tcPr>
          <w:p w:rsidR="56950444" w:rsidP="6790B333" w:rsidRDefault="56950444" w14:paraId="40F085A5" w14:textId="17416F4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56950444" w:rsidP="6790B333" w:rsidRDefault="56950444" w14:paraId="03A902BA" w14:textId="450A5C5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56950444" w:rsidP="6790B333" w:rsidRDefault="56950444" w14:paraId="206581F3" w14:textId="791EEE3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35093C5E">
        <w:trPr>
          <w:trHeight w:val="300"/>
        </w:trPr>
        <w:tc>
          <w:tcPr>
            <w:tcW w:w="2302" w:type="dxa"/>
            <w:vMerge/>
            <w:tcMar/>
          </w:tcPr>
          <w:p w14:paraId="69BE73CA"/>
        </w:tc>
        <w:tc>
          <w:tcPr>
            <w:tcW w:w="2302" w:type="dxa"/>
            <w:tcMar/>
          </w:tcPr>
          <w:p w:rsidR="56950444" w:rsidP="6790B333" w:rsidRDefault="56950444" w14:paraId="694FD74D" w14:textId="25956CD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eet</w:t>
            </w:r>
          </w:p>
        </w:tc>
        <w:tc>
          <w:tcPr>
            <w:tcW w:w="2302" w:type="dxa"/>
            <w:tcMar/>
          </w:tcPr>
          <w:p w:rsidR="56950444" w:rsidP="6790B333" w:rsidRDefault="56950444" w14:paraId="556C9A13" w14:textId="5E1714F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eet name</w:t>
            </w:r>
          </w:p>
        </w:tc>
        <w:tc>
          <w:tcPr>
            <w:tcW w:w="2302" w:type="dxa"/>
            <w:tcMar/>
          </w:tcPr>
          <w:p w:rsidR="56950444" w:rsidP="6790B333" w:rsidRDefault="56950444" w14:paraId="0D20CA25" w14:textId="1D93473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46A8D5D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46A8D5D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25)</w:t>
            </w:r>
          </w:p>
        </w:tc>
      </w:tr>
      <w:tr w:rsidR="61D6AC24" w:rsidTr="6790B333" w14:paraId="6979FDE0">
        <w:trPr>
          <w:trHeight w:val="300"/>
        </w:trPr>
        <w:tc>
          <w:tcPr>
            <w:tcW w:w="2302" w:type="dxa"/>
            <w:vMerge/>
            <w:tcMar/>
          </w:tcPr>
          <w:p w14:paraId="5788EBB5"/>
        </w:tc>
        <w:tc>
          <w:tcPr>
            <w:tcW w:w="2302" w:type="dxa"/>
            <w:tcMar/>
          </w:tcPr>
          <w:p w:rsidR="0411AC4F" w:rsidP="6790B333" w:rsidRDefault="0411AC4F" w14:paraId="025E343A" w14:textId="3BFF64F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0C22E65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ity</w:t>
            </w:r>
          </w:p>
        </w:tc>
        <w:tc>
          <w:tcPr>
            <w:tcW w:w="2302" w:type="dxa"/>
            <w:tcMar/>
          </w:tcPr>
          <w:p w:rsidR="4A227B9A" w:rsidP="6790B333" w:rsidRDefault="4A227B9A" w14:paraId="1AAE2151" w14:textId="4A8114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414C86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ity name</w:t>
            </w:r>
          </w:p>
        </w:tc>
        <w:tc>
          <w:tcPr>
            <w:tcW w:w="2302" w:type="dxa"/>
            <w:tcMar/>
          </w:tcPr>
          <w:p w:rsidR="4EA81496" w:rsidP="6790B333" w:rsidRDefault="4EA81496" w14:paraId="07445358" w14:textId="662EEB2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B5DE4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1530292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1530292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15)</w:t>
            </w:r>
          </w:p>
        </w:tc>
      </w:tr>
      <w:tr w:rsidR="61D6AC24" w:rsidTr="6790B333" w14:paraId="60AF5F48">
        <w:trPr>
          <w:trHeight w:val="300"/>
        </w:trPr>
        <w:tc>
          <w:tcPr>
            <w:tcW w:w="2302" w:type="dxa"/>
            <w:vMerge/>
            <w:tcMar/>
          </w:tcPr>
          <w:p w14:paraId="174E778D"/>
        </w:tc>
        <w:tc>
          <w:tcPr>
            <w:tcW w:w="2302" w:type="dxa"/>
            <w:tcMar/>
          </w:tcPr>
          <w:p w:rsidR="6E6874FF" w:rsidP="6790B333" w:rsidRDefault="6E6874FF" w14:paraId="7F4DA758" w14:textId="3F51DF39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7B43CD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te</w:t>
            </w:r>
          </w:p>
        </w:tc>
        <w:tc>
          <w:tcPr>
            <w:tcW w:w="2302" w:type="dxa"/>
            <w:tcMar/>
          </w:tcPr>
          <w:p w:rsidR="525E63A8" w:rsidP="6790B333" w:rsidRDefault="525E63A8" w14:paraId="33F3FD9A" w14:textId="774BE71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7466C3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te name</w:t>
            </w:r>
          </w:p>
        </w:tc>
        <w:tc>
          <w:tcPr>
            <w:tcW w:w="2302" w:type="dxa"/>
            <w:tcMar/>
          </w:tcPr>
          <w:p w:rsidR="61D6AC24" w:rsidP="6790B333" w:rsidRDefault="61D6AC24" w14:paraId="63DBE3C2" w14:textId="073181E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71EA8C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71EA8C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25)</w:t>
            </w:r>
          </w:p>
        </w:tc>
      </w:tr>
      <w:tr w:rsidR="61D6AC24" w:rsidTr="6790B333" w14:paraId="6A367D57">
        <w:trPr>
          <w:trHeight w:val="300"/>
        </w:trPr>
        <w:tc>
          <w:tcPr>
            <w:tcW w:w="2302" w:type="dxa"/>
            <w:vMerge/>
            <w:tcMar/>
          </w:tcPr>
          <w:p w14:paraId="15032322"/>
        </w:tc>
        <w:tc>
          <w:tcPr>
            <w:tcW w:w="2302" w:type="dxa"/>
            <w:tcMar/>
          </w:tcPr>
          <w:p w:rsidR="08F7C297" w:rsidP="6790B333" w:rsidRDefault="08F7C297" w14:paraId="5F4DD990" w14:textId="5E46E02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8FC219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untry</w:t>
            </w:r>
          </w:p>
        </w:tc>
        <w:tc>
          <w:tcPr>
            <w:tcW w:w="2302" w:type="dxa"/>
            <w:tcMar/>
          </w:tcPr>
          <w:p w:rsidR="2CD6841D" w:rsidP="6790B333" w:rsidRDefault="2CD6841D" w14:paraId="4A65FD92" w14:textId="0DBE9AF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BD0CD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untry name</w:t>
            </w:r>
          </w:p>
        </w:tc>
        <w:tc>
          <w:tcPr>
            <w:tcW w:w="2302" w:type="dxa"/>
            <w:tcMar/>
          </w:tcPr>
          <w:p w:rsidR="69959C06" w:rsidP="6790B333" w:rsidRDefault="69959C06" w14:paraId="53A09321" w14:textId="335387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78D9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273343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273343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25)</w:t>
            </w:r>
          </w:p>
        </w:tc>
      </w:tr>
      <w:tr w:rsidR="61D6AC24" w:rsidTr="6790B333" w14:paraId="1E1130AC">
        <w:trPr>
          <w:trHeight w:val="300"/>
        </w:trPr>
        <w:tc>
          <w:tcPr>
            <w:tcW w:w="2302" w:type="dxa"/>
            <w:vMerge/>
            <w:tcMar/>
          </w:tcPr>
          <w:p w14:paraId="09DD085E"/>
        </w:tc>
        <w:tc>
          <w:tcPr>
            <w:tcW w:w="2302" w:type="dxa"/>
            <w:tcMar/>
          </w:tcPr>
          <w:p w:rsidR="5555E4D5" w:rsidP="6790B333" w:rsidRDefault="5555E4D5" w14:paraId="062544B6" w14:textId="42812688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ostal_code</w:t>
            </w:r>
          </w:p>
        </w:tc>
        <w:tc>
          <w:tcPr>
            <w:tcW w:w="2302" w:type="dxa"/>
            <w:tcMar/>
          </w:tcPr>
          <w:p w:rsidR="5555E4D5" w:rsidP="6790B333" w:rsidRDefault="5555E4D5" w14:paraId="5C6642EA" w14:textId="31A0E695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ostal code</w:t>
            </w:r>
          </w:p>
        </w:tc>
        <w:tc>
          <w:tcPr>
            <w:tcW w:w="2302" w:type="dxa"/>
            <w:tcMar/>
          </w:tcPr>
          <w:p w:rsidR="5555E4D5" w:rsidP="6790B333" w:rsidRDefault="5555E4D5" w14:paraId="60DF9C24" w14:textId="07A5618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712D45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712D45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10)</w:t>
            </w:r>
          </w:p>
        </w:tc>
      </w:tr>
      <w:tr w:rsidR="61D6AC24" w:rsidTr="6790B333" w14:paraId="7DDDD9D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494FFA84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1412FD20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66C08283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387FB49C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3C4131DA">
        <w:trPr>
          <w:trHeight w:val="300"/>
        </w:trPr>
        <w:tc>
          <w:tcPr>
            <w:tcW w:w="2302" w:type="dxa"/>
            <w:vMerge w:val="restart"/>
            <w:tcMar/>
          </w:tcPr>
          <w:p w:rsidR="646D661F" w:rsidP="61D6AC24" w:rsidRDefault="646D661F" w14:paraId="516B309B" w14:textId="28992ED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2D7CD326">
              <w:rPr>
                <w:rFonts w:ascii="Arial" w:hAnsi="Arial" w:eastAsia="Arial" w:cs="Arial"/>
              </w:rPr>
              <w:t>Clubs</w:t>
            </w:r>
          </w:p>
        </w:tc>
        <w:tc>
          <w:tcPr>
            <w:tcW w:w="2302" w:type="dxa"/>
            <w:tcMar/>
          </w:tcPr>
          <w:p w:rsidR="646D661F" w:rsidP="6790B333" w:rsidRDefault="646D661F" w14:paraId="5C26994A" w14:textId="20F6885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D7CD32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ub_id</w:t>
            </w:r>
          </w:p>
          <w:p w:rsidR="61D6AC24" w:rsidP="61D6AC24" w:rsidRDefault="61D6AC24" w14:paraId="056A488B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32A9269F" w:rsidP="6790B333" w:rsidRDefault="32A9269F" w14:paraId="3C304E4F" w14:textId="6194B10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E636F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club ID (PK)</w:t>
            </w:r>
          </w:p>
        </w:tc>
        <w:tc>
          <w:tcPr>
            <w:tcW w:w="2302" w:type="dxa"/>
            <w:tcMar/>
          </w:tcPr>
          <w:p w:rsidR="5E0DBFCC" w:rsidP="6790B333" w:rsidRDefault="5E0DBFCC" w14:paraId="2706D778" w14:textId="57C8F261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480DFD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790B333" w14:paraId="0F7FC4C8">
        <w:trPr>
          <w:trHeight w:val="300"/>
        </w:trPr>
        <w:tc>
          <w:tcPr>
            <w:tcW w:w="2302" w:type="dxa"/>
            <w:vMerge/>
            <w:tcMar/>
          </w:tcPr>
          <w:p w14:paraId="7E05B3A9"/>
        </w:tc>
        <w:tc>
          <w:tcPr>
            <w:tcW w:w="2302" w:type="dxa"/>
            <w:tcMar/>
          </w:tcPr>
          <w:p w:rsidR="19FD972F" w:rsidP="6790B333" w:rsidRDefault="19FD972F" w14:paraId="02E80744" w14:textId="466CEB7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177C2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ub_name</w:t>
            </w:r>
          </w:p>
        </w:tc>
        <w:tc>
          <w:tcPr>
            <w:tcW w:w="2302" w:type="dxa"/>
            <w:tcMar/>
          </w:tcPr>
          <w:p w:rsidR="2260E3A9" w:rsidP="6790B333" w:rsidRDefault="2260E3A9" w14:paraId="040BC2F2" w14:textId="6BFEED2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EF8CD9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Name of the club</w:t>
            </w:r>
          </w:p>
        </w:tc>
        <w:tc>
          <w:tcPr>
            <w:tcW w:w="2302" w:type="dxa"/>
            <w:tcMar/>
          </w:tcPr>
          <w:p w:rsidR="61D6AC24" w:rsidP="6790B333" w:rsidRDefault="61D6AC24" w14:paraId="615D2C65" w14:textId="11AB284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393551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393551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25)</w:t>
            </w:r>
          </w:p>
        </w:tc>
      </w:tr>
      <w:tr w:rsidR="61D6AC24" w:rsidTr="6790B333" w14:paraId="222E8F08">
        <w:trPr>
          <w:trHeight w:val="300"/>
        </w:trPr>
        <w:tc>
          <w:tcPr>
            <w:tcW w:w="2302" w:type="dxa"/>
            <w:vMerge/>
            <w:tcMar/>
          </w:tcPr>
          <w:p w14:paraId="2D290C59"/>
        </w:tc>
        <w:tc>
          <w:tcPr>
            <w:tcW w:w="2302" w:type="dxa"/>
            <w:tcMar/>
          </w:tcPr>
          <w:p w:rsidR="4D289B43" w:rsidP="6790B333" w:rsidRDefault="4D289B43" w14:paraId="73D179C3" w14:textId="3910E9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09DFF68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membership_fee</w:t>
            </w:r>
          </w:p>
        </w:tc>
        <w:tc>
          <w:tcPr>
            <w:tcW w:w="2302" w:type="dxa"/>
            <w:tcMar/>
          </w:tcPr>
          <w:p w:rsidR="0CE8DC7C" w:rsidP="6790B333" w:rsidRDefault="0CE8DC7C" w14:paraId="00968E98" w14:textId="368FEC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EA8D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nnual membership fee</w:t>
            </w:r>
          </w:p>
        </w:tc>
        <w:tc>
          <w:tcPr>
            <w:tcW w:w="2302" w:type="dxa"/>
            <w:tcMar/>
          </w:tcPr>
          <w:p w:rsidR="2EEF04E3" w:rsidP="6790B333" w:rsidRDefault="2EEF04E3" w14:paraId="1266CAFA" w14:textId="40AC6B3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0F3B6D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cimal</w:t>
            </w:r>
          </w:p>
        </w:tc>
      </w:tr>
      <w:tr w:rsidR="61D6AC24" w:rsidTr="6790B333" w14:paraId="1AD4D393">
        <w:trPr>
          <w:trHeight w:val="300"/>
        </w:trPr>
        <w:tc>
          <w:tcPr>
            <w:tcW w:w="2302" w:type="dxa"/>
            <w:vMerge/>
            <w:tcMar/>
          </w:tcPr>
          <w:p w14:paraId="2C1D1AE4"/>
        </w:tc>
        <w:tc>
          <w:tcPr>
            <w:tcW w:w="2302" w:type="dxa"/>
            <w:tcMar/>
          </w:tcPr>
          <w:p w:rsidR="4912FF89" w:rsidP="6790B333" w:rsidRDefault="4912FF89" w14:paraId="424BE77F" w14:textId="79087F1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8579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reated_at</w:t>
            </w:r>
          </w:p>
        </w:tc>
        <w:tc>
          <w:tcPr>
            <w:tcW w:w="2302" w:type="dxa"/>
            <w:tcMar/>
          </w:tcPr>
          <w:p w:rsidR="4912FF89" w:rsidP="6790B333" w:rsidRDefault="4912FF89" w14:paraId="49D957FB" w14:textId="44106E6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8579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 of club creation</w:t>
            </w:r>
          </w:p>
        </w:tc>
        <w:tc>
          <w:tcPr>
            <w:tcW w:w="2302" w:type="dxa"/>
            <w:tcMar/>
          </w:tcPr>
          <w:p w:rsidR="61D6AC24" w:rsidP="6790B333" w:rsidRDefault="61D6AC24" w14:paraId="250BB963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790B333" w14:paraId="132BAF38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21DFAB13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64493831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4EFA3670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6A4EB340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64677287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1D6AC24" w:rsidRDefault="61D6AC24" w14:paraId="394BAD96" w14:textId="556B4F3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421BC90">
              <w:rPr>
                <w:rFonts w:ascii="Arial" w:hAnsi="Arial" w:eastAsia="Arial" w:cs="Arial"/>
              </w:rPr>
              <w:t>C</w:t>
            </w:r>
            <w:r w:rsidRPr="6790B333" w:rsidR="5B70DF96">
              <w:rPr>
                <w:rFonts w:ascii="Arial" w:hAnsi="Arial" w:eastAsia="Arial" w:cs="Arial"/>
              </w:rPr>
              <w:t>lub</w:t>
            </w:r>
            <w:r w:rsidRPr="6790B333" w:rsidR="7738725E">
              <w:rPr>
                <w:rFonts w:ascii="Arial" w:hAnsi="Arial" w:eastAsia="Arial" w:cs="Arial"/>
              </w:rPr>
              <w:t xml:space="preserve"> C</w:t>
            </w:r>
            <w:r w:rsidRPr="6790B333" w:rsidR="3421BC90">
              <w:rPr>
                <w:rFonts w:ascii="Arial" w:hAnsi="Arial" w:eastAsia="Arial" w:cs="Arial"/>
              </w:rPr>
              <w:t>limber</w:t>
            </w:r>
          </w:p>
        </w:tc>
        <w:tc>
          <w:tcPr>
            <w:tcW w:w="2302" w:type="dxa"/>
            <w:tcMar/>
          </w:tcPr>
          <w:p w:rsidR="12D94DC2" w:rsidP="6790B333" w:rsidRDefault="12D94DC2" w14:paraId="5FF7BC76" w14:textId="3B89AB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A7AED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ub_id</w:t>
            </w:r>
          </w:p>
          <w:p w:rsidR="61D6AC24" w:rsidP="61D6AC24" w:rsidRDefault="61D6AC24" w14:paraId="700E8247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12D94DC2" w:rsidP="6790B333" w:rsidRDefault="12D94DC2" w14:paraId="5916A631" w14:textId="345F4F5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A7AED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s</w:t>
            </w:r>
          </w:p>
        </w:tc>
        <w:tc>
          <w:tcPr>
            <w:tcW w:w="2302" w:type="dxa"/>
            <w:tcMar/>
          </w:tcPr>
          <w:p w:rsidR="12D94DC2" w:rsidP="6790B333" w:rsidRDefault="12D94DC2" w14:paraId="6E3E0040" w14:textId="13B024CA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A7AED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4B68168A">
        <w:trPr>
          <w:trHeight w:val="300"/>
        </w:trPr>
        <w:tc>
          <w:tcPr>
            <w:tcW w:w="2302" w:type="dxa"/>
            <w:vMerge/>
            <w:tcMar/>
          </w:tcPr>
          <w:p w14:paraId="4859ED60"/>
        </w:tc>
        <w:tc>
          <w:tcPr>
            <w:tcW w:w="2302" w:type="dxa"/>
            <w:tcMar/>
          </w:tcPr>
          <w:p w:rsidR="5222761A" w:rsidP="6790B333" w:rsidRDefault="5222761A" w14:paraId="54C87F23" w14:textId="37FCB5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AADD9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5222761A" w:rsidP="6790B333" w:rsidRDefault="5222761A" w14:paraId="16ED327E" w14:textId="4376EC2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AADD9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ers</w:t>
            </w:r>
          </w:p>
        </w:tc>
        <w:tc>
          <w:tcPr>
            <w:tcW w:w="2302" w:type="dxa"/>
            <w:tcMar/>
          </w:tcPr>
          <w:p w:rsidR="5222761A" w:rsidP="6790B333" w:rsidRDefault="5222761A" w14:paraId="31999F4B" w14:textId="501EE38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AADD9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71A71C2E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4117A175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201DC093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212775BC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068D1A5E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1A7A9545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1D6AC24" w:rsidRDefault="61D6AC24" w14:paraId="5A15F273" w14:textId="75E9E52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421BC90">
              <w:rPr>
                <w:rFonts w:ascii="Arial" w:hAnsi="Arial" w:eastAsia="Arial" w:cs="Arial"/>
              </w:rPr>
              <w:t>Climb</w:t>
            </w:r>
            <w:r w:rsidRPr="6790B333" w:rsidR="1D28DB07">
              <w:rPr>
                <w:rFonts w:ascii="Arial" w:hAnsi="Arial" w:eastAsia="Arial" w:cs="Arial"/>
              </w:rPr>
              <w:t>s</w:t>
            </w:r>
          </w:p>
        </w:tc>
        <w:tc>
          <w:tcPr>
            <w:tcW w:w="2302" w:type="dxa"/>
            <w:tcMar/>
          </w:tcPr>
          <w:p w:rsidR="2B5B03D8" w:rsidP="6790B333" w:rsidRDefault="2B5B03D8" w14:paraId="1843D7C2" w14:textId="40A318F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D28DB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_id</w:t>
            </w:r>
          </w:p>
          <w:p w:rsidR="61D6AC24" w:rsidP="61D6AC24" w:rsidRDefault="61D6AC24" w14:paraId="4EFA017F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2B5B03D8" w:rsidP="6790B333" w:rsidRDefault="2B5B03D8" w14:paraId="3CF9DA58" w14:textId="2C4F191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D28DB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climb ID (PK)</w:t>
            </w:r>
          </w:p>
        </w:tc>
        <w:tc>
          <w:tcPr>
            <w:tcW w:w="2302" w:type="dxa"/>
            <w:tcMar/>
          </w:tcPr>
          <w:p w:rsidR="2B5B03D8" w:rsidP="6790B333" w:rsidRDefault="2B5B03D8" w14:paraId="07146ABF" w14:textId="6096DCA4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D28DB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790B333" w14:paraId="761D883F">
        <w:trPr>
          <w:trHeight w:val="300"/>
        </w:trPr>
        <w:tc>
          <w:tcPr>
            <w:tcW w:w="2302" w:type="dxa"/>
            <w:vMerge/>
            <w:tcMar/>
          </w:tcPr>
          <w:p w14:paraId="3CC0A3F0"/>
        </w:tc>
        <w:tc>
          <w:tcPr>
            <w:tcW w:w="2302" w:type="dxa"/>
            <w:tcMar/>
          </w:tcPr>
          <w:p w:rsidR="3993CF3A" w:rsidP="6790B333" w:rsidRDefault="3993CF3A" w14:paraId="5D6A018F" w14:textId="672C7F0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mountain_id</w:t>
            </w:r>
          </w:p>
        </w:tc>
        <w:tc>
          <w:tcPr>
            <w:tcW w:w="2302" w:type="dxa"/>
            <w:tcMar/>
          </w:tcPr>
          <w:p w:rsidR="3993CF3A" w:rsidP="6790B333" w:rsidRDefault="3993CF3A" w14:paraId="22D5E495" w14:textId="4F20AEC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Mountains</w:t>
            </w:r>
          </w:p>
        </w:tc>
        <w:tc>
          <w:tcPr>
            <w:tcW w:w="2302" w:type="dxa"/>
            <w:tcMar/>
          </w:tcPr>
          <w:p w:rsidR="3993CF3A" w:rsidP="6790B333" w:rsidRDefault="3993CF3A" w14:paraId="53CF8876" w14:textId="520A72E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6AC9A312">
        <w:trPr>
          <w:trHeight w:val="300"/>
        </w:trPr>
        <w:tc>
          <w:tcPr>
            <w:tcW w:w="2302" w:type="dxa"/>
            <w:vMerge/>
            <w:tcMar/>
          </w:tcPr>
          <w:p w14:paraId="545CA883"/>
        </w:tc>
        <w:tc>
          <w:tcPr>
            <w:tcW w:w="2302" w:type="dxa"/>
            <w:tcMar/>
          </w:tcPr>
          <w:p w:rsidR="3993CF3A" w:rsidP="6790B333" w:rsidRDefault="3993CF3A" w14:paraId="298F9296" w14:textId="79EEE05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rt_date</w:t>
            </w:r>
          </w:p>
        </w:tc>
        <w:tc>
          <w:tcPr>
            <w:tcW w:w="2302" w:type="dxa"/>
            <w:tcMar/>
          </w:tcPr>
          <w:p w:rsidR="3993CF3A" w:rsidP="6790B333" w:rsidRDefault="3993CF3A" w14:paraId="5A4A4D78" w14:textId="423A0AC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 start date</w:t>
            </w:r>
          </w:p>
        </w:tc>
        <w:tc>
          <w:tcPr>
            <w:tcW w:w="2302" w:type="dxa"/>
            <w:tcMar/>
          </w:tcPr>
          <w:p w:rsidR="3993CF3A" w:rsidP="6790B333" w:rsidRDefault="3993CF3A" w14:paraId="292464B3" w14:textId="0290077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790B333" w14:paraId="7960D177">
        <w:trPr>
          <w:trHeight w:val="300"/>
        </w:trPr>
        <w:tc>
          <w:tcPr>
            <w:tcW w:w="2302" w:type="dxa"/>
            <w:vMerge/>
            <w:tcMar/>
          </w:tcPr>
          <w:p w14:paraId="4814562F"/>
        </w:tc>
        <w:tc>
          <w:tcPr>
            <w:tcW w:w="2302" w:type="dxa"/>
            <w:tcMar/>
          </w:tcPr>
          <w:p w:rsidR="758C1EC0" w:rsidP="6790B333" w:rsidRDefault="758C1EC0" w14:paraId="50290935" w14:textId="041BE8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AE3F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nd_date</w:t>
            </w:r>
          </w:p>
        </w:tc>
        <w:tc>
          <w:tcPr>
            <w:tcW w:w="2302" w:type="dxa"/>
            <w:tcMar/>
          </w:tcPr>
          <w:p w:rsidR="758C1EC0" w:rsidP="6790B333" w:rsidRDefault="758C1EC0" w14:paraId="6A754C97" w14:textId="00D25B5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AE3F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 end date</w:t>
            </w:r>
          </w:p>
        </w:tc>
        <w:tc>
          <w:tcPr>
            <w:tcW w:w="2302" w:type="dxa"/>
            <w:tcMar/>
          </w:tcPr>
          <w:p w:rsidR="61D6AC24" w:rsidP="6790B333" w:rsidRDefault="61D6AC24" w14:paraId="5A64CE8F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790B333" w14:paraId="0827592D">
        <w:trPr>
          <w:trHeight w:val="300"/>
        </w:trPr>
        <w:tc>
          <w:tcPr>
            <w:tcW w:w="2302" w:type="dxa"/>
            <w:vMerge/>
            <w:tcMar/>
          </w:tcPr>
          <w:p w14:paraId="23615DDA"/>
        </w:tc>
        <w:tc>
          <w:tcPr>
            <w:tcW w:w="2302" w:type="dxa"/>
            <w:tcMar/>
          </w:tcPr>
          <w:p w:rsidR="03C3C9A4" w:rsidP="6790B333" w:rsidRDefault="03C3C9A4" w14:paraId="0CBD6F9A" w14:textId="6F86C3DC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uccess</w:t>
            </w:r>
          </w:p>
        </w:tc>
        <w:tc>
          <w:tcPr>
            <w:tcW w:w="2302" w:type="dxa"/>
            <w:tcMar/>
          </w:tcPr>
          <w:p w:rsidR="03C3C9A4" w:rsidP="6790B333" w:rsidRDefault="03C3C9A4" w14:paraId="44C3113B" w14:textId="185ED7F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Whether climb was successful</w:t>
            </w:r>
          </w:p>
        </w:tc>
        <w:tc>
          <w:tcPr>
            <w:tcW w:w="2302" w:type="dxa"/>
            <w:tcMar/>
          </w:tcPr>
          <w:p w:rsidR="03C3C9A4" w:rsidP="6790B333" w:rsidRDefault="03C3C9A4" w14:paraId="639B8FFE" w14:textId="1530AF52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oolean</w:t>
            </w:r>
          </w:p>
        </w:tc>
      </w:tr>
      <w:tr w:rsidR="61D6AC24" w:rsidTr="6790B333" w14:paraId="4B4B5B6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38F79F5A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2EF08601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5E210AEF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7C591171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12984CF8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1D6AC24" w:rsidRDefault="61D6AC24" w14:paraId="7CA29807" w14:textId="465E5BE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421BC90">
              <w:rPr>
                <w:rFonts w:ascii="Arial" w:hAnsi="Arial" w:eastAsia="Arial" w:cs="Arial"/>
              </w:rPr>
              <w:t>Climb</w:t>
            </w:r>
            <w:r w:rsidRPr="6790B333" w:rsidR="4B2CD074">
              <w:rPr>
                <w:rFonts w:ascii="Arial" w:hAnsi="Arial" w:eastAsia="Arial" w:cs="Arial"/>
              </w:rPr>
              <w:t xml:space="preserve"> P</w:t>
            </w:r>
            <w:r w:rsidRPr="6790B333" w:rsidR="41ECDA60">
              <w:rPr>
                <w:rFonts w:ascii="Arial" w:hAnsi="Arial" w:eastAsia="Arial" w:cs="Arial"/>
              </w:rPr>
              <w:t>articipant</w:t>
            </w:r>
          </w:p>
        </w:tc>
        <w:tc>
          <w:tcPr>
            <w:tcW w:w="2302" w:type="dxa"/>
            <w:tcMar/>
          </w:tcPr>
          <w:p w:rsidR="18035699" w:rsidP="6790B333" w:rsidRDefault="18035699" w14:paraId="51553023" w14:textId="02B414F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C17EC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_id</w:t>
            </w:r>
          </w:p>
          <w:p w:rsidR="61D6AC24" w:rsidP="61D6AC24" w:rsidRDefault="61D6AC24" w14:paraId="411B6520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18035699" w:rsidP="6790B333" w:rsidRDefault="18035699" w14:paraId="01AC1B40" w14:textId="78654E3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C17EC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climb ID (PK)</w:t>
            </w:r>
          </w:p>
        </w:tc>
        <w:tc>
          <w:tcPr>
            <w:tcW w:w="2302" w:type="dxa"/>
            <w:tcMar/>
          </w:tcPr>
          <w:p w:rsidR="18035699" w:rsidP="6790B333" w:rsidRDefault="18035699" w14:paraId="580B821F" w14:textId="60A9CD16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C17EC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790B333" w14:paraId="7483A472">
        <w:trPr>
          <w:trHeight w:val="300"/>
        </w:trPr>
        <w:tc>
          <w:tcPr>
            <w:tcW w:w="2302" w:type="dxa"/>
            <w:vMerge/>
            <w:tcMar/>
          </w:tcPr>
          <w:p w14:paraId="21490418"/>
        </w:tc>
        <w:tc>
          <w:tcPr>
            <w:tcW w:w="2302" w:type="dxa"/>
            <w:tcMar/>
          </w:tcPr>
          <w:p w:rsidR="1C8B1F4F" w:rsidP="6790B333" w:rsidRDefault="1C8B1F4F" w14:paraId="0330F923" w14:textId="414B0B3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20C65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1C8B1F4F" w:rsidP="6790B333" w:rsidRDefault="1C8B1F4F" w14:paraId="7FBBED7D" w14:textId="72B05E6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20C65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Mountains</w:t>
            </w:r>
          </w:p>
        </w:tc>
        <w:tc>
          <w:tcPr>
            <w:tcW w:w="2302" w:type="dxa"/>
            <w:tcMar/>
          </w:tcPr>
          <w:p w:rsidR="1C8B1F4F" w:rsidP="6790B333" w:rsidRDefault="1C8B1F4F" w14:paraId="0E0D70EF" w14:textId="1F61593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20C65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10F038E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5B50B37C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66275577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64E22123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24976218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5F413A8C">
        <w:trPr>
          <w:trHeight w:val="300"/>
        </w:trPr>
        <w:tc>
          <w:tcPr>
            <w:tcW w:w="2302" w:type="dxa"/>
            <w:vMerge w:val="restart"/>
            <w:tcMar/>
          </w:tcPr>
          <w:p w:rsidR="5E287D2C" w:rsidP="61D6AC24" w:rsidRDefault="5E287D2C" w14:paraId="75B3AA24" w14:textId="35B6F73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29780B3">
              <w:rPr>
                <w:rFonts w:ascii="Arial" w:hAnsi="Arial" w:eastAsia="Arial" w:cs="Arial"/>
              </w:rPr>
              <w:t>Mountains</w:t>
            </w:r>
          </w:p>
        </w:tc>
        <w:tc>
          <w:tcPr>
            <w:tcW w:w="2302" w:type="dxa"/>
            <w:tcMar/>
          </w:tcPr>
          <w:p w:rsidR="5E287D2C" w:rsidP="6790B333" w:rsidRDefault="5E287D2C" w14:paraId="696BF472" w14:textId="47800E2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mountain_id</w:t>
            </w:r>
          </w:p>
          <w:p w:rsidR="61D6AC24" w:rsidP="61D6AC24" w:rsidRDefault="61D6AC24" w14:paraId="693997C2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5E287D2C" w:rsidP="6790B333" w:rsidRDefault="5E287D2C" w14:paraId="39299576" w14:textId="1470173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mountain ID (PK)</w:t>
            </w:r>
          </w:p>
        </w:tc>
        <w:tc>
          <w:tcPr>
            <w:tcW w:w="2302" w:type="dxa"/>
            <w:tcMar/>
          </w:tcPr>
          <w:p w:rsidR="5E287D2C" w:rsidP="6790B333" w:rsidRDefault="5E287D2C" w14:paraId="6919574B" w14:textId="3B03D41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790B333" w14:paraId="6B13B530">
        <w:trPr>
          <w:trHeight w:val="300"/>
        </w:trPr>
        <w:tc>
          <w:tcPr>
            <w:tcW w:w="2302" w:type="dxa"/>
            <w:vMerge/>
            <w:tcMar/>
          </w:tcPr>
          <w:p w14:paraId="04A8D7D8"/>
        </w:tc>
        <w:tc>
          <w:tcPr>
            <w:tcW w:w="2302" w:type="dxa"/>
            <w:tcMar/>
          </w:tcPr>
          <w:p w:rsidR="73ECD035" w:rsidP="6790B333" w:rsidRDefault="73ECD035" w14:paraId="6D8D72EF" w14:textId="487F45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E2300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73ECD035" w:rsidP="6790B333" w:rsidRDefault="73ECD035" w14:paraId="71739FB9" w14:textId="4E4BD37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E2300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Mountain name</w:t>
            </w:r>
          </w:p>
        </w:tc>
        <w:tc>
          <w:tcPr>
            <w:tcW w:w="2302" w:type="dxa"/>
            <w:tcMar/>
          </w:tcPr>
          <w:p w:rsidR="61D6AC24" w:rsidP="6790B333" w:rsidRDefault="61D6AC24" w14:paraId="2BE95EF0" w14:textId="4201D51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071DD5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071DD5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25)</w:t>
            </w:r>
          </w:p>
        </w:tc>
      </w:tr>
      <w:tr w:rsidR="61D6AC24" w:rsidTr="6790B333" w14:paraId="5CBD8CAA">
        <w:trPr>
          <w:trHeight w:val="300"/>
        </w:trPr>
        <w:tc>
          <w:tcPr>
            <w:tcW w:w="2302" w:type="dxa"/>
            <w:vMerge/>
            <w:tcMar/>
          </w:tcPr>
          <w:p w14:paraId="6DD920EB"/>
        </w:tc>
        <w:tc>
          <w:tcPr>
            <w:tcW w:w="2302" w:type="dxa"/>
            <w:tcMar/>
          </w:tcPr>
          <w:p w:rsidR="6D2AF2D0" w:rsidP="6790B333" w:rsidRDefault="6D2AF2D0" w14:paraId="682B826A" w14:textId="11B38AB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95569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height_cm</w:t>
            </w:r>
          </w:p>
        </w:tc>
        <w:tc>
          <w:tcPr>
            <w:tcW w:w="2302" w:type="dxa"/>
            <w:tcMar/>
          </w:tcPr>
          <w:p w:rsidR="1A75B71E" w:rsidP="6790B333" w:rsidRDefault="1A75B71E" w14:paraId="416B3BC8" w14:textId="00D9F0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03430C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Height in centimeters</w:t>
            </w:r>
          </w:p>
        </w:tc>
        <w:tc>
          <w:tcPr>
            <w:tcW w:w="2302" w:type="dxa"/>
            <w:tcMar/>
          </w:tcPr>
          <w:p w:rsidR="3FCB7BF5" w:rsidP="6790B333" w:rsidRDefault="3FCB7BF5" w14:paraId="410960A5" w14:textId="02DF10A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D31A5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48AACB54">
        <w:trPr>
          <w:trHeight w:val="300"/>
        </w:trPr>
        <w:tc>
          <w:tcPr>
            <w:tcW w:w="2302" w:type="dxa"/>
            <w:vMerge/>
            <w:tcMar/>
          </w:tcPr>
          <w:p w14:paraId="62056FE4"/>
        </w:tc>
        <w:tc>
          <w:tcPr>
            <w:tcW w:w="2302" w:type="dxa"/>
            <w:tcMar/>
          </w:tcPr>
          <w:p w:rsidR="0D8CE5DB" w:rsidP="6790B333" w:rsidRDefault="0D8CE5DB" w14:paraId="467290EF" w14:textId="5848F04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0849A5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ifficulty</w:t>
            </w:r>
          </w:p>
        </w:tc>
        <w:tc>
          <w:tcPr>
            <w:tcW w:w="2302" w:type="dxa"/>
            <w:tcMar/>
          </w:tcPr>
          <w:p w:rsidR="32071E6F" w:rsidP="6790B333" w:rsidRDefault="32071E6F" w14:paraId="0B0B17D3" w14:textId="0B94E57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8E3175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ifficulty rating</w:t>
            </w:r>
          </w:p>
        </w:tc>
        <w:tc>
          <w:tcPr>
            <w:tcW w:w="2302" w:type="dxa"/>
            <w:tcMar/>
          </w:tcPr>
          <w:p w:rsidR="38AF081F" w:rsidP="6790B333" w:rsidRDefault="38AF081F" w14:paraId="6C4A7439" w14:textId="0A031EE4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(</w:t>
            </w:r>
            <w:r w:rsidRPr="6790B333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10) - </w:t>
            </w:r>
            <w:r w:rsidRPr="6790B333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HECK(</w:t>
            </w:r>
            <w:r w:rsidRPr="6790B333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status </w:t>
            </w:r>
            <w:r w:rsidRPr="6790B333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(</w:t>
            </w:r>
            <w:r w:rsidRPr="6790B333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'Easy', 'Moderate', 'Hard')</w:t>
            </w:r>
          </w:p>
        </w:tc>
      </w:tr>
      <w:tr w:rsidR="61D6AC24" w:rsidTr="6790B333" w14:paraId="2FCC7723">
        <w:trPr>
          <w:trHeight w:val="300"/>
        </w:trPr>
        <w:tc>
          <w:tcPr>
            <w:tcW w:w="2302" w:type="dxa"/>
            <w:vMerge/>
            <w:tcMar/>
          </w:tcPr>
          <w:p w14:paraId="5DCE07F4"/>
        </w:tc>
        <w:tc>
          <w:tcPr>
            <w:tcW w:w="2302" w:type="dxa"/>
            <w:tcMar/>
          </w:tcPr>
          <w:p w:rsidR="0061EBD2" w:rsidP="6790B333" w:rsidRDefault="0061EBD2" w14:paraId="2AA5C303" w14:textId="41B0E5B1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0E60F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untry</w:t>
            </w:r>
          </w:p>
        </w:tc>
        <w:tc>
          <w:tcPr>
            <w:tcW w:w="2302" w:type="dxa"/>
            <w:tcMar/>
          </w:tcPr>
          <w:p w:rsidR="2E68590C" w:rsidP="6790B333" w:rsidRDefault="2E68590C" w14:paraId="3D358935" w14:textId="626F557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E7E8D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untry of location</w:t>
            </w:r>
          </w:p>
        </w:tc>
        <w:tc>
          <w:tcPr>
            <w:tcW w:w="2302" w:type="dxa"/>
            <w:tcMar/>
          </w:tcPr>
          <w:p w:rsidR="61D6AC24" w:rsidP="6790B333" w:rsidRDefault="61D6AC24" w14:paraId="2CE4E40E" w14:textId="0BD3B2C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039D887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039D887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25)</w:t>
            </w:r>
          </w:p>
        </w:tc>
      </w:tr>
      <w:tr w:rsidR="61D6AC24" w:rsidTr="6790B333" w14:paraId="58E63551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64EA5E74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3BC2825A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43B76BC6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775DDB87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342091FD">
        <w:trPr>
          <w:trHeight w:val="300"/>
        </w:trPr>
        <w:tc>
          <w:tcPr>
            <w:tcW w:w="2302" w:type="dxa"/>
            <w:vMerge w:val="restart"/>
            <w:tcMar/>
          </w:tcPr>
          <w:p w:rsidR="53C78D33" w:rsidP="61D6AC24" w:rsidRDefault="53C78D33" w14:paraId="156F1559" w14:textId="37ABF3B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2577CFE">
              <w:rPr>
                <w:rFonts w:ascii="Arial" w:hAnsi="Arial" w:eastAsia="Arial" w:cs="Arial"/>
              </w:rPr>
              <w:t>Equipment</w:t>
            </w:r>
          </w:p>
        </w:tc>
        <w:tc>
          <w:tcPr>
            <w:tcW w:w="2302" w:type="dxa"/>
            <w:tcMar/>
          </w:tcPr>
          <w:p w:rsidR="53C78D33" w:rsidP="6790B333" w:rsidRDefault="53C78D33" w14:paraId="34B1DE3D" w14:textId="3C6A152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quipment_id</w:t>
            </w:r>
          </w:p>
          <w:p w:rsidR="61D6AC24" w:rsidP="61D6AC24" w:rsidRDefault="61D6AC24" w14:paraId="026A91C2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53C78D33" w:rsidP="6790B333" w:rsidRDefault="53C78D33" w14:paraId="48DCD718" w14:textId="73C8A0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equipment ID (PK)</w:t>
            </w:r>
          </w:p>
        </w:tc>
        <w:tc>
          <w:tcPr>
            <w:tcW w:w="2302" w:type="dxa"/>
            <w:tcMar/>
          </w:tcPr>
          <w:p w:rsidR="53C78D33" w:rsidP="6790B333" w:rsidRDefault="53C78D33" w14:paraId="18E59F96" w14:textId="146D4B78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790B333" w14:paraId="259E73CD">
        <w:trPr>
          <w:trHeight w:val="300"/>
        </w:trPr>
        <w:tc>
          <w:tcPr>
            <w:tcW w:w="2302" w:type="dxa"/>
            <w:vMerge/>
            <w:tcMar/>
          </w:tcPr>
          <w:p w14:paraId="453D8CB7"/>
        </w:tc>
        <w:tc>
          <w:tcPr>
            <w:tcW w:w="2302" w:type="dxa"/>
            <w:tcMar/>
          </w:tcPr>
          <w:p w:rsidR="68ED35C6" w:rsidP="6790B333" w:rsidRDefault="68ED35C6" w14:paraId="4E51D5D9" w14:textId="7618AB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C108A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68ED35C6" w:rsidP="6790B333" w:rsidRDefault="68ED35C6" w14:paraId="7B205AB8" w14:textId="3E69E36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C108A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quipment name</w:t>
            </w:r>
          </w:p>
        </w:tc>
        <w:tc>
          <w:tcPr>
            <w:tcW w:w="2302" w:type="dxa"/>
            <w:tcMar/>
          </w:tcPr>
          <w:p w:rsidR="61D6AC24" w:rsidP="6790B333" w:rsidRDefault="61D6AC24" w14:paraId="1EB293AA" w14:textId="13866A2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430D25E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430D25E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20)</w:t>
            </w:r>
          </w:p>
        </w:tc>
      </w:tr>
      <w:tr w:rsidR="61D6AC24" w:rsidTr="6790B333" w14:paraId="534E71FB">
        <w:trPr>
          <w:trHeight w:val="300"/>
        </w:trPr>
        <w:tc>
          <w:tcPr>
            <w:tcW w:w="2302" w:type="dxa"/>
            <w:vMerge/>
            <w:tcMar/>
          </w:tcPr>
          <w:p w14:paraId="354028EE"/>
        </w:tc>
        <w:tc>
          <w:tcPr>
            <w:tcW w:w="2302" w:type="dxa"/>
            <w:tcMar/>
          </w:tcPr>
          <w:p w:rsidR="5C572AC1" w:rsidP="6790B333" w:rsidRDefault="5C572AC1" w14:paraId="61C27FD9" w14:textId="56ECD8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514EF3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type</w:t>
            </w:r>
          </w:p>
        </w:tc>
        <w:tc>
          <w:tcPr>
            <w:tcW w:w="2302" w:type="dxa"/>
            <w:tcMar/>
          </w:tcPr>
          <w:p w:rsidR="6A012848" w:rsidP="6790B333" w:rsidRDefault="6A012848" w14:paraId="7E475328" w14:textId="0382865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F9F34D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Type of equipment</w:t>
            </w:r>
          </w:p>
        </w:tc>
        <w:tc>
          <w:tcPr>
            <w:tcW w:w="2302" w:type="dxa"/>
            <w:tcMar/>
          </w:tcPr>
          <w:p w:rsidR="61D6AC24" w:rsidP="6790B333" w:rsidRDefault="61D6AC24" w14:paraId="1E92FD07" w14:textId="2D0FDDB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47378E7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47378E7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20)</w:t>
            </w:r>
          </w:p>
        </w:tc>
      </w:tr>
      <w:tr w:rsidR="61D6AC24" w:rsidTr="6790B333" w14:paraId="5713BC55">
        <w:trPr>
          <w:trHeight w:val="300"/>
        </w:trPr>
        <w:tc>
          <w:tcPr>
            <w:tcW w:w="2302" w:type="dxa"/>
            <w:vMerge/>
            <w:tcMar/>
          </w:tcPr>
          <w:p w14:paraId="000F246C"/>
        </w:tc>
        <w:tc>
          <w:tcPr>
            <w:tcW w:w="2302" w:type="dxa"/>
            <w:tcMar/>
          </w:tcPr>
          <w:p w:rsidR="6B8363DA" w:rsidP="6790B333" w:rsidRDefault="6B8363DA" w14:paraId="45405394" w14:textId="48843C8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C4D08F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rice_per_day</w:t>
            </w:r>
          </w:p>
        </w:tc>
        <w:tc>
          <w:tcPr>
            <w:tcW w:w="2302" w:type="dxa"/>
            <w:tcMar/>
          </w:tcPr>
          <w:p w:rsidR="615B145D" w:rsidP="6790B333" w:rsidRDefault="615B145D" w14:paraId="501EF97A" w14:textId="14CBD29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1115F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ental price per day</w:t>
            </w:r>
          </w:p>
        </w:tc>
        <w:tc>
          <w:tcPr>
            <w:tcW w:w="2302" w:type="dxa"/>
            <w:tcMar/>
          </w:tcPr>
          <w:p w:rsidR="08C5DA12" w:rsidP="6790B333" w:rsidRDefault="08C5DA12" w14:paraId="3CBFE659" w14:textId="0582868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E94E9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cimal</w:t>
            </w:r>
          </w:p>
        </w:tc>
      </w:tr>
      <w:tr w:rsidR="61D6AC24" w:rsidTr="6790B333" w14:paraId="40AE6307">
        <w:trPr>
          <w:trHeight w:val="300"/>
        </w:trPr>
        <w:tc>
          <w:tcPr>
            <w:tcW w:w="2302" w:type="dxa"/>
            <w:vMerge/>
            <w:tcMar/>
          </w:tcPr>
          <w:p w14:paraId="7301B172"/>
        </w:tc>
        <w:tc>
          <w:tcPr>
            <w:tcW w:w="2302" w:type="dxa"/>
            <w:tcMar/>
          </w:tcPr>
          <w:p w:rsidR="08C5DA12" w:rsidP="6790B333" w:rsidRDefault="08C5DA12" w14:paraId="36A89E1B" w14:textId="5ECA4E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E94E9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quantity_available</w:t>
            </w:r>
          </w:p>
        </w:tc>
        <w:tc>
          <w:tcPr>
            <w:tcW w:w="2302" w:type="dxa"/>
            <w:tcMar/>
          </w:tcPr>
          <w:p w:rsidR="61D6AC24" w:rsidP="6790B333" w:rsidRDefault="61D6AC24" w14:paraId="634FB7A6" w14:textId="5C5B45E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Address</w:t>
            </w:r>
          </w:p>
        </w:tc>
        <w:tc>
          <w:tcPr>
            <w:tcW w:w="2302" w:type="dxa"/>
            <w:tcMar/>
          </w:tcPr>
          <w:p w:rsidR="61D6AC24" w:rsidP="6790B333" w:rsidRDefault="61D6AC24" w14:paraId="397C6758" w14:textId="59D678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5B09D7C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15257EB0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4199E5E9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09DCA01B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1DD9105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53BB62BB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1D6AC24" w:rsidRDefault="61D6AC24" w14:paraId="67D10F63" w14:textId="446FA3D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421BC90">
              <w:rPr>
                <w:rFonts w:ascii="Arial" w:hAnsi="Arial" w:eastAsia="Arial" w:cs="Arial"/>
              </w:rPr>
              <w:t>Climb</w:t>
            </w:r>
            <w:r w:rsidRPr="6790B333" w:rsidR="40A90C2C">
              <w:rPr>
                <w:rFonts w:ascii="Arial" w:hAnsi="Arial" w:eastAsia="Arial" w:cs="Arial"/>
              </w:rPr>
              <w:t xml:space="preserve"> E</w:t>
            </w:r>
            <w:r w:rsidRPr="6790B333" w:rsidR="702834CF">
              <w:rPr>
                <w:rFonts w:ascii="Arial" w:hAnsi="Arial" w:eastAsia="Arial" w:cs="Arial"/>
              </w:rPr>
              <w:t>quipment</w:t>
            </w:r>
          </w:p>
        </w:tc>
        <w:tc>
          <w:tcPr>
            <w:tcW w:w="2302" w:type="dxa"/>
            <w:tcMar/>
          </w:tcPr>
          <w:p w:rsidR="444D4406" w:rsidP="6790B333" w:rsidRDefault="444D4406" w14:paraId="5E02C811" w14:textId="06D2B8D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0283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_id</w:t>
            </w:r>
          </w:p>
          <w:p w:rsidR="61D6AC24" w:rsidP="61D6AC24" w:rsidRDefault="61D6AC24" w14:paraId="0B02E021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444D4406" w:rsidP="6790B333" w:rsidRDefault="444D4406" w14:paraId="34EC750F" w14:textId="7E0F024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0283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s</w:t>
            </w:r>
          </w:p>
        </w:tc>
        <w:tc>
          <w:tcPr>
            <w:tcW w:w="2302" w:type="dxa"/>
            <w:tcMar/>
          </w:tcPr>
          <w:p w:rsidR="444D4406" w:rsidP="6790B333" w:rsidRDefault="444D4406" w14:paraId="4668D8ED" w14:textId="2641EA25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0283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46223F1B">
        <w:trPr>
          <w:trHeight w:val="300"/>
        </w:trPr>
        <w:tc>
          <w:tcPr>
            <w:tcW w:w="2302" w:type="dxa"/>
            <w:vMerge/>
            <w:tcMar/>
          </w:tcPr>
          <w:p w14:paraId="53E3CD50"/>
        </w:tc>
        <w:tc>
          <w:tcPr>
            <w:tcW w:w="2302" w:type="dxa"/>
            <w:tcMar/>
          </w:tcPr>
          <w:p w:rsidR="5C96823B" w:rsidP="6790B333" w:rsidRDefault="5C96823B" w14:paraId="5B32281E" w14:textId="5612153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B9D49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5C96823B" w:rsidP="6790B333" w:rsidRDefault="5C96823B" w14:paraId="4711E782" w14:textId="0F4DAA3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B9D49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E68C4F3" w:rsidP="6790B333" w:rsidRDefault="7E68C4F3" w14:paraId="07D51E94" w14:textId="7E9737A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18A01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4936C989">
        <w:trPr>
          <w:trHeight w:val="300"/>
        </w:trPr>
        <w:tc>
          <w:tcPr>
            <w:tcW w:w="2302" w:type="dxa"/>
            <w:vMerge/>
            <w:tcMar/>
          </w:tcPr>
          <w:p w14:paraId="401EA077"/>
        </w:tc>
        <w:tc>
          <w:tcPr>
            <w:tcW w:w="2302" w:type="dxa"/>
            <w:tcMar/>
          </w:tcPr>
          <w:p w:rsidR="056E8BC9" w:rsidP="6790B333" w:rsidRDefault="056E8BC9" w14:paraId="58C8CBBA" w14:textId="50F2AD0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D9320C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quantity_used</w:t>
            </w:r>
          </w:p>
        </w:tc>
        <w:tc>
          <w:tcPr>
            <w:tcW w:w="2302" w:type="dxa"/>
            <w:tcMar/>
          </w:tcPr>
          <w:p w:rsidR="332CAF3D" w:rsidP="6790B333" w:rsidRDefault="332CAF3D" w14:paraId="695A95B0" w14:textId="55A64CF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5C0D4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mount of equipment used</w:t>
            </w:r>
          </w:p>
        </w:tc>
        <w:tc>
          <w:tcPr>
            <w:tcW w:w="2302" w:type="dxa"/>
            <w:tcMar/>
          </w:tcPr>
          <w:p w:rsidR="332CAF3D" w:rsidP="6790B333" w:rsidRDefault="332CAF3D" w14:paraId="7FCA7B99" w14:textId="352E225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5C0D4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2E219E89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7D898EE3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2072408E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0A68B83C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375CF897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69BE5197">
        <w:trPr>
          <w:trHeight w:val="300"/>
        </w:trPr>
        <w:tc>
          <w:tcPr>
            <w:tcW w:w="2302" w:type="dxa"/>
            <w:vMerge w:val="restart"/>
            <w:tcMar/>
          </w:tcPr>
          <w:p w:rsidR="04F08B25" w:rsidP="61D6AC24" w:rsidRDefault="04F08B25" w14:paraId="2FB3133F" w14:textId="55C5295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52945EB4">
              <w:rPr>
                <w:rFonts w:ascii="Arial" w:hAnsi="Arial" w:eastAsia="Arial" w:cs="Arial"/>
              </w:rPr>
              <w:t>Equipment Rental</w:t>
            </w:r>
          </w:p>
        </w:tc>
        <w:tc>
          <w:tcPr>
            <w:tcW w:w="2302" w:type="dxa"/>
            <w:tcMar/>
          </w:tcPr>
          <w:p w:rsidR="280A47F0" w:rsidP="6790B333" w:rsidRDefault="280A47F0" w14:paraId="79600C8A" w14:textId="106B62D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ental_id</w:t>
            </w:r>
          </w:p>
          <w:p w:rsidR="61D6AC24" w:rsidP="61D6AC24" w:rsidRDefault="61D6AC24" w14:paraId="3EC0BA33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280A47F0" w:rsidP="6790B333" w:rsidRDefault="280A47F0" w14:paraId="54CAECDF" w14:textId="2E710E9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rental ID (PK)</w:t>
            </w:r>
          </w:p>
        </w:tc>
        <w:tc>
          <w:tcPr>
            <w:tcW w:w="2302" w:type="dxa"/>
            <w:tcMar/>
          </w:tcPr>
          <w:p w:rsidR="280A47F0" w:rsidP="6790B333" w:rsidRDefault="280A47F0" w14:paraId="53C105BA" w14:textId="1D09FC4C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790B333" w14:paraId="6E26268C">
        <w:trPr>
          <w:trHeight w:val="300"/>
        </w:trPr>
        <w:tc>
          <w:tcPr>
            <w:tcW w:w="2302" w:type="dxa"/>
            <w:vMerge/>
            <w:tcMar/>
          </w:tcPr>
          <w:p w14:paraId="26712855"/>
        </w:tc>
        <w:tc>
          <w:tcPr>
            <w:tcW w:w="2302" w:type="dxa"/>
            <w:tcMar/>
          </w:tcPr>
          <w:p w:rsidR="7D6988C4" w:rsidP="6790B333" w:rsidRDefault="7D6988C4" w14:paraId="7D25599B" w14:textId="54B957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FD477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7D6988C4" w:rsidP="6790B333" w:rsidRDefault="7D6988C4" w14:paraId="495EF324" w14:textId="1225B69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FD477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796181FF" w:rsidP="6790B333" w:rsidRDefault="796181FF" w14:paraId="53EF4D70" w14:textId="5B68E0D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4F764C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6748C087">
        <w:trPr>
          <w:trHeight w:val="300"/>
        </w:trPr>
        <w:tc>
          <w:tcPr>
            <w:tcW w:w="2302" w:type="dxa"/>
            <w:vMerge/>
            <w:tcMar/>
          </w:tcPr>
          <w:p w14:paraId="1A1A7D49"/>
        </w:tc>
        <w:tc>
          <w:tcPr>
            <w:tcW w:w="2302" w:type="dxa"/>
            <w:tcMar/>
          </w:tcPr>
          <w:p w:rsidR="53174255" w:rsidP="6790B333" w:rsidRDefault="53174255" w14:paraId="16BB499F" w14:textId="713C101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6FEAB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14C02E3F" w:rsidP="6790B333" w:rsidRDefault="14C02E3F" w14:paraId="640CC97A" w14:textId="3CD13B1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F1D52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3E337B3" w:rsidP="6790B333" w:rsidRDefault="73E337B3" w14:paraId="287463D9" w14:textId="53ECAFC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5E7551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10006955">
        <w:trPr>
          <w:trHeight w:val="300"/>
        </w:trPr>
        <w:tc>
          <w:tcPr>
            <w:tcW w:w="2302" w:type="dxa"/>
            <w:vMerge/>
            <w:tcMar/>
          </w:tcPr>
          <w:p w14:paraId="219E1FF0"/>
        </w:tc>
        <w:tc>
          <w:tcPr>
            <w:tcW w:w="2302" w:type="dxa"/>
            <w:tcMar/>
          </w:tcPr>
          <w:p w:rsidR="5A94FBA7" w:rsidP="6790B333" w:rsidRDefault="5A94FBA7" w14:paraId="4AC17DBE" w14:textId="092B20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001053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ental_date</w:t>
            </w:r>
          </w:p>
        </w:tc>
        <w:tc>
          <w:tcPr>
            <w:tcW w:w="2302" w:type="dxa"/>
            <w:tcMar/>
          </w:tcPr>
          <w:p w:rsidR="0FB6B1ED" w:rsidP="6790B333" w:rsidRDefault="0FB6B1ED" w14:paraId="454729E7" w14:textId="11931B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F2330C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 of rental</w:t>
            </w:r>
          </w:p>
        </w:tc>
        <w:tc>
          <w:tcPr>
            <w:tcW w:w="2302" w:type="dxa"/>
            <w:tcMar/>
          </w:tcPr>
          <w:p w:rsidR="61D6AC24" w:rsidP="6790B333" w:rsidRDefault="61D6AC24" w14:paraId="5155EE83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790B333" w14:paraId="682379FE">
        <w:trPr>
          <w:trHeight w:val="300"/>
        </w:trPr>
        <w:tc>
          <w:tcPr>
            <w:tcW w:w="2302" w:type="dxa"/>
            <w:vMerge/>
            <w:tcMar/>
          </w:tcPr>
          <w:p w14:paraId="37662B37"/>
        </w:tc>
        <w:tc>
          <w:tcPr>
            <w:tcW w:w="2302" w:type="dxa"/>
            <w:tcMar/>
          </w:tcPr>
          <w:p w:rsidR="58E34BCC" w:rsidP="6790B333" w:rsidRDefault="58E34BCC" w14:paraId="3D3EA320" w14:textId="07FC8C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FFD05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eturn_date</w:t>
            </w:r>
          </w:p>
        </w:tc>
        <w:tc>
          <w:tcPr>
            <w:tcW w:w="2302" w:type="dxa"/>
            <w:tcMar/>
          </w:tcPr>
          <w:p w:rsidR="698E374A" w:rsidP="6790B333" w:rsidRDefault="698E374A" w14:paraId="58BEF54E" w14:textId="4462D71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40B16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xpected return date</w:t>
            </w:r>
          </w:p>
        </w:tc>
        <w:tc>
          <w:tcPr>
            <w:tcW w:w="2302" w:type="dxa"/>
            <w:tcMar/>
          </w:tcPr>
          <w:p w:rsidR="6B3F731E" w:rsidP="6790B333" w:rsidRDefault="6B3F731E" w14:paraId="11ED3671" w14:textId="42FAFBA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E1335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790B333" w14:paraId="4BA588E2">
        <w:trPr>
          <w:trHeight w:val="300"/>
        </w:trPr>
        <w:tc>
          <w:tcPr>
            <w:tcW w:w="2302" w:type="dxa"/>
            <w:vMerge/>
            <w:tcMar/>
          </w:tcPr>
          <w:p w14:paraId="68292D1E"/>
        </w:tc>
        <w:tc>
          <w:tcPr>
            <w:tcW w:w="2302" w:type="dxa"/>
            <w:tcMar/>
          </w:tcPr>
          <w:p w:rsidR="7D51A85F" w:rsidP="6790B333" w:rsidRDefault="7D51A85F" w14:paraId="244A0058" w14:textId="543A55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7B7F3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ental_fee</w:t>
            </w:r>
          </w:p>
        </w:tc>
        <w:tc>
          <w:tcPr>
            <w:tcW w:w="2302" w:type="dxa"/>
            <w:tcMar/>
          </w:tcPr>
          <w:p w:rsidR="78D88BD2" w:rsidP="6790B333" w:rsidRDefault="78D88BD2" w14:paraId="28A7915A" w14:textId="114C36D2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0740E55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Total rental fee</w:t>
            </w:r>
          </w:p>
        </w:tc>
        <w:tc>
          <w:tcPr>
            <w:tcW w:w="2302" w:type="dxa"/>
            <w:tcMar/>
          </w:tcPr>
          <w:p w:rsidR="78D88BD2" w:rsidP="6790B333" w:rsidRDefault="78D88BD2" w14:paraId="0E58F6BC" w14:textId="388A0AB9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0740E55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cimal</w:t>
            </w:r>
          </w:p>
        </w:tc>
      </w:tr>
      <w:tr w:rsidR="61D6AC24" w:rsidTr="6790B333" w14:paraId="490AC0FC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2346358B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33ED620F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0AB978C9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45B335D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1C856139">
        <w:trPr>
          <w:trHeight w:val="300"/>
        </w:trPr>
        <w:tc>
          <w:tcPr>
            <w:tcW w:w="2302" w:type="dxa"/>
            <w:vMerge w:val="restart"/>
            <w:tcMar/>
          </w:tcPr>
          <w:p w:rsidR="5A2E2253" w:rsidP="61D6AC24" w:rsidRDefault="5A2E2253" w14:paraId="614559DD" w14:textId="7A22616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3764F1D">
              <w:rPr>
                <w:rFonts w:ascii="Arial" w:hAnsi="Arial" w:eastAsia="Arial" w:cs="Arial"/>
              </w:rPr>
              <w:t>Payments</w:t>
            </w:r>
          </w:p>
        </w:tc>
        <w:tc>
          <w:tcPr>
            <w:tcW w:w="2302" w:type="dxa"/>
            <w:tcMar/>
          </w:tcPr>
          <w:p w:rsidR="5A2E2253" w:rsidP="6790B333" w:rsidRDefault="5A2E2253" w14:paraId="32C695BF" w14:textId="53948DC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_id</w:t>
            </w:r>
          </w:p>
          <w:p w:rsidR="61D6AC24" w:rsidP="61D6AC24" w:rsidRDefault="61D6AC24" w14:paraId="3D08EC84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5A2E2253" w:rsidP="6790B333" w:rsidRDefault="5A2E2253" w14:paraId="341FBDD7" w14:textId="7916CF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payment ID (PK)</w:t>
            </w:r>
          </w:p>
        </w:tc>
        <w:tc>
          <w:tcPr>
            <w:tcW w:w="2302" w:type="dxa"/>
            <w:tcMar/>
          </w:tcPr>
          <w:p w:rsidR="5A2E2253" w:rsidP="6790B333" w:rsidRDefault="5A2E2253" w14:paraId="6E4E9DBB" w14:textId="7B7AFABE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790B333" w14:paraId="1C987BD0">
        <w:trPr>
          <w:trHeight w:val="300"/>
        </w:trPr>
        <w:tc>
          <w:tcPr>
            <w:tcW w:w="2302" w:type="dxa"/>
            <w:vMerge/>
            <w:tcMar/>
          </w:tcPr>
          <w:p w14:paraId="3ACAD32E"/>
        </w:tc>
        <w:tc>
          <w:tcPr>
            <w:tcW w:w="2302" w:type="dxa"/>
            <w:tcMar/>
          </w:tcPr>
          <w:p w:rsidR="22FBD638" w:rsidP="6790B333" w:rsidRDefault="22FBD638" w14:paraId="0A8F90CF" w14:textId="1E1F961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A888D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44775699" w:rsidP="6790B333" w:rsidRDefault="44775699" w14:paraId="7509A19F" w14:textId="2C59CE2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57DF4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44775699" w:rsidP="6790B333" w:rsidRDefault="44775699" w14:paraId="0D186718" w14:textId="2F0C35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57DF4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30569F14">
        <w:trPr>
          <w:trHeight w:val="300"/>
        </w:trPr>
        <w:tc>
          <w:tcPr>
            <w:tcW w:w="2302" w:type="dxa"/>
            <w:vMerge/>
            <w:tcMar/>
          </w:tcPr>
          <w:p w14:paraId="064F8728"/>
        </w:tc>
        <w:tc>
          <w:tcPr>
            <w:tcW w:w="2302" w:type="dxa"/>
            <w:tcMar/>
          </w:tcPr>
          <w:p w:rsidR="68DD3067" w:rsidP="6790B333" w:rsidRDefault="68DD3067" w14:paraId="4C62D8E8" w14:textId="386A35B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mount</w:t>
            </w:r>
          </w:p>
        </w:tc>
        <w:tc>
          <w:tcPr>
            <w:tcW w:w="2302" w:type="dxa"/>
            <w:tcMar/>
          </w:tcPr>
          <w:p w:rsidR="68DD3067" w:rsidP="6790B333" w:rsidRDefault="68DD3067" w14:paraId="3F8261AB" w14:textId="4CFF823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 amount</w:t>
            </w:r>
          </w:p>
        </w:tc>
        <w:tc>
          <w:tcPr>
            <w:tcW w:w="2302" w:type="dxa"/>
            <w:tcMar/>
          </w:tcPr>
          <w:p w:rsidR="68DD3067" w:rsidP="6790B333" w:rsidRDefault="68DD3067" w14:paraId="558BA5CA" w14:textId="15D3673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cimal</w:t>
            </w:r>
          </w:p>
        </w:tc>
      </w:tr>
      <w:tr w:rsidR="61D6AC24" w:rsidTr="6790B333" w14:paraId="718E9A84">
        <w:trPr>
          <w:trHeight w:val="300"/>
        </w:trPr>
        <w:tc>
          <w:tcPr>
            <w:tcW w:w="2302" w:type="dxa"/>
            <w:vMerge/>
            <w:tcMar/>
          </w:tcPr>
          <w:p w14:paraId="54466403"/>
        </w:tc>
        <w:tc>
          <w:tcPr>
            <w:tcW w:w="2302" w:type="dxa"/>
            <w:tcMar/>
          </w:tcPr>
          <w:p w:rsidR="7D02FEC9" w:rsidP="6790B333" w:rsidRDefault="7D02FEC9" w14:paraId="1F832186" w14:textId="0FDCC84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056B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_date</w:t>
            </w:r>
          </w:p>
        </w:tc>
        <w:tc>
          <w:tcPr>
            <w:tcW w:w="2302" w:type="dxa"/>
            <w:tcMar/>
          </w:tcPr>
          <w:p w:rsidR="7D02FEC9" w:rsidP="6790B333" w:rsidRDefault="7D02FEC9" w14:paraId="6000CD5C" w14:textId="6FCFA78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056B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 of payment</w:t>
            </w:r>
          </w:p>
        </w:tc>
        <w:tc>
          <w:tcPr>
            <w:tcW w:w="2302" w:type="dxa"/>
            <w:tcMar/>
          </w:tcPr>
          <w:p w:rsidR="61D6AC24" w:rsidP="6790B333" w:rsidRDefault="61D6AC24" w14:paraId="1F9570F8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790B333" w14:paraId="2A7EE895">
        <w:trPr>
          <w:trHeight w:val="300"/>
        </w:trPr>
        <w:tc>
          <w:tcPr>
            <w:tcW w:w="2302" w:type="dxa"/>
            <w:vMerge/>
            <w:tcMar/>
          </w:tcPr>
          <w:p w14:paraId="3D59E91F"/>
        </w:tc>
        <w:tc>
          <w:tcPr>
            <w:tcW w:w="2302" w:type="dxa"/>
            <w:tcMar/>
          </w:tcPr>
          <w:p w:rsidR="7F4C3310" w:rsidP="6790B333" w:rsidRDefault="7F4C3310" w14:paraId="7FA9C150" w14:textId="2686E24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4F99D3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_method</w:t>
            </w:r>
          </w:p>
        </w:tc>
        <w:tc>
          <w:tcPr>
            <w:tcW w:w="2302" w:type="dxa"/>
            <w:tcMar/>
          </w:tcPr>
          <w:p w:rsidR="45668AB6" w:rsidP="6790B333" w:rsidRDefault="45668AB6" w14:paraId="1B701131" w14:textId="3310BB6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9E9218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 method</w:t>
            </w:r>
          </w:p>
        </w:tc>
        <w:tc>
          <w:tcPr>
            <w:tcW w:w="2302" w:type="dxa"/>
            <w:tcMar/>
          </w:tcPr>
          <w:p w:rsidR="45668AB6" w:rsidP="6790B333" w:rsidRDefault="45668AB6" w14:paraId="3B55DB9B" w14:textId="5D5734D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8D0E2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(</w:t>
            </w:r>
            <w:r w:rsidRPr="6790B333" w:rsidR="68D0E2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10) - </w:t>
            </w:r>
            <w:r w:rsidRPr="6790B333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HECK(</w:t>
            </w:r>
            <w:r w:rsidRPr="6790B333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status </w:t>
            </w:r>
            <w:r w:rsidRPr="6790B333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(</w:t>
            </w:r>
            <w:r w:rsidRPr="6790B333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‘Credit </w:t>
            </w:r>
            <w:r w:rsidRPr="6790B333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ard’,‘Cash’,‘Bank</w:t>
            </w:r>
            <w:r w:rsidRPr="6790B333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</w:t>
            </w:r>
            <w:r w:rsidRPr="6790B333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Transfer’,‘PayPal</w:t>
            </w:r>
            <w:r w:rsidRPr="6790B333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’)</w:t>
            </w:r>
          </w:p>
        </w:tc>
      </w:tr>
      <w:tr w:rsidR="61D6AC24" w:rsidTr="6790B333" w14:paraId="79AC8E47">
        <w:trPr>
          <w:trHeight w:val="300"/>
        </w:trPr>
        <w:tc>
          <w:tcPr>
            <w:tcW w:w="2302" w:type="dxa"/>
            <w:vMerge/>
            <w:tcMar/>
          </w:tcPr>
          <w:p w14:paraId="5FD125A2"/>
        </w:tc>
        <w:tc>
          <w:tcPr>
            <w:tcW w:w="2302" w:type="dxa"/>
            <w:tcMar/>
          </w:tcPr>
          <w:p w:rsidR="1CD08A29" w:rsidP="6790B333" w:rsidRDefault="1CD08A29" w14:paraId="2D4B1340" w14:textId="23189FE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306FB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tus</w:t>
            </w:r>
          </w:p>
        </w:tc>
        <w:tc>
          <w:tcPr>
            <w:tcW w:w="2302" w:type="dxa"/>
            <w:tcMar/>
          </w:tcPr>
          <w:p w:rsidR="1CD08A29" w:rsidP="6790B333" w:rsidRDefault="1CD08A29" w14:paraId="4269013B" w14:textId="2B7BE01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306FB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 status</w:t>
            </w:r>
          </w:p>
        </w:tc>
        <w:tc>
          <w:tcPr>
            <w:tcW w:w="2302" w:type="dxa"/>
            <w:tcMar/>
          </w:tcPr>
          <w:p w:rsidR="5C65C73F" w:rsidP="6790B333" w:rsidRDefault="5C65C73F" w14:paraId="099A5DFB" w14:textId="65F51E5C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16244C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(</w:t>
            </w:r>
            <w:r w:rsidRPr="6790B333" w:rsidR="16244C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10) - </w:t>
            </w:r>
            <w:r w:rsidRPr="6790B333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HECK(</w:t>
            </w:r>
            <w:r w:rsidRPr="6790B333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tus IN(‘</w:t>
            </w:r>
            <w:r w:rsidRPr="6790B333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ending’,‘Completed’,‘Refunded</w:t>
            </w:r>
            <w:r w:rsidRPr="6790B333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’))</w:t>
            </w:r>
          </w:p>
        </w:tc>
      </w:tr>
      <w:tr w:rsidR="61D6AC24" w:rsidTr="6790B333" w14:paraId="615AB64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17955190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19940133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0F40833D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1C67151D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5E9CD46E">
        <w:trPr>
          <w:trHeight w:val="300"/>
        </w:trPr>
        <w:tc>
          <w:tcPr>
            <w:tcW w:w="2302" w:type="dxa"/>
            <w:vMerge w:val="restart"/>
            <w:tcMar/>
          </w:tcPr>
          <w:p w:rsidR="70A1D155" w:rsidP="61D6AC24" w:rsidRDefault="70A1D155" w14:paraId="4AE8E52A" w14:textId="18F479D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4425985">
              <w:rPr>
                <w:rFonts w:ascii="Arial" w:hAnsi="Arial" w:eastAsia="Arial" w:cs="Arial"/>
              </w:rPr>
              <w:t>Service</w:t>
            </w:r>
          </w:p>
        </w:tc>
        <w:tc>
          <w:tcPr>
            <w:tcW w:w="2302" w:type="dxa"/>
            <w:tcMar/>
          </w:tcPr>
          <w:p w:rsidR="70A1D155" w:rsidP="6790B333" w:rsidRDefault="70A1D155" w14:paraId="569B4F55" w14:textId="2BCDAE8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vice_id</w:t>
            </w:r>
          </w:p>
          <w:p w:rsidR="61D6AC24" w:rsidP="61D6AC24" w:rsidRDefault="61D6AC24" w14:paraId="751F1E62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70A1D155" w:rsidP="6790B333" w:rsidRDefault="70A1D155" w14:paraId="1EFE3069" w14:textId="02A757E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service ID (PK)</w:t>
            </w:r>
          </w:p>
        </w:tc>
        <w:tc>
          <w:tcPr>
            <w:tcW w:w="2302" w:type="dxa"/>
            <w:tcMar/>
          </w:tcPr>
          <w:p w:rsidR="70A1D155" w:rsidP="6790B333" w:rsidRDefault="70A1D155" w14:paraId="3390E158" w14:textId="72DDDC3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790B333" w14:paraId="6E0D3D0E">
        <w:trPr>
          <w:trHeight w:val="300"/>
        </w:trPr>
        <w:tc>
          <w:tcPr>
            <w:tcW w:w="2302" w:type="dxa"/>
            <w:vMerge/>
            <w:tcMar/>
          </w:tcPr>
          <w:p w14:paraId="67B5D268"/>
        </w:tc>
        <w:tc>
          <w:tcPr>
            <w:tcW w:w="2302" w:type="dxa"/>
            <w:tcMar/>
          </w:tcPr>
          <w:p w:rsidR="41B1191A" w:rsidP="6790B333" w:rsidRDefault="41B1191A" w14:paraId="1EE62F1C" w14:textId="194300C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E473F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vice_name</w:t>
            </w:r>
          </w:p>
        </w:tc>
        <w:tc>
          <w:tcPr>
            <w:tcW w:w="2302" w:type="dxa"/>
            <w:tcMar/>
          </w:tcPr>
          <w:p w:rsidR="41B1191A" w:rsidP="6790B333" w:rsidRDefault="41B1191A" w14:paraId="4FD395D2" w14:textId="3831E72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E473F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Name of the service</w:t>
            </w:r>
          </w:p>
        </w:tc>
        <w:tc>
          <w:tcPr>
            <w:tcW w:w="2302" w:type="dxa"/>
            <w:tcMar/>
          </w:tcPr>
          <w:p w:rsidR="61D6AC24" w:rsidP="6790B333" w:rsidRDefault="61D6AC24" w14:paraId="7FD7D6E3" w14:textId="6D37AF8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  <w:r w:rsidRPr="6790B333" w:rsidR="6E39FF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(</w:t>
            </w:r>
            <w:r w:rsidRPr="6790B333" w:rsidR="6E39FF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20)</w:t>
            </w:r>
          </w:p>
        </w:tc>
      </w:tr>
      <w:tr w:rsidR="61D6AC24" w:rsidTr="6790B333" w14:paraId="71CDF64E">
        <w:trPr>
          <w:trHeight w:val="300"/>
        </w:trPr>
        <w:tc>
          <w:tcPr>
            <w:tcW w:w="2302" w:type="dxa"/>
            <w:vMerge/>
            <w:tcMar/>
          </w:tcPr>
          <w:p w14:paraId="6762A3BD"/>
        </w:tc>
        <w:tc>
          <w:tcPr>
            <w:tcW w:w="2302" w:type="dxa"/>
            <w:tcMar/>
          </w:tcPr>
          <w:p w:rsidR="50562ECB" w:rsidP="6790B333" w:rsidRDefault="50562ECB" w14:paraId="19A018C0" w14:textId="2A6160B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D4DB8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2302" w:type="dxa"/>
            <w:tcMar/>
          </w:tcPr>
          <w:p w:rsidR="5D996653" w:rsidP="6790B333" w:rsidRDefault="5D996653" w14:paraId="4C0F0D73" w14:textId="3ACC631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2DFA8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scription of the service</w:t>
            </w:r>
          </w:p>
        </w:tc>
        <w:tc>
          <w:tcPr>
            <w:tcW w:w="2302" w:type="dxa"/>
            <w:tcMar/>
          </w:tcPr>
          <w:p w:rsidR="6E5637A7" w:rsidP="6790B333" w:rsidRDefault="6E5637A7" w14:paraId="759ED1AD" w14:textId="25F2F16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56C079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Text</w:t>
            </w:r>
          </w:p>
        </w:tc>
      </w:tr>
      <w:tr w:rsidR="61D6AC24" w:rsidTr="6790B333" w14:paraId="5414EB65">
        <w:trPr>
          <w:trHeight w:val="300"/>
        </w:trPr>
        <w:tc>
          <w:tcPr>
            <w:tcW w:w="2302" w:type="dxa"/>
            <w:vMerge/>
            <w:tcMar/>
          </w:tcPr>
          <w:p w14:paraId="5E83CD04"/>
        </w:tc>
        <w:tc>
          <w:tcPr>
            <w:tcW w:w="2302" w:type="dxa"/>
            <w:tcMar/>
          </w:tcPr>
          <w:p w:rsidR="67F944D6" w:rsidP="6790B333" w:rsidRDefault="67F944D6" w14:paraId="387A1AA5" w14:textId="4A6E00A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2C2965A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rice</w:t>
            </w:r>
          </w:p>
        </w:tc>
        <w:tc>
          <w:tcPr>
            <w:tcW w:w="2302" w:type="dxa"/>
            <w:tcMar/>
          </w:tcPr>
          <w:p w:rsidR="186865F0" w:rsidP="6790B333" w:rsidRDefault="186865F0" w14:paraId="1FE6AE24" w14:textId="7E9613B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7A1481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st of the service</w:t>
            </w:r>
          </w:p>
        </w:tc>
        <w:tc>
          <w:tcPr>
            <w:tcW w:w="2302" w:type="dxa"/>
            <w:tcMar/>
          </w:tcPr>
          <w:p w:rsidR="4F094042" w:rsidP="6790B333" w:rsidRDefault="4F094042" w14:paraId="1AE590CC" w14:textId="4EFB418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51FAC85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cimal</w:t>
            </w:r>
          </w:p>
        </w:tc>
      </w:tr>
      <w:tr w:rsidR="61D6AC24" w:rsidTr="6790B333" w14:paraId="2B404586">
        <w:trPr>
          <w:trHeight w:val="300"/>
        </w:trPr>
        <w:tc>
          <w:tcPr>
            <w:tcW w:w="2302" w:type="dxa"/>
            <w:vMerge/>
            <w:tcMar/>
          </w:tcPr>
          <w:p w14:paraId="3528E2BF"/>
        </w:tc>
        <w:tc>
          <w:tcPr>
            <w:tcW w:w="2302" w:type="dxa"/>
            <w:tcMar/>
          </w:tcPr>
          <w:p w:rsidR="4EC74712" w:rsidP="6790B333" w:rsidRDefault="4EC74712" w14:paraId="758AD0E8" w14:textId="5A4BEA9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3D6D9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uration_days</w:t>
            </w:r>
          </w:p>
        </w:tc>
        <w:tc>
          <w:tcPr>
            <w:tcW w:w="2302" w:type="dxa"/>
            <w:tcMar/>
          </w:tcPr>
          <w:p w:rsidR="31E193AB" w:rsidP="6790B333" w:rsidRDefault="31E193AB" w14:paraId="58C8CF11" w14:textId="459B053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10937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uration of the service</w:t>
            </w:r>
          </w:p>
        </w:tc>
        <w:tc>
          <w:tcPr>
            <w:tcW w:w="2302" w:type="dxa"/>
            <w:tcMar/>
          </w:tcPr>
          <w:p w:rsidR="31E193AB" w:rsidP="6790B333" w:rsidRDefault="31E193AB" w14:paraId="2A4CCB4C" w14:textId="0E49DD7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310937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078DC14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2A015C97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2000682C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281B830E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paraId="7E620A64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421BC9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790B333" w14:paraId="4349D6F1">
        <w:trPr>
          <w:trHeight w:val="300"/>
        </w:trPr>
        <w:tc>
          <w:tcPr>
            <w:tcW w:w="2302" w:type="dxa"/>
            <w:vMerge w:val="restart"/>
            <w:shd w:val="clear" w:color="auto" w:fill="FFFFFF" w:themeFill="background1"/>
            <w:tcMar/>
          </w:tcPr>
          <w:p w:rsidR="23BF6ABD" w:rsidP="61D6AC24" w:rsidRDefault="23BF6ABD" w14:paraId="3D51CCBE" w14:textId="6E29D5C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191C5B9">
              <w:rPr>
                <w:rFonts w:ascii="Arial" w:hAnsi="Arial" w:eastAsia="Arial" w:cs="Arial"/>
              </w:rPr>
              <w:t>Bookings</w:t>
            </w:r>
          </w:p>
          <w:p w:rsidR="61D6AC24" w:rsidP="61D6AC24" w:rsidRDefault="61D6AC24" w14:paraId="7A801028" w14:textId="42E1D33A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61E2F4EE" w14:textId="765E33B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ooking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39FD8D6F" w14:textId="40657A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booking ID (PK)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32194349" w14:textId="4817CF4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790B333" w14:paraId="65981A6E">
        <w:trPr>
          <w:trHeight w:val="300"/>
        </w:trPr>
        <w:tc>
          <w:tcPr>
            <w:tcW w:w="2302" w:type="dxa"/>
            <w:vMerge/>
            <w:tcMar/>
          </w:tcPr>
          <w:p w14:paraId="55B4D960"/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08905E0D" w14:textId="2C23874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303BEC76" w14:textId="5C0B9D8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er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7FAAD4E7" w14:textId="040E280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4F3DF6B4">
        <w:trPr>
          <w:trHeight w:val="300"/>
        </w:trPr>
        <w:tc>
          <w:tcPr>
            <w:tcW w:w="2302" w:type="dxa"/>
            <w:vMerge/>
            <w:tcMar/>
          </w:tcPr>
          <w:p w14:paraId="6D23B46D"/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19B47E09" w14:textId="504443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vice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0BA74090" w14:textId="74AB00A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Service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2B93D53B" w14:textId="7CA5344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790B333" w14:paraId="601284F7">
        <w:trPr>
          <w:trHeight w:val="300"/>
        </w:trPr>
        <w:tc>
          <w:tcPr>
            <w:tcW w:w="2302" w:type="dxa"/>
            <w:vMerge/>
            <w:tcMar/>
          </w:tcPr>
          <w:p w14:paraId="0A3502E7"/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24E20FDE" w14:textId="4CF659A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ooking_date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29A8CDF1" w14:textId="6EE69D4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 of booking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3B3735E8" w14:textId="3B2722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790B333" w14:paraId="36A31DF5">
        <w:trPr>
          <w:trHeight w:val="300"/>
        </w:trPr>
        <w:tc>
          <w:tcPr>
            <w:tcW w:w="2302" w:type="dxa"/>
            <w:vMerge/>
            <w:tcMar/>
          </w:tcPr>
          <w:p w14:paraId="303672CA"/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3BFA6B7B" w14:textId="1F0928D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299F9146" w14:textId="37B4EC3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ooking 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4703A90C" w14:textId="76BF1BC0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(</w:t>
            </w:r>
            <w:r w:rsidRPr="6790B333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10) - </w:t>
            </w:r>
            <w:r w:rsidRPr="6790B333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HECK(</w:t>
            </w:r>
            <w:r w:rsidRPr="6790B333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tus IN(‘</w:t>
            </w:r>
            <w:r w:rsidRPr="6790B333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ending’,‘Confirmed’,‘Cancelled</w:t>
            </w:r>
            <w:r w:rsidRPr="6790B333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’))</w:t>
            </w:r>
          </w:p>
        </w:tc>
      </w:tr>
      <w:tr w:rsidR="61D6AC24" w:rsidTr="6790B333" w14:paraId="052ED837">
        <w:trPr>
          <w:trHeight w:val="300"/>
        </w:trPr>
        <w:tc>
          <w:tcPr>
            <w:tcW w:w="2302" w:type="dxa"/>
            <w:vMerge/>
            <w:tcMar/>
          </w:tcPr>
          <w:p w14:paraId="1E8BD639"/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77960E81" w14:textId="4C9BA94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1BFDD7CC" w14:textId="6A58BBE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Payment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790B333" w:rsidRDefault="23BF6ABD" w14:paraId="7D33E31F" w14:textId="10143F7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790B333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</w:tbl>
    <w:p w:rsidR="006F645E" w:rsidP="61D6AC24" w:rsidRDefault="006F645E" w14:paraId="11AD6816" w14:textId="1D215D6F">
      <w:pPr>
        <w:pStyle w:val="BodyText"/>
        <w:rPr>
          <w:rFonts w:ascii="Arial" w:hAnsi="Arial" w:eastAsia="Arial" w:cs="Arial"/>
        </w:rPr>
      </w:pPr>
    </w:p>
    <w:p w:rsidR="241B552E" w:rsidP="6790B333" w:rsidRDefault="241B552E" w14:paraId="7A1E7CE9" w14:textId="7384E447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ers and Address</w:t>
      </w:r>
      <w:r w:rsidRPr="6790B33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 One-to-One relationship.</w:t>
      </w:r>
    </w:p>
    <w:p w:rsidR="241B552E" w:rsidP="6790B333" w:rsidRDefault="241B552E" w14:paraId="34351127" w14:textId="5A80A9AC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ers and Clubs</w:t>
      </w:r>
      <w:r w:rsidRPr="6790B33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Many-to-Many relationship (through </w:t>
      </w:r>
      <w:r w:rsidRPr="6790B33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ub_Climber</w:t>
      </w:r>
      <w:r w:rsidRPr="6790B33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241B552E" w:rsidP="6790B333" w:rsidRDefault="241B552E" w14:paraId="1D9EDA36" w14:textId="61648FB1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ers and Climbs</w:t>
      </w:r>
      <w:r w:rsidRPr="6790B33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Many-to-Many relationship (through </w:t>
      </w:r>
      <w:r w:rsidRPr="6790B33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_Participants</w:t>
      </w:r>
      <w:r w:rsidRPr="6790B33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241B552E" w:rsidP="6790B333" w:rsidRDefault="241B552E" w14:paraId="30BABAE3" w14:textId="2983CB89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ers and Equipment Rentals</w:t>
      </w:r>
      <w:r w:rsidRPr="6790B33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 One-to-Many relationship.</w:t>
      </w:r>
    </w:p>
    <w:p w:rsidR="241B552E" w:rsidP="6790B333" w:rsidRDefault="241B552E" w14:paraId="38AC0A24" w14:textId="08775A9E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ookings and Payments</w:t>
      </w:r>
      <w:r w:rsidRPr="6790B33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 One-to-One relationship.</w:t>
      </w:r>
    </w:p>
    <w:p w:rsidR="241B552E" w:rsidP="6790B333" w:rsidRDefault="241B552E" w14:paraId="13F53DEA" w14:textId="6F0FBEA8">
      <w:pPr>
        <w:pStyle w:val="ListParagraph"/>
        <w:numPr>
          <w:ilvl w:val="0"/>
          <w:numId w:val="27"/>
        </w:numPr>
        <w:shd w:val="clear" w:color="auto" w:fill="FFFFFF" w:themeFill="background1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790B333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ountains and Climbs</w:t>
      </w:r>
      <w:r w:rsidRPr="6790B33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 One-to-Many relationship.</w:t>
      </w:r>
    </w:p>
    <w:p w:rsidR="006F645E" w:rsidP="61D6AC24" w:rsidRDefault="006F645E" w14:paraId="1D0B67F8" w14:textId="59A04E30" w14:noSpellErr="1">
      <w:pPr>
        <w:pStyle w:val="BodyText"/>
        <w:rPr>
          <w:rFonts w:ascii="Arial" w:hAnsi="Arial" w:eastAsia="Arial" w:cs="Arial"/>
        </w:rPr>
      </w:pPr>
    </w:p>
    <w:p w:rsidR="006F645E" w:rsidP="61D6AC24" w:rsidRDefault="006F645E" w14:paraId="75E47102" w14:textId="2B40CCA9" w14:noSpellErr="1">
      <w:pPr>
        <w:pStyle w:val="BodyText"/>
        <w:rPr>
          <w:rFonts w:ascii="Arial" w:hAnsi="Arial" w:eastAsia="Arial" w:cs="Arial"/>
        </w:rPr>
      </w:pPr>
      <w:r w:rsidRPr="6790B333" w:rsidR="006F645E">
        <w:rPr>
          <w:rFonts w:ascii="Arial" w:hAnsi="Arial" w:eastAsia="Arial" w:cs="Arial"/>
        </w:rPr>
        <w:t>Example with data</w:t>
      </w:r>
    </w:p>
    <w:p w:rsidR="00BE17E0" w:rsidP="6790B333" w:rsidRDefault="00BE17E0" w14:paraId="25867221" w14:textId="22E966A2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66CA76FC">
        <w:rPr>
          <w:rFonts w:ascii="Arial" w:hAnsi="Arial" w:eastAsia="Arial" w:cs="Arial"/>
        </w:rPr>
        <w:t>Climbers</w:t>
      </w:r>
    </w:p>
    <w:tbl>
      <w:tblPr>
        <w:tblW w:w="10032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  <w:gridCol w:w="1672"/>
      </w:tblGrid>
      <w:tr w:rsidR="00BE17E0" w:rsidTr="6790B333" w14:paraId="7D509B5F" w14:textId="77777777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Pr="00BE17E0" w:rsidR="00BE17E0" w:rsidP="6790B333" w:rsidRDefault="00BE17E0" w14:paraId="786CAE32" w14:textId="5E36F00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E81830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790B333" w:rsidRDefault="00BE17E0" w14:paraId="7C63B6B0" w14:textId="19B5E04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E81830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Fir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790B333" w:rsidRDefault="00BE17E0" w14:paraId="186467F7" w14:textId="246782B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E81830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La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790B333" w:rsidRDefault="00BE17E0" w14:paraId="5EF5231B" w14:textId="3FE3BD1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E81830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Date_of_birth</w:t>
            </w:r>
          </w:p>
        </w:tc>
        <w:tc>
          <w:tcPr>
            <w:tcW w:w="1672" w:type="dxa"/>
            <w:shd w:val="clear" w:color="auto" w:fill="76CDD8"/>
            <w:tcMar/>
          </w:tcPr>
          <w:p w:rsidR="284179E7" w:rsidP="61D6AC24" w:rsidRDefault="284179E7" w14:paraId="3FA6D8C4" w14:textId="40D83E3E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E81830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Phone_number</w:t>
            </w:r>
          </w:p>
        </w:tc>
        <w:tc>
          <w:tcPr>
            <w:tcW w:w="1672" w:type="dxa"/>
            <w:shd w:val="clear" w:color="auto" w:fill="76CDD8"/>
            <w:tcMar/>
          </w:tcPr>
          <w:p w:rsidR="284179E7" w:rsidP="61D6AC24" w:rsidRDefault="284179E7" w14:paraId="6562E2B5" w14:textId="12F952B8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E81830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Address_id</w:t>
            </w:r>
          </w:p>
        </w:tc>
      </w:tr>
      <w:tr w:rsidR="00BE17E0" w:rsidTr="6790B333" w14:paraId="675CC18D" w14:textId="77777777">
        <w:trPr>
          <w:trHeight w:val="300"/>
        </w:trPr>
        <w:tc>
          <w:tcPr>
            <w:tcW w:w="1672" w:type="dxa"/>
            <w:tcMar/>
          </w:tcPr>
          <w:p w:rsidR="00BE17E0" w:rsidP="6790B333" w:rsidRDefault="00BE17E0" w14:paraId="1865802E" w14:textId="4AC845A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5E818307">
              <w:rPr>
                <w:rFonts w:ascii="Arial" w:hAnsi="Arial" w:eastAsia="Arial" w:cs="Arial"/>
              </w:rPr>
              <w:t>1</w:t>
            </w:r>
          </w:p>
        </w:tc>
        <w:tc>
          <w:tcPr>
            <w:tcW w:w="1672" w:type="dxa"/>
            <w:tcMar/>
          </w:tcPr>
          <w:p w:rsidR="00BE17E0" w:rsidP="6790B333" w:rsidRDefault="00BE17E0" w14:paraId="08F31126" w14:textId="0552712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5E818307">
              <w:rPr>
                <w:rFonts w:ascii="Arial" w:hAnsi="Arial" w:eastAsia="Arial" w:cs="Arial"/>
              </w:rPr>
              <w:t>Jack</w:t>
            </w:r>
          </w:p>
        </w:tc>
        <w:tc>
          <w:tcPr>
            <w:tcW w:w="1672" w:type="dxa"/>
            <w:tcMar/>
          </w:tcPr>
          <w:p w:rsidR="00BE17E0" w:rsidP="6790B333" w:rsidRDefault="00BE17E0" w14:paraId="6FE58743" w14:textId="532A615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5E818307">
              <w:rPr>
                <w:rFonts w:ascii="Arial" w:hAnsi="Arial" w:eastAsia="Arial" w:cs="Arial"/>
              </w:rPr>
              <w:t>Clinton</w:t>
            </w:r>
          </w:p>
        </w:tc>
        <w:tc>
          <w:tcPr>
            <w:tcW w:w="1672" w:type="dxa"/>
            <w:tcMar/>
          </w:tcPr>
          <w:p w:rsidR="00BE17E0" w:rsidP="6790B333" w:rsidRDefault="00BE17E0" w14:paraId="538318D7" w14:textId="2CE545A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5E818307">
              <w:rPr>
                <w:rFonts w:ascii="Arial" w:hAnsi="Arial" w:eastAsia="Arial" w:cs="Arial"/>
              </w:rPr>
              <w:t>12.02.</w:t>
            </w:r>
            <w:r w:rsidRPr="6790B333" w:rsidR="053211B0">
              <w:rPr>
                <w:rFonts w:ascii="Arial" w:hAnsi="Arial" w:eastAsia="Arial" w:cs="Arial"/>
              </w:rPr>
              <w:t>92</w:t>
            </w:r>
          </w:p>
        </w:tc>
        <w:tc>
          <w:tcPr>
            <w:tcW w:w="1672" w:type="dxa"/>
            <w:tcMar/>
          </w:tcPr>
          <w:p w:rsidR="284179E7" w:rsidP="61D6AC24" w:rsidRDefault="284179E7" w14:paraId="3C6F0E21" w14:textId="0C42E028">
            <w:pPr>
              <w:pStyle w:val="BodyText"/>
              <w:rPr>
                <w:rFonts w:ascii="Arial" w:hAnsi="Arial" w:eastAsia="Arial" w:cs="Arial"/>
              </w:rPr>
            </w:pPr>
            <w:r w:rsidRPr="6790B333" w:rsidR="5E818307">
              <w:rPr>
                <w:rFonts w:ascii="Arial" w:hAnsi="Arial" w:eastAsia="Arial" w:cs="Arial"/>
              </w:rPr>
              <w:t>+37493121212</w:t>
            </w:r>
          </w:p>
        </w:tc>
        <w:tc>
          <w:tcPr>
            <w:tcW w:w="1672" w:type="dxa"/>
            <w:tcMar/>
          </w:tcPr>
          <w:p w:rsidR="284179E7" w:rsidP="61D6AC24" w:rsidRDefault="284179E7" w14:paraId="66A8C110" w14:textId="55E73B46">
            <w:pPr>
              <w:pStyle w:val="BodyText"/>
              <w:rPr>
                <w:rFonts w:ascii="Arial" w:hAnsi="Arial" w:eastAsia="Arial" w:cs="Arial"/>
              </w:rPr>
            </w:pPr>
            <w:r w:rsidRPr="6790B333" w:rsidR="5E818307">
              <w:rPr>
                <w:rFonts w:ascii="Arial" w:hAnsi="Arial" w:eastAsia="Arial" w:cs="Arial"/>
              </w:rPr>
              <w:t>1</w:t>
            </w:r>
          </w:p>
        </w:tc>
      </w:tr>
    </w:tbl>
    <w:p w:rsidRPr="006F645E" w:rsidR="00BE17E0" w:rsidP="6790B333" w:rsidRDefault="00BE17E0" w14:paraId="23A62903" w14:textId="19C729E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239B4A9F">
        <w:rPr>
          <w:rFonts w:ascii="Arial" w:hAnsi="Arial" w:eastAsia="Arial" w:cs="Arial"/>
        </w:rPr>
        <w:t>Addresse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434"/>
        <w:gridCol w:w="1434"/>
        <w:gridCol w:w="1434"/>
        <w:gridCol w:w="1434"/>
        <w:gridCol w:w="1434"/>
        <w:gridCol w:w="1434"/>
      </w:tblGrid>
      <w:tr w:rsidR="6790B333" w:rsidTr="6790B333" w14:paraId="701980A5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4850FA7E" w:rsidP="6790B333" w:rsidRDefault="4850FA7E" w14:paraId="6E4D4460" w14:textId="3132436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4850FA7E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Address_id</w:t>
            </w:r>
          </w:p>
        </w:tc>
        <w:tc>
          <w:tcPr>
            <w:tcW w:w="1434" w:type="dxa"/>
            <w:shd w:val="clear" w:color="auto" w:fill="76CDD8"/>
            <w:tcMar/>
          </w:tcPr>
          <w:p w:rsidR="3F6E40FA" w:rsidP="6790B333" w:rsidRDefault="3F6E40FA" w14:paraId="340A8229" w14:textId="54F64835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F6E40FA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imber_id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790B333" w:rsidRDefault="49331950" w14:paraId="00305286" w14:textId="013348E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4933195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Street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790B333" w:rsidRDefault="49331950" w14:paraId="1C92BF24" w14:textId="1A84FA6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4933195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ity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790B333" w:rsidRDefault="49331950" w14:paraId="21EDD02C" w14:textId="3450E166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4933195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State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790B333" w:rsidRDefault="49331950" w14:paraId="57B2E5FE" w14:textId="56086E36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4933195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ountry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790B333" w:rsidRDefault="49331950" w14:paraId="1A7B5141" w14:textId="5C8930EF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49331950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Postal_code</w:t>
            </w:r>
          </w:p>
        </w:tc>
      </w:tr>
      <w:tr w:rsidR="6790B333" w:rsidTr="6790B333" w14:paraId="33136095">
        <w:trPr>
          <w:trHeight w:val="300"/>
        </w:trPr>
        <w:tc>
          <w:tcPr>
            <w:tcW w:w="1434" w:type="dxa"/>
            <w:tcMar/>
          </w:tcPr>
          <w:p w:rsidR="49331950" w:rsidP="6790B333" w:rsidRDefault="49331950" w14:paraId="4003F7ED" w14:textId="4A4CB33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49331950">
              <w:rPr>
                <w:rFonts w:ascii="Arial" w:hAnsi="Arial" w:eastAsia="Arial" w:cs="Arial"/>
              </w:rPr>
              <w:t>1</w:t>
            </w:r>
          </w:p>
        </w:tc>
        <w:tc>
          <w:tcPr>
            <w:tcW w:w="1434" w:type="dxa"/>
            <w:tcMar/>
          </w:tcPr>
          <w:p w:rsidR="49331950" w:rsidP="6790B333" w:rsidRDefault="49331950" w14:paraId="0787727C" w14:textId="2E4FB8F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49331950">
              <w:rPr>
                <w:rFonts w:ascii="Arial" w:hAnsi="Arial" w:eastAsia="Arial" w:cs="Arial"/>
              </w:rPr>
              <w:t>10</w:t>
            </w:r>
          </w:p>
        </w:tc>
        <w:tc>
          <w:tcPr>
            <w:tcW w:w="1434" w:type="dxa"/>
            <w:tcMar/>
          </w:tcPr>
          <w:p w:rsidR="49331950" w:rsidP="6790B333" w:rsidRDefault="49331950" w14:paraId="2BC5065F" w14:textId="16D5DCD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49331950">
              <w:rPr>
                <w:rFonts w:ascii="Arial" w:hAnsi="Arial" w:eastAsia="Arial" w:cs="Arial"/>
              </w:rPr>
              <w:t>5</w:t>
            </w:r>
            <w:r w:rsidRPr="6790B333" w:rsidR="49331950">
              <w:rPr>
                <w:rFonts w:ascii="Arial" w:hAnsi="Arial" w:eastAsia="Arial" w:cs="Arial"/>
                <w:vertAlign w:val="superscript"/>
              </w:rPr>
              <w:t>th</w:t>
            </w:r>
            <w:r w:rsidRPr="6790B333" w:rsidR="49331950">
              <w:rPr>
                <w:rFonts w:ascii="Arial" w:hAnsi="Arial" w:eastAsia="Arial" w:cs="Arial"/>
              </w:rPr>
              <w:t xml:space="preserve"> Avenue</w:t>
            </w:r>
          </w:p>
        </w:tc>
        <w:tc>
          <w:tcPr>
            <w:tcW w:w="1434" w:type="dxa"/>
            <w:tcMar/>
          </w:tcPr>
          <w:p w:rsidR="49331950" w:rsidP="6790B333" w:rsidRDefault="49331950" w14:paraId="60DEF3E3" w14:textId="3546295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49331950">
              <w:rPr>
                <w:rFonts w:ascii="Arial" w:hAnsi="Arial" w:eastAsia="Arial" w:cs="Arial"/>
              </w:rPr>
              <w:t>New York</w:t>
            </w:r>
          </w:p>
        </w:tc>
        <w:tc>
          <w:tcPr>
            <w:tcW w:w="1434" w:type="dxa"/>
            <w:tcMar/>
          </w:tcPr>
          <w:p w:rsidR="49331950" w:rsidP="6790B333" w:rsidRDefault="49331950" w14:paraId="61EFDF8A" w14:textId="29A9EE5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49331950">
              <w:rPr>
                <w:rFonts w:ascii="Arial" w:hAnsi="Arial" w:eastAsia="Arial" w:cs="Arial"/>
              </w:rPr>
              <w:t>New York</w:t>
            </w:r>
          </w:p>
        </w:tc>
        <w:tc>
          <w:tcPr>
            <w:tcW w:w="1434" w:type="dxa"/>
            <w:tcMar/>
          </w:tcPr>
          <w:p w:rsidR="49331950" w:rsidP="6790B333" w:rsidRDefault="49331950" w14:paraId="0D3FD06C" w14:textId="2E3387FE">
            <w:pPr>
              <w:pStyle w:val="BodyText"/>
              <w:rPr>
                <w:rFonts w:ascii="Arial" w:hAnsi="Arial" w:eastAsia="Arial" w:cs="Arial"/>
              </w:rPr>
            </w:pPr>
            <w:r w:rsidRPr="6790B333" w:rsidR="49331950">
              <w:rPr>
                <w:rFonts w:ascii="Arial" w:hAnsi="Arial" w:eastAsia="Arial" w:cs="Arial"/>
              </w:rPr>
              <w:t>USA</w:t>
            </w:r>
          </w:p>
        </w:tc>
        <w:tc>
          <w:tcPr>
            <w:tcW w:w="1434" w:type="dxa"/>
            <w:tcMar/>
          </w:tcPr>
          <w:p w:rsidR="49331950" w:rsidP="6790B333" w:rsidRDefault="49331950" w14:paraId="6709FBBC" w14:textId="6E80A37F">
            <w:pPr>
              <w:pStyle w:val="BodyText"/>
              <w:rPr>
                <w:rFonts w:ascii="Arial" w:hAnsi="Arial" w:eastAsia="Arial" w:cs="Arial"/>
              </w:rPr>
            </w:pPr>
            <w:r w:rsidRPr="6790B333" w:rsidR="49331950">
              <w:rPr>
                <w:rFonts w:ascii="Arial" w:hAnsi="Arial" w:eastAsia="Arial" w:cs="Arial"/>
              </w:rPr>
              <w:t>07008</w:t>
            </w:r>
          </w:p>
        </w:tc>
      </w:tr>
    </w:tbl>
    <w:p w:rsidRPr="006F645E" w:rsidR="00BE17E0" w:rsidP="6790B333" w:rsidRDefault="00BE17E0" w14:paraId="2F7BE9C4" w14:textId="0C600DBC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49331950">
        <w:rPr>
          <w:rFonts w:ascii="Arial" w:hAnsi="Arial" w:eastAsia="Arial" w:cs="Arial"/>
        </w:rPr>
        <w:t>Club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2115"/>
        <w:gridCol w:w="1725"/>
        <w:gridCol w:w="1335"/>
      </w:tblGrid>
      <w:tr w:rsidR="6790B333" w:rsidTr="6790B333" w14:paraId="411DFC9D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61476D38" w:rsidP="6790B333" w:rsidRDefault="61476D38" w14:paraId="6FF0AAB3" w14:textId="126DBC6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1476D38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ub_id</w:t>
            </w:r>
          </w:p>
        </w:tc>
        <w:tc>
          <w:tcPr>
            <w:tcW w:w="2115" w:type="dxa"/>
            <w:shd w:val="clear" w:color="auto" w:fill="76CDD8"/>
            <w:tcMar/>
          </w:tcPr>
          <w:p w:rsidR="61476D38" w:rsidP="6790B333" w:rsidRDefault="61476D38" w14:paraId="7AED9E5B" w14:textId="7B0D3E0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1476D38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ub_name</w:t>
            </w:r>
          </w:p>
        </w:tc>
        <w:tc>
          <w:tcPr>
            <w:tcW w:w="1725" w:type="dxa"/>
            <w:shd w:val="clear" w:color="auto" w:fill="76CDD8"/>
            <w:tcMar/>
          </w:tcPr>
          <w:p w:rsidR="61476D38" w:rsidP="6790B333" w:rsidRDefault="61476D38" w14:paraId="7E572C44" w14:textId="50A27CE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1476D38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Membership_fee</w:t>
            </w:r>
          </w:p>
        </w:tc>
        <w:tc>
          <w:tcPr>
            <w:tcW w:w="1335" w:type="dxa"/>
            <w:shd w:val="clear" w:color="auto" w:fill="76CDD8"/>
            <w:tcMar/>
          </w:tcPr>
          <w:p w:rsidR="61476D38" w:rsidP="6790B333" w:rsidRDefault="61476D38" w14:paraId="5A77D786" w14:textId="131160C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1476D38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reated_at</w:t>
            </w:r>
          </w:p>
        </w:tc>
      </w:tr>
      <w:tr w:rsidR="6790B333" w:rsidTr="6790B333" w14:paraId="44B3E745">
        <w:trPr>
          <w:trHeight w:val="300"/>
        </w:trPr>
        <w:tc>
          <w:tcPr>
            <w:tcW w:w="1434" w:type="dxa"/>
            <w:tcMar/>
          </w:tcPr>
          <w:p w:rsidR="61476D38" w:rsidP="6790B333" w:rsidRDefault="61476D38" w14:paraId="179689CE" w14:textId="0303E60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1476D38">
              <w:rPr>
                <w:rFonts w:ascii="Arial" w:hAnsi="Arial" w:eastAsia="Arial" w:cs="Arial"/>
              </w:rPr>
              <w:t>3</w:t>
            </w:r>
          </w:p>
        </w:tc>
        <w:tc>
          <w:tcPr>
            <w:tcW w:w="2115" w:type="dxa"/>
            <w:tcMar/>
          </w:tcPr>
          <w:p w:rsidR="61476D38" w:rsidP="6790B333" w:rsidRDefault="61476D38" w14:paraId="4BF26E5B" w14:textId="0569279B">
            <w:pPr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lang w:val="en-US"/>
              </w:rPr>
            </w:pPr>
            <w:r w:rsidRPr="6790B333" w:rsidR="61476D38">
              <w:rPr>
                <w:rFonts w:ascii="Arial" w:hAnsi="Arial" w:eastAsia="Arial" w:cs="Arial"/>
                <w:noProof w:val="0"/>
                <w:lang w:val="en-US"/>
              </w:rPr>
              <w:t>Everest Bound Club</w:t>
            </w:r>
          </w:p>
        </w:tc>
        <w:tc>
          <w:tcPr>
            <w:tcW w:w="1725" w:type="dxa"/>
            <w:tcMar/>
          </w:tcPr>
          <w:p w:rsidR="61476D38" w:rsidP="6790B333" w:rsidRDefault="61476D38" w14:paraId="4F4078BE" w14:textId="1C65839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1476D38">
              <w:rPr>
                <w:rFonts w:ascii="Arial" w:hAnsi="Arial" w:eastAsia="Arial" w:cs="Arial"/>
              </w:rPr>
              <w:t>100</w:t>
            </w:r>
            <w:r w:rsidRPr="6790B333" w:rsidR="78F6DBFF">
              <w:rPr>
                <w:rFonts w:ascii="Arial" w:hAnsi="Arial" w:eastAsia="Arial" w:cs="Arial"/>
              </w:rPr>
              <w:t>.00</w:t>
            </w:r>
          </w:p>
        </w:tc>
        <w:tc>
          <w:tcPr>
            <w:tcW w:w="1335" w:type="dxa"/>
            <w:tcMar/>
          </w:tcPr>
          <w:p w:rsidR="61476D38" w:rsidP="6790B333" w:rsidRDefault="61476D38" w14:paraId="0E683331" w14:textId="1CE44D8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1476D38">
              <w:rPr>
                <w:rFonts w:ascii="Arial" w:hAnsi="Arial" w:eastAsia="Arial" w:cs="Arial"/>
              </w:rPr>
              <w:t>10.02.2000</w:t>
            </w:r>
          </w:p>
        </w:tc>
      </w:tr>
    </w:tbl>
    <w:p w:rsidRPr="006F645E" w:rsidR="00BE17E0" w:rsidP="6790B333" w:rsidRDefault="00BE17E0" w14:paraId="7123D17B" w14:textId="51C6D9D5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6020EE22">
        <w:rPr>
          <w:rFonts w:ascii="Arial" w:hAnsi="Arial" w:eastAsia="Arial" w:cs="Arial"/>
        </w:rPr>
        <w:t>Club Climber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</w:tblGrid>
      <w:tr w:rsidR="6790B333" w:rsidTr="6790B333" w14:paraId="343CF3FC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790B333" w:rsidRDefault="6790B333" w14:paraId="4636921F" w14:textId="7B99884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790B333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</w:t>
            </w:r>
            <w:r w:rsidRPr="6790B333" w:rsidR="0ADBD121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u</w:t>
            </w:r>
            <w:r w:rsidRPr="6790B333" w:rsidR="6790B333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b_id</w:t>
            </w:r>
          </w:p>
        </w:tc>
        <w:tc>
          <w:tcPr>
            <w:tcW w:w="1672" w:type="dxa"/>
            <w:shd w:val="clear" w:color="auto" w:fill="76CDD8"/>
            <w:tcMar/>
          </w:tcPr>
          <w:p w:rsidR="6790B333" w:rsidP="6790B333" w:rsidRDefault="6790B333" w14:paraId="70AFC619" w14:textId="6DDF06F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790B333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imber_id</w:t>
            </w:r>
          </w:p>
        </w:tc>
      </w:tr>
      <w:tr w:rsidR="6790B333" w:rsidTr="6790B333" w14:paraId="354071E7">
        <w:trPr>
          <w:trHeight w:val="300"/>
        </w:trPr>
        <w:tc>
          <w:tcPr>
            <w:tcW w:w="1672" w:type="dxa"/>
            <w:tcMar/>
          </w:tcPr>
          <w:p w:rsidR="602A81EB" w:rsidP="6790B333" w:rsidRDefault="602A81EB" w14:paraId="52427953" w14:textId="76C16CB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02A81EB">
              <w:rPr>
                <w:rFonts w:ascii="Arial" w:hAnsi="Arial" w:eastAsia="Arial" w:cs="Arial"/>
              </w:rPr>
              <w:t>3</w:t>
            </w:r>
          </w:p>
        </w:tc>
        <w:tc>
          <w:tcPr>
            <w:tcW w:w="1672" w:type="dxa"/>
            <w:tcMar/>
          </w:tcPr>
          <w:p w:rsidR="602A81EB" w:rsidP="6790B333" w:rsidRDefault="602A81EB" w14:paraId="2979CA45" w14:textId="663DC90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02A81EB">
              <w:rPr>
                <w:rFonts w:ascii="Arial" w:hAnsi="Arial" w:eastAsia="Arial" w:cs="Arial"/>
              </w:rPr>
              <w:t>1</w:t>
            </w:r>
          </w:p>
        </w:tc>
      </w:tr>
    </w:tbl>
    <w:p w:rsidRPr="006F645E" w:rsidR="00BE17E0" w:rsidP="6790B333" w:rsidRDefault="00BE17E0" w14:paraId="5CE03D49" w14:textId="4A33E036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32EA8F51">
        <w:rPr>
          <w:rFonts w:ascii="Arial" w:hAnsi="Arial" w:eastAsia="Arial" w:cs="Arial"/>
        </w:rPr>
        <w:t>Climb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</w:tblGrid>
      <w:tr w:rsidR="6790B333" w:rsidTr="6790B333" w14:paraId="382EFF31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790B333" w:rsidRDefault="6790B333" w14:paraId="7D137EB5" w14:textId="1D0AD70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790B333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790B333" w:rsidRDefault="37521C55" w14:paraId="79097AFB" w14:textId="0DF5FF8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7521C55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Mountain_id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790B333" w:rsidRDefault="37521C55" w14:paraId="5C54D1FF" w14:textId="2D54DEF2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7521C55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Start_date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790B333" w:rsidRDefault="37521C55" w14:paraId="5BFD88CF" w14:textId="099E9784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7521C55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End_date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790B333" w:rsidRDefault="37521C55" w14:paraId="1285BF81" w14:textId="24B4B81C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37521C55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Success</w:t>
            </w:r>
          </w:p>
        </w:tc>
      </w:tr>
      <w:tr w:rsidR="6790B333" w:rsidTr="6790B333" w14:paraId="5643A493">
        <w:trPr>
          <w:trHeight w:val="300"/>
        </w:trPr>
        <w:tc>
          <w:tcPr>
            <w:tcW w:w="1672" w:type="dxa"/>
            <w:tcMar/>
          </w:tcPr>
          <w:p w:rsidR="37521C55" w:rsidP="6790B333" w:rsidRDefault="37521C55" w14:paraId="11477C9D" w14:textId="1CF2645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7521C55">
              <w:rPr>
                <w:rFonts w:ascii="Arial" w:hAnsi="Arial" w:eastAsia="Arial" w:cs="Arial"/>
              </w:rPr>
              <w:t>5</w:t>
            </w:r>
          </w:p>
        </w:tc>
        <w:tc>
          <w:tcPr>
            <w:tcW w:w="1672" w:type="dxa"/>
            <w:tcMar/>
          </w:tcPr>
          <w:p w:rsidR="37521C55" w:rsidP="6790B333" w:rsidRDefault="37521C55" w14:paraId="72A2BF68" w14:textId="2EC8776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7521C55">
              <w:rPr>
                <w:rFonts w:ascii="Arial" w:hAnsi="Arial" w:eastAsia="Arial" w:cs="Arial"/>
              </w:rPr>
              <w:t>4</w:t>
            </w:r>
          </w:p>
        </w:tc>
        <w:tc>
          <w:tcPr>
            <w:tcW w:w="1672" w:type="dxa"/>
            <w:tcMar/>
          </w:tcPr>
          <w:p w:rsidR="37521C55" w:rsidP="6790B333" w:rsidRDefault="37521C55" w14:paraId="11D6558C" w14:textId="044C4691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</w:rPr>
            </w:pPr>
            <w:r w:rsidRPr="6790B333" w:rsidR="37521C55">
              <w:rPr>
                <w:rFonts w:ascii="Arial" w:hAnsi="Arial" w:eastAsia="Arial" w:cs="Arial"/>
              </w:rPr>
              <w:t>30.06.2014</w:t>
            </w:r>
          </w:p>
        </w:tc>
        <w:tc>
          <w:tcPr>
            <w:tcW w:w="1672" w:type="dxa"/>
            <w:tcMar/>
          </w:tcPr>
          <w:p w:rsidR="37521C55" w:rsidP="6790B333" w:rsidRDefault="37521C55" w14:paraId="622FB743" w14:textId="2EE262FF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</w:rPr>
            </w:pPr>
            <w:r w:rsidRPr="6790B333" w:rsidR="37521C55">
              <w:rPr>
                <w:rFonts w:ascii="Arial" w:hAnsi="Arial" w:eastAsia="Arial" w:cs="Arial"/>
              </w:rPr>
              <w:t>31.07.2014</w:t>
            </w:r>
          </w:p>
        </w:tc>
        <w:tc>
          <w:tcPr>
            <w:tcW w:w="1672" w:type="dxa"/>
            <w:tcMar/>
          </w:tcPr>
          <w:p w:rsidR="37521C55" w:rsidP="6790B333" w:rsidRDefault="37521C55" w14:paraId="452AFFFF" w14:textId="188CD623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</w:rPr>
            </w:pPr>
            <w:r w:rsidRPr="6790B333" w:rsidR="37521C55">
              <w:rPr>
                <w:rFonts w:ascii="Arial" w:hAnsi="Arial" w:eastAsia="Arial" w:cs="Arial"/>
              </w:rPr>
              <w:t>True</w:t>
            </w:r>
          </w:p>
        </w:tc>
      </w:tr>
    </w:tbl>
    <w:p w:rsidRPr="006F645E" w:rsidR="00BE17E0" w:rsidP="6790B333" w:rsidRDefault="00BE17E0" w14:paraId="2B4B5ABC" w14:textId="45ABD79D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664C2798">
        <w:rPr>
          <w:rFonts w:ascii="Arial" w:hAnsi="Arial" w:eastAsia="Arial" w:cs="Arial"/>
        </w:rPr>
        <w:t>Climb Participant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</w:tblGrid>
      <w:tr w:rsidR="6790B333" w:rsidTr="6790B333" w14:paraId="644A46C6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790B333" w:rsidRDefault="6790B333" w14:paraId="51ABE5A2" w14:textId="1D0AD70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790B333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57CBEE1F" w:rsidP="6790B333" w:rsidRDefault="57CBEE1F" w14:paraId="641A4829" w14:textId="6DDF06F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7CBEE1F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imber_id</w:t>
            </w:r>
          </w:p>
        </w:tc>
      </w:tr>
      <w:tr w:rsidR="6790B333" w:rsidTr="6790B333" w14:paraId="498978CD">
        <w:trPr>
          <w:trHeight w:val="300"/>
        </w:trPr>
        <w:tc>
          <w:tcPr>
            <w:tcW w:w="1672" w:type="dxa"/>
            <w:tcMar/>
          </w:tcPr>
          <w:p w:rsidR="03D07CD3" w:rsidP="6790B333" w:rsidRDefault="03D07CD3" w14:paraId="4230FFB1" w14:textId="4D4E4F6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03D07CD3">
              <w:rPr>
                <w:rFonts w:ascii="Arial" w:hAnsi="Arial" w:eastAsia="Arial" w:cs="Arial"/>
              </w:rPr>
              <w:t>5</w:t>
            </w:r>
          </w:p>
        </w:tc>
        <w:tc>
          <w:tcPr>
            <w:tcW w:w="1672" w:type="dxa"/>
            <w:tcMar/>
          </w:tcPr>
          <w:p w:rsidR="03D07CD3" w:rsidP="6790B333" w:rsidRDefault="03D07CD3" w14:paraId="29417D8A" w14:textId="728CEFD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03D07CD3">
              <w:rPr>
                <w:rFonts w:ascii="Arial" w:hAnsi="Arial" w:eastAsia="Arial" w:cs="Arial"/>
              </w:rPr>
              <w:t>1</w:t>
            </w:r>
          </w:p>
        </w:tc>
      </w:tr>
    </w:tbl>
    <w:p w:rsidRPr="006F645E" w:rsidR="00BE17E0" w:rsidP="6790B333" w:rsidRDefault="00BE17E0" w14:paraId="624B4665" w14:textId="4C699A49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03D07CD3">
        <w:rPr>
          <w:rFonts w:ascii="Arial" w:hAnsi="Arial" w:eastAsia="Arial" w:cs="Arial"/>
        </w:rPr>
        <w:t>Mountain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</w:tblGrid>
      <w:tr w:rsidR="6790B333" w:rsidTr="6790B333" w14:paraId="42F91183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719486C8" w:rsidP="6790B333" w:rsidRDefault="719486C8" w14:paraId="2C01F4A2" w14:textId="431A226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719486C8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Mountain_id</w:t>
            </w:r>
          </w:p>
        </w:tc>
        <w:tc>
          <w:tcPr>
            <w:tcW w:w="1672" w:type="dxa"/>
            <w:shd w:val="clear" w:color="auto" w:fill="76CDD8"/>
            <w:tcMar/>
          </w:tcPr>
          <w:p w:rsidR="719486C8" w:rsidP="6790B333" w:rsidRDefault="719486C8" w14:paraId="0DE7E8E3" w14:textId="60CDF4D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719486C8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Name</w:t>
            </w:r>
          </w:p>
        </w:tc>
        <w:tc>
          <w:tcPr>
            <w:tcW w:w="1672" w:type="dxa"/>
            <w:shd w:val="clear" w:color="auto" w:fill="76CDD8"/>
            <w:tcMar/>
          </w:tcPr>
          <w:p w:rsidR="404B0303" w:rsidP="6790B333" w:rsidRDefault="404B0303" w14:paraId="628BD0D0" w14:textId="6717FB7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404B0303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Height_cm</w:t>
            </w:r>
          </w:p>
        </w:tc>
        <w:tc>
          <w:tcPr>
            <w:tcW w:w="1672" w:type="dxa"/>
            <w:shd w:val="clear" w:color="auto" w:fill="76CDD8"/>
            <w:tcMar/>
          </w:tcPr>
          <w:p w:rsidR="404B0303" w:rsidP="6790B333" w:rsidRDefault="404B0303" w14:paraId="73F64161" w14:textId="28FBBD4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404B0303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Difficulty</w:t>
            </w:r>
          </w:p>
        </w:tc>
        <w:tc>
          <w:tcPr>
            <w:tcW w:w="1672" w:type="dxa"/>
            <w:shd w:val="clear" w:color="auto" w:fill="76CDD8"/>
            <w:tcMar/>
          </w:tcPr>
          <w:p w:rsidR="404B0303" w:rsidP="6790B333" w:rsidRDefault="404B0303" w14:paraId="1C262CEC" w14:textId="1F8F6173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404B0303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ountry</w:t>
            </w:r>
          </w:p>
        </w:tc>
      </w:tr>
      <w:tr w:rsidR="6790B333" w:rsidTr="6790B333" w14:paraId="37FA4FD5">
        <w:trPr>
          <w:trHeight w:val="300"/>
        </w:trPr>
        <w:tc>
          <w:tcPr>
            <w:tcW w:w="1672" w:type="dxa"/>
            <w:tcMar/>
          </w:tcPr>
          <w:p w:rsidR="404B0303" w:rsidP="6790B333" w:rsidRDefault="404B0303" w14:paraId="11CA89E9" w14:textId="3D4EDE7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404B0303">
              <w:rPr>
                <w:rFonts w:ascii="Arial" w:hAnsi="Arial" w:eastAsia="Arial" w:cs="Arial"/>
              </w:rPr>
              <w:t>4</w:t>
            </w:r>
          </w:p>
        </w:tc>
        <w:tc>
          <w:tcPr>
            <w:tcW w:w="1672" w:type="dxa"/>
            <w:tcMar/>
          </w:tcPr>
          <w:p w:rsidR="404B0303" w:rsidP="6790B333" w:rsidRDefault="404B0303" w14:paraId="7E9AC13A" w14:textId="122EF42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404B0303">
              <w:rPr>
                <w:rFonts w:ascii="Arial" w:hAnsi="Arial" w:eastAsia="Arial" w:cs="Arial"/>
              </w:rPr>
              <w:t>Everest</w:t>
            </w:r>
          </w:p>
        </w:tc>
        <w:tc>
          <w:tcPr>
            <w:tcW w:w="1672" w:type="dxa"/>
            <w:tcMar/>
          </w:tcPr>
          <w:p w:rsidR="404B0303" w:rsidP="6790B333" w:rsidRDefault="404B0303" w14:paraId="67911C77" w14:textId="0C09C71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404B0303">
              <w:rPr>
                <w:rFonts w:ascii="Arial" w:hAnsi="Arial" w:eastAsia="Arial" w:cs="Arial"/>
              </w:rPr>
              <w:t>884900</w:t>
            </w:r>
          </w:p>
        </w:tc>
        <w:tc>
          <w:tcPr>
            <w:tcW w:w="1672" w:type="dxa"/>
            <w:tcMar/>
          </w:tcPr>
          <w:p w:rsidR="404B0303" w:rsidP="6790B333" w:rsidRDefault="404B0303" w14:paraId="5054648E" w14:textId="655A068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404B0303">
              <w:rPr>
                <w:rFonts w:ascii="Arial" w:hAnsi="Arial" w:eastAsia="Arial" w:cs="Arial"/>
              </w:rPr>
              <w:t>Hard</w:t>
            </w:r>
          </w:p>
        </w:tc>
        <w:tc>
          <w:tcPr>
            <w:tcW w:w="1672" w:type="dxa"/>
            <w:tcMar/>
          </w:tcPr>
          <w:p w:rsidR="404B0303" w:rsidP="6790B333" w:rsidRDefault="404B0303" w14:paraId="17E76E3A" w14:textId="2FA703A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404B0303">
              <w:rPr>
                <w:rFonts w:ascii="Arial" w:hAnsi="Arial" w:eastAsia="Arial" w:cs="Arial"/>
              </w:rPr>
              <w:t>Nepal</w:t>
            </w:r>
          </w:p>
        </w:tc>
      </w:tr>
    </w:tbl>
    <w:p w:rsidRPr="006F645E" w:rsidR="00BE17E0" w:rsidP="6790B333" w:rsidRDefault="00BE17E0" w14:paraId="47E1581E" w14:textId="3455DF7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1D96FEA6">
        <w:rPr>
          <w:rFonts w:ascii="Arial" w:hAnsi="Arial" w:eastAsia="Arial" w:cs="Arial"/>
        </w:rPr>
        <w:t>Equipment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920"/>
      </w:tblGrid>
      <w:tr w:rsidR="6790B333" w:rsidTr="6790B333" w14:paraId="253B50E4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F130DE4" w:rsidP="6790B333" w:rsidRDefault="6F130DE4" w14:paraId="7C4022A7" w14:textId="31D9002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F130DE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Equipment_id</w:t>
            </w:r>
          </w:p>
        </w:tc>
        <w:tc>
          <w:tcPr>
            <w:tcW w:w="1672" w:type="dxa"/>
            <w:shd w:val="clear" w:color="auto" w:fill="76CDD8"/>
            <w:tcMar/>
          </w:tcPr>
          <w:p w:rsidR="6F130DE4" w:rsidP="6790B333" w:rsidRDefault="6F130DE4" w14:paraId="6D303CD4" w14:textId="599F33A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F130DE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Name</w:t>
            </w:r>
          </w:p>
        </w:tc>
        <w:tc>
          <w:tcPr>
            <w:tcW w:w="1672" w:type="dxa"/>
            <w:shd w:val="clear" w:color="auto" w:fill="76CDD8"/>
            <w:tcMar/>
          </w:tcPr>
          <w:p w:rsidR="6F130DE4" w:rsidP="6790B333" w:rsidRDefault="6F130DE4" w14:paraId="1C54FDF7" w14:textId="0D085D3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F130DE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ype</w:t>
            </w:r>
          </w:p>
        </w:tc>
        <w:tc>
          <w:tcPr>
            <w:tcW w:w="1672" w:type="dxa"/>
            <w:shd w:val="clear" w:color="auto" w:fill="76CDD8"/>
            <w:tcMar/>
          </w:tcPr>
          <w:p w:rsidR="6F130DE4" w:rsidP="6790B333" w:rsidRDefault="6F130DE4" w14:paraId="38E74914" w14:textId="4E1F71F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F130DE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Price_per_day</w:t>
            </w:r>
          </w:p>
        </w:tc>
        <w:tc>
          <w:tcPr>
            <w:tcW w:w="1920" w:type="dxa"/>
            <w:shd w:val="clear" w:color="auto" w:fill="76CDD8"/>
            <w:tcMar/>
          </w:tcPr>
          <w:p w:rsidR="6F130DE4" w:rsidP="6790B333" w:rsidRDefault="6F130DE4" w14:paraId="0A400AE0" w14:textId="1370B93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F130DE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Quantity_available</w:t>
            </w:r>
          </w:p>
        </w:tc>
      </w:tr>
      <w:tr w:rsidR="6790B333" w:rsidTr="6790B333" w14:paraId="4DD8C7BE">
        <w:trPr>
          <w:trHeight w:val="300"/>
        </w:trPr>
        <w:tc>
          <w:tcPr>
            <w:tcW w:w="1672" w:type="dxa"/>
            <w:tcMar/>
          </w:tcPr>
          <w:p w:rsidR="6F130DE4" w:rsidP="6790B333" w:rsidRDefault="6F130DE4" w14:paraId="733C5C68" w14:textId="5442E2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F130DE4">
              <w:rPr>
                <w:rFonts w:ascii="Arial" w:hAnsi="Arial" w:eastAsia="Arial" w:cs="Arial"/>
              </w:rPr>
              <w:t>8</w:t>
            </w:r>
          </w:p>
        </w:tc>
        <w:tc>
          <w:tcPr>
            <w:tcW w:w="1672" w:type="dxa"/>
            <w:tcMar/>
          </w:tcPr>
          <w:p w:rsidR="6F130DE4" w:rsidP="6790B333" w:rsidRDefault="6F130DE4" w14:paraId="31A5FB3A" w14:textId="1DB5D75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F130DE4">
              <w:rPr>
                <w:rFonts w:ascii="Arial" w:hAnsi="Arial" w:eastAsia="Arial" w:cs="Arial"/>
              </w:rPr>
              <w:t>Headlamp</w:t>
            </w:r>
          </w:p>
        </w:tc>
        <w:tc>
          <w:tcPr>
            <w:tcW w:w="1672" w:type="dxa"/>
            <w:tcMar/>
          </w:tcPr>
          <w:p w:rsidR="6F130DE4" w:rsidP="6790B333" w:rsidRDefault="6F130DE4" w14:paraId="76895AEC" w14:textId="6393DDC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F130DE4">
              <w:rPr>
                <w:rFonts w:ascii="Arial" w:hAnsi="Arial" w:eastAsia="Arial" w:cs="Arial"/>
              </w:rPr>
              <w:t>Lamp</w:t>
            </w:r>
          </w:p>
        </w:tc>
        <w:tc>
          <w:tcPr>
            <w:tcW w:w="1672" w:type="dxa"/>
            <w:tcMar/>
          </w:tcPr>
          <w:p w:rsidR="6F130DE4" w:rsidP="6790B333" w:rsidRDefault="6F130DE4" w14:paraId="757A9771" w14:textId="591DD75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F130DE4">
              <w:rPr>
                <w:rFonts w:ascii="Arial" w:hAnsi="Arial" w:eastAsia="Arial" w:cs="Arial"/>
              </w:rPr>
              <w:t>10</w:t>
            </w:r>
            <w:r w:rsidRPr="6790B333" w:rsidR="16F76DD6">
              <w:rPr>
                <w:rFonts w:ascii="Arial" w:hAnsi="Arial" w:eastAsia="Arial" w:cs="Arial"/>
              </w:rPr>
              <w:t>.00</w:t>
            </w:r>
          </w:p>
        </w:tc>
        <w:tc>
          <w:tcPr>
            <w:tcW w:w="1920" w:type="dxa"/>
            <w:tcMar/>
          </w:tcPr>
          <w:p w:rsidR="6F130DE4" w:rsidP="6790B333" w:rsidRDefault="6F130DE4" w14:paraId="018C178E" w14:textId="6395CA3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F130DE4">
              <w:rPr>
                <w:rFonts w:ascii="Arial" w:hAnsi="Arial" w:eastAsia="Arial" w:cs="Arial"/>
              </w:rPr>
              <w:t>100</w:t>
            </w:r>
          </w:p>
        </w:tc>
      </w:tr>
    </w:tbl>
    <w:p w:rsidRPr="006F645E" w:rsidR="00BE17E0" w:rsidP="6790B333" w:rsidRDefault="00BE17E0" w14:paraId="1BD8576C" w14:textId="5074CDE2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70325793">
        <w:rPr>
          <w:rFonts w:ascii="Arial" w:hAnsi="Arial" w:eastAsia="Arial" w:cs="Arial"/>
        </w:rPr>
        <w:t xml:space="preserve">Climb </w:t>
      </w:r>
      <w:r w:rsidRPr="6790B333" w:rsidR="31BCC48B">
        <w:rPr>
          <w:rFonts w:ascii="Arial" w:hAnsi="Arial" w:eastAsia="Arial" w:cs="Arial"/>
        </w:rPr>
        <w:t>Equipment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</w:tblGrid>
      <w:tr w:rsidR="6790B333" w:rsidTr="6790B333" w14:paraId="5CDD8F6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790B333" w:rsidRDefault="6790B333" w14:paraId="23197BA5" w14:textId="7D25744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790B333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127E4CBF" w:rsidP="6790B333" w:rsidRDefault="127E4CBF" w14:paraId="581E183A" w14:textId="224BBF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127E4CBF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Equipment_id</w:t>
            </w:r>
          </w:p>
        </w:tc>
        <w:tc>
          <w:tcPr>
            <w:tcW w:w="1672" w:type="dxa"/>
            <w:shd w:val="clear" w:color="auto" w:fill="76CDD8"/>
            <w:tcMar/>
          </w:tcPr>
          <w:p w:rsidR="127E4CBF" w:rsidP="6790B333" w:rsidRDefault="127E4CBF" w14:paraId="1F30B5F0" w14:textId="02FC9F4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127E4CBF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Quantity_used</w:t>
            </w:r>
          </w:p>
        </w:tc>
      </w:tr>
      <w:tr w:rsidR="6790B333" w:rsidTr="6790B333" w14:paraId="5FE6B683">
        <w:trPr>
          <w:trHeight w:val="300"/>
        </w:trPr>
        <w:tc>
          <w:tcPr>
            <w:tcW w:w="1672" w:type="dxa"/>
            <w:tcMar/>
          </w:tcPr>
          <w:p w:rsidR="127E4CBF" w:rsidP="6790B333" w:rsidRDefault="127E4CBF" w14:paraId="58753572" w14:textId="7F6E6FB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127E4CBF">
              <w:rPr>
                <w:rFonts w:ascii="Arial" w:hAnsi="Arial" w:eastAsia="Arial" w:cs="Arial"/>
              </w:rPr>
              <w:t>5</w:t>
            </w:r>
          </w:p>
        </w:tc>
        <w:tc>
          <w:tcPr>
            <w:tcW w:w="1672" w:type="dxa"/>
            <w:tcMar/>
          </w:tcPr>
          <w:p w:rsidR="127E4CBF" w:rsidP="6790B333" w:rsidRDefault="127E4CBF" w14:paraId="524C2BBF" w14:textId="423179C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127E4CBF">
              <w:rPr>
                <w:rFonts w:ascii="Arial" w:hAnsi="Arial" w:eastAsia="Arial" w:cs="Arial"/>
              </w:rPr>
              <w:t>8</w:t>
            </w:r>
          </w:p>
        </w:tc>
        <w:tc>
          <w:tcPr>
            <w:tcW w:w="1672" w:type="dxa"/>
            <w:tcMar/>
          </w:tcPr>
          <w:p w:rsidR="127E4CBF" w:rsidP="6790B333" w:rsidRDefault="127E4CBF" w14:paraId="3B3CCBB3" w14:textId="5B83B10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127E4CBF">
              <w:rPr>
                <w:rFonts w:ascii="Arial" w:hAnsi="Arial" w:eastAsia="Arial" w:cs="Arial"/>
              </w:rPr>
              <w:t>23</w:t>
            </w:r>
          </w:p>
        </w:tc>
      </w:tr>
    </w:tbl>
    <w:p w:rsidRPr="006F645E" w:rsidR="00BE17E0" w:rsidP="6790B333" w:rsidRDefault="00BE17E0" w14:paraId="5A9825A0" w14:textId="2CFDC16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295A8990">
        <w:rPr>
          <w:rFonts w:ascii="Arial" w:hAnsi="Arial" w:eastAsia="Arial" w:cs="Arial"/>
        </w:rPr>
        <w:t>Equipment Rental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  <w:gridCol w:w="1672"/>
      </w:tblGrid>
      <w:tr w:rsidR="6790B333" w:rsidTr="6790B333" w14:paraId="01ED53BB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5472E0A2" w:rsidP="6790B333" w:rsidRDefault="5472E0A2" w14:paraId="7BC88059" w14:textId="61D1937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472E0A2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Rental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790B333" w:rsidRDefault="5472E0A2" w14:paraId="1CC08F96" w14:textId="6F830D8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472E0A2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790B333" w:rsidRDefault="5472E0A2" w14:paraId="57CAA258" w14:textId="38F0539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472E0A2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Equipment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790B333" w:rsidRDefault="5472E0A2" w14:paraId="342453E9" w14:textId="747766F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472E0A2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Rental_date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790B333" w:rsidRDefault="5472E0A2" w14:paraId="3B8EB5D0" w14:textId="6E543509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472E0A2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Return_date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790B333" w:rsidRDefault="5472E0A2" w14:paraId="320C08A6" w14:textId="3BA9CB0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472E0A2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Rental_fee</w:t>
            </w:r>
          </w:p>
        </w:tc>
      </w:tr>
      <w:tr w:rsidR="6790B333" w:rsidTr="6790B333" w14:paraId="4D059187">
        <w:trPr>
          <w:trHeight w:val="300"/>
        </w:trPr>
        <w:tc>
          <w:tcPr>
            <w:tcW w:w="1672" w:type="dxa"/>
            <w:tcMar/>
          </w:tcPr>
          <w:p w:rsidR="462D6728" w:rsidP="6790B333" w:rsidRDefault="462D6728" w14:paraId="0DB04E1C" w14:textId="52B87E5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462D6728">
              <w:rPr>
                <w:rFonts w:ascii="Arial" w:hAnsi="Arial" w:eastAsia="Arial" w:cs="Arial"/>
              </w:rPr>
              <w:t>12</w:t>
            </w:r>
          </w:p>
        </w:tc>
        <w:tc>
          <w:tcPr>
            <w:tcW w:w="1672" w:type="dxa"/>
            <w:tcMar/>
          </w:tcPr>
          <w:p w:rsidR="6F3FDEC5" w:rsidP="6790B333" w:rsidRDefault="6F3FDEC5" w14:paraId="548EFF16" w14:textId="5808AD9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F3FDEC5">
              <w:rPr>
                <w:rFonts w:ascii="Arial" w:hAnsi="Arial" w:eastAsia="Arial" w:cs="Arial"/>
              </w:rPr>
              <w:t>1</w:t>
            </w:r>
          </w:p>
        </w:tc>
        <w:tc>
          <w:tcPr>
            <w:tcW w:w="1672" w:type="dxa"/>
            <w:tcMar/>
          </w:tcPr>
          <w:p w:rsidR="710D954E" w:rsidP="6790B333" w:rsidRDefault="710D954E" w14:paraId="2D48DAE2" w14:textId="45F8C6A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710D954E">
              <w:rPr>
                <w:rFonts w:ascii="Arial" w:hAnsi="Arial" w:eastAsia="Arial" w:cs="Arial"/>
              </w:rPr>
              <w:t>8</w:t>
            </w:r>
          </w:p>
        </w:tc>
        <w:tc>
          <w:tcPr>
            <w:tcW w:w="1672" w:type="dxa"/>
            <w:tcMar/>
          </w:tcPr>
          <w:p w:rsidR="710D954E" w:rsidP="6790B333" w:rsidRDefault="710D954E" w14:paraId="1BCEFF19" w14:textId="4A66F41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710D954E">
              <w:rPr>
                <w:rFonts w:ascii="Arial" w:hAnsi="Arial" w:eastAsia="Arial" w:cs="Arial"/>
              </w:rPr>
              <w:t>28.06.2014</w:t>
            </w:r>
          </w:p>
        </w:tc>
        <w:tc>
          <w:tcPr>
            <w:tcW w:w="1672" w:type="dxa"/>
            <w:tcMar/>
          </w:tcPr>
          <w:p w:rsidR="710D954E" w:rsidP="6790B333" w:rsidRDefault="710D954E" w14:paraId="748AFF47" w14:textId="65B48BC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710D954E">
              <w:rPr>
                <w:rFonts w:ascii="Arial" w:hAnsi="Arial" w:eastAsia="Arial" w:cs="Arial"/>
              </w:rPr>
              <w:t>03.08.2014</w:t>
            </w:r>
          </w:p>
        </w:tc>
        <w:tc>
          <w:tcPr>
            <w:tcW w:w="1672" w:type="dxa"/>
            <w:tcMar/>
          </w:tcPr>
          <w:p w:rsidR="710D954E" w:rsidP="6790B333" w:rsidRDefault="710D954E" w14:paraId="1E25DC9E" w14:textId="71D0546B">
            <w:pPr>
              <w:pStyle w:val="BodyText"/>
              <w:rPr>
                <w:rFonts w:ascii="Arial" w:hAnsi="Arial" w:eastAsia="Arial" w:cs="Arial"/>
              </w:rPr>
            </w:pPr>
            <w:r w:rsidRPr="6790B333" w:rsidR="710D954E">
              <w:rPr>
                <w:rFonts w:ascii="Arial" w:hAnsi="Arial" w:eastAsia="Arial" w:cs="Arial"/>
              </w:rPr>
              <w:t>370.00</w:t>
            </w:r>
          </w:p>
        </w:tc>
      </w:tr>
    </w:tbl>
    <w:p w:rsidRPr="006F645E" w:rsidR="00BE17E0" w:rsidP="6790B333" w:rsidRDefault="00BE17E0" w14:paraId="35121BF1" w14:textId="788972FE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60FF4100">
        <w:rPr>
          <w:rFonts w:ascii="Arial" w:hAnsi="Arial" w:eastAsia="Arial" w:cs="Arial"/>
        </w:rPr>
        <w:t>Payment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740"/>
        <w:gridCol w:w="1604"/>
      </w:tblGrid>
      <w:tr w:rsidR="6790B333" w:rsidTr="6790B333" w14:paraId="2CA2B976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461AB242" w:rsidP="6790B333" w:rsidRDefault="461AB242" w14:paraId="66361678" w14:textId="203D275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461AB242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Payment_id</w:t>
            </w:r>
          </w:p>
        </w:tc>
        <w:tc>
          <w:tcPr>
            <w:tcW w:w="1672" w:type="dxa"/>
            <w:shd w:val="clear" w:color="auto" w:fill="76CDD8"/>
            <w:tcMar/>
          </w:tcPr>
          <w:p w:rsidR="5410F421" w:rsidP="6790B333" w:rsidRDefault="5410F421" w14:paraId="1C4ABD70" w14:textId="45FA287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410F421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="5410F421" w:rsidP="6790B333" w:rsidRDefault="5410F421" w14:paraId="01850026" w14:textId="4D8133D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410F421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Amount</w:t>
            </w:r>
          </w:p>
        </w:tc>
        <w:tc>
          <w:tcPr>
            <w:tcW w:w="1672" w:type="dxa"/>
            <w:shd w:val="clear" w:color="auto" w:fill="76CDD8"/>
            <w:tcMar/>
          </w:tcPr>
          <w:p w:rsidR="5410F421" w:rsidP="6790B333" w:rsidRDefault="5410F421" w14:paraId="78BFDD38" w14:textId="67B3008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410F421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Payment_date</w:t>
            </w:r>
          </w:p>
        </w:tc>
        <w:tc>
          <w:tcPr>
            <w:tcW w:w="1740" w:type="dxa"/>
            <w:shd w:val="clear" w:color="auto" w:fill="76CDD8"/>
            <w:tcMar/>
          </w:tcPr>
          <w:p w:rsidR="5410F421" w:rsidP="6790B333" w:rsidRDefault="5410F421" w14:paraId="622B1324" w14:textId="40476928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410F421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Payment_method</w:t>
            </w:r>
          </w:p>
        </w:tc>
        <w:tc>
          <w:tcPr>
            <w:tcW w:w="1604" w:type="dxa"/>
            <w:shd w:val="clear" w:color="auto" w:fill="76CDD8"/>
            <w:tcMar/>
          </w:tcPr>
          <w:p w:rsidR="5410F421" w:rsidP="6790B333" w:rsidRDefault="5410F421" w14:paraId="658CE9F4" w14:textId="58A4136A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5410F421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Status</w:t>
            </w:r>
          </w:p>
        </w:tc>
      </w:tr>
      <w:tr w:rsidR="6790B333" w:rsidTr="6790B333" w14:paraId="66BF3DF5">
        <w:trPr>
          <w:trHeight w:val="300"/>
        </w:trPr>
        <w:tc>
          <w:tcPr>
            <w:tcW w:w="1672" w:type="dxa"/>
            <w:tcMar/>
          </w:tcPr>
          <w:p w:rsidR="385BF836" w:rsidP="6790B333" w:rsidRDefault="385BF836" w14:paraId="6645C1D5" w14:textId="64BEED3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385BF836">
              <w:rPr>
                <w:rFonts w:ascii="Arial" w:hAnsi="Arial" w:eastAsia="Arial" w:cs="Arial"/>
              </w:rPr>
              <w:t>12</w:t>
            </w:r>
          </w:p>
        </w:tc>
        <w:tc>
          <w:tcPr>
            <w:tcW w:w="1672" w:type="dxa"/>
            <w:tcMar/>
          </w:tcPr>
          <w:p w:rsidR="2BFD1C1C" w:rsidP="6790B333" w:rsidRDefault="2BFD1C1C" w14:paraId="470A678C" w14:textId="26147B3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2BFD1C1C">
              <w:rPr>
                <w:rFonts w:ascii="Arial" w:hAnsi="Arial" w:eastAsia="Arial" w:cs="Arial"/>
              </w:rPr>
              <w:t>1</w:t>
            </w:r>
          </w:p>
        </w:tc>
        <w:tc>
          <w:tcPr>
            <w:tcW w:w="1672" w:type="dxa"/>
            <w:tcMar/>
          </w:tcPr>
          <w:p w:rsidR="2BFD1C1C" w:rsidP="6790B333" w:rsidRDefault="2BFD1C1C" w14:paraId="2E22668F" w14:textId="0B2F89D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2BFD1C1C">
              <w:rPr>
                <w:rFonts w:ascii="Arial" w:hAnsi="Arial" w:eastAsia="Arial" w:cs="Arial"/>
              </w:rPr>
              <w:t>370.00</w:t>
            </w:r>
          </w:p>
        </w:tc>
        <w:tc>
          <w:tcPr>
            <w:tcW w:w="1672" w:type="dxa"/>
            <w:tcMar/>
          </w:tcPr>
          <w:p w:rsidR="6AA8BE22" w:rsidP="6790B333" w:rsidRDefault="6AA8BE22" w14:paraId="4B480687" w14:textId="09799AD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AA8BE22">
              <w:rPr>
                <w:rFonts w:ascii="Arial" w:hAnsi="Arial" w:eastAsia="Arial" w:cs="Arial"/>
              </w:rPr>
              <w:t>01</w:t>
            </w:r>
            <w:r w:rsidRPr="6790B333" w:rsidR="2BFD1C1C">
              <w:rPr>
                <w:rFonts w:ascii="Arial" w:hAnsi="Arial" w:eastAsia="Arial" w:cs="Arial"/>
              </w:rPr>
              <w:t>.06.2014</w:t>
            </w:r>
          </w:p>
        </w:tc>
        <w:tc>
          <w:tcPr>
            <w:tcW w:w="1740" w:type="dxa"/>
            <w:tcMar/>
          </w:tcPr>
          <w:p w:rsidR="2BFD1C1C" w:rsidP="6790B333" w:rsidRDefault="2BFD1C1C" w14:paraId="40075D71" w14:textId="3C130CF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2BFD1C1C">
              <w:rPr>
                <w:rFonts w:ascii="Arial" w:hAnsi="Arial" w:eastAsia="Arial" w:cs="Arial"/>
              </w:rPr>
              <w:t>PayPal</w:t>
            </w:r>
          </w:p>
        </w:tc>
        <w:tc>
          <w:tcPr>
            <w:tcW w:w="1604" w:type="dxa"/>
            <w:tcMar/>
          </w:tcPr>
          <w:p w:rsidR="1F3E8744" w:rsidP="6790B333" w:rsidRDefault="1F3E8744" w14:paraId="4D7EFC8D" w14:textId="2DE2D9D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1F3E8744">
              <w:rPr>
                <w:rFonts w:ascii="Arial" w:hAnsi="Arial" w:eastAsia="Arial" w:cs="Arial"/>
              </w:rPr>
              <w:t>Pending</w:t>
            </w:r>
          </w:p>
        </w:tc>
      </w:tr>
    </w:tbl>
    <w:p w:rsidRPr="006F645E" w:rsidR="00BE17E0" w:rsidP="6790B333" w:rsidRDefault="00BE17E0" w14:paraId="69127F62" w14:textId="3190FB9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0B2EE62E">
        <w:rPr>
          <w:rFonts w:ascii="Arial" w:hAnsi="Arial" w:eastAsia="Arial" w:cs="Arial"/>
        </w:rPr>
        <w:t>Service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2505"/>
        <w:gridCol w:w="2415"/>
        <w:gridCol w:w="1020"/>
        <w:gridCol w:w="1635"/>
      </w:tblGrid>
      <w:tr w:rsidR="6790B333" w:rsidTr="6790B333" w14:paraId="178D4B6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20D3ABB1" w:rsidP="6790B333" w:rsidRDefault="20D3ABB1" w14:paraId="0E54614A" w14:textId="272B71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20D3ABB1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Service_id</w:t>
            </w:r>
          </w:p>
        </w:tc>
        <w:tc>
          <w:tcPr>
            <w:tcW w:w="2505" w:type="dxa"/>
            <w:shd w:val="clear" w:color="auto" w:fill="76CDD8"/>
            <w:tcMar/>
          </w:tcPr>
          <w:p w:rsidR="20D3ABB1" w:rsidP="6790B333" w:rsidRDefault="20D3ABB1" w14:paraId="2C5548A2" w14:textId="7EED6E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20D3ABB1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Service_name</w:t>
            </w:r>
          </w:p>
        </w:tc>
        <w:tc>
          <w:tcPr>
            <w:tcW w:w="2415" w:type="dxa"/>
            <w:shd w:val="clear" w:color="auto" w:fill="76CDD8"/>
            <w:tcMar/>
          </w:tcPr>
          <w:p w:rsidR="20D3ABB1" w:rsidP="6790B333" w:rsidRDefault="20D3ABB1" w14:paraId="616AC3EA" w14:textId="2B1F6C2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20D3ABB1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Description</w:t>
            </w:r>
          </w:p>
        </w:tc>
        <w:tc>
          <w:tcPr>
            <w:tcW w:w="1020" w:type="dxa"/>
            <w:shd w:val="clear" w:color="auto" w:fill="76CDD8"/>
            <w:tcMar/>
          </w:tcPr>
          <w:p w:rsidR="20D3ABB1" w:rsidP="6790B333" w:rsidRDefault="20D3ABB1" w14:paraId="6037CB16" w14:textId="7CB817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20D3ABB1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Price</w:t>
            </w:r>
          </w:p>
        </w:tc>
        <w:tc>
          <w:tcPr>
            <w:tcW w:w="1635" w:type="dxa"/>
            <w:shd w:val="clear" w:color="auto" w:fill="76CDD8"/>
            <w:tcMar/>
          </w:tcPr>
          <w:p w:rsidR="20D3ABB1" w:rsidP="6790B333" w:rsidRDefault="20D3ABB1" w14:paraId="4698BD87" w14:textId="3F39B4A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20D3ABB1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Duration_days</w:t>
            </w:r>
          </w:p>
        </w:tc>
      </w:tr>
      <w:tr w:rsidR="6790B333" w:rsidTr="6790B333" w14:paraId="4344AFC8">
        <w:trPr>
          <w:trHeight w:val="300"/>
        </w:trPr>
        <w:tc>
          <w:tcPr>
            <w:tcW w:w="1672" w:type="dxa"/>
            <w:tcMar/>
          </w:tcPr>
          <w:p w:rsidR="6419CB74" w:rsidP="6790B333" w:rsidRDefault="6419CB74" w14:paraId="45B9B15C" w14:textId="78201F8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419CB74">
              <w:rPr>
                <w:rFonts w:ascii="Arial" w:hAnsi="Arial" w:eastAsia="Arial" w:cs="Arial"/>
              </w:rPr>
              <w:t>6</w:t>
            </w:r>
          </w:p>
        </w:tc>
        <w:tc>
          <w:tcPr>
            <w:tcW w:w="2505" w:type="dxa"/>
            <w:tcMar/>
          </w:tcPr>
          <w:p w:rsidR="6419CB74" w:rsidP="6790B333" w:rsidRDefault="6419CB74" w14:paraId="11BE93D3" w14:textId="54ABBF6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419CB74">
              <w:rPr>
                <w:rFonts w:ascii="Arial" w:hAnsi="Arial" w:eastAsia="Arial" w:cs="Arial"/>
              </w:rPr>
              <w:t>High-Altitude Acclimatization Program</w:t>
            </w:r>
          </w:p>
        </w:tc>
        <w:tc>
          <w:tcPr>
            <w:tcW w:w="2415" w:type="dxa"/>
            <w:tcMar/>
          </w:tcPr>
          <w:p w:rsidR="6419CB74" w:rsidP="6790B333" w:rsidRDefault="6419CB74" w14:paraId="54735D2B" w14:textId="4DC3CFB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419CB74">
              <w:rPr>
                <w:rFonts w:ascii="Arial" w:hAnsi="Arial" w:eastAsia="Arial" w:cs="Arial"/>
              </w:rPr>
              <w:t>Helps climbers adjust to high elevations before a major climb</w:t>
            </w:r>
          </w:p>
        </w:tc>
        <w:tc>
          <w:tcPr>
            <w:tcW w:w="1020" w:type="dxa"/>
            <w:tcMar/>
          </w:tcPr>
          <w:p w:rsidR="6419CB74" w:rsidP="6790B333" w:rsidRDefault="6419CB74" w14:paraId="6F2996F3" w14:textId="2FC4BDE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419CB74">
              <w:rPr>
                <w:rFonts w:ascii="Arial" w:hAnsi="Arial" w:eastAsia="Arial" w:cs="Arial"/>
              </w:rPr>
              <w:t>190.00</w:t>
            </w:r>
          </w:p>
        </w:tc>
        <w:tc>
          <w:tcPr>
            <w:tcW w:w="1635" w:type="dxa"/>
            <w:tcMar/>
          </w:tcPr>
          <w:p w:rsidR="6419CB74" w:rsidP="6790B333" w:rsidRDefault="6419CB74" w14:paraId="46F620AA" w14:textId="470E6F3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419CB74">
              <w:rPr>
                <w:rFonts w:ascii="Arial" w:hAnsi="Arial" w:eastAsia="Arial" w:cs="Arial"/>
              </w:rPr>
              <w:t>14</w:t>
            </w:r>
          </w:p>
        </w:tc>
      </w:tr>
    </w:tbl>
    <w:p w:rsidRPr="006F645E" w:rsidR="00BE17E0" w:rsidP="6790B333" w:rsidRDefault="00BE17E0" w14:paraId="066EEB1D" w14:textId="29FE6F6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</w:rPr>
      </w:pPr>
      <w:r w:rsidRPr="6790B333" w:rsidR="31C2F4D6">
        <w:rPr>
          <w:rFonts w:ascii="Arial" w:hAnsi="Arial" w:eastAsia="Arial" w:cs="Arial"/>
        </w:rPr>
        <w:t>Booking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  <w:gridCol w:w="1672"/>
      </w:tblGrid>
      <w:tr w:rsidR="6790B333" w:rsidTr="6790B333" w14:paraId="5187B74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6F4EFFC" w:rsidP="6790B333" w:rsidRDefault="66F4EFFC" w14:paraId="0F9EB7CC" w14:textId="1623168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6F4EFFC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Booking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790B333" w:rsidRDefault="66F4EFFC" w14:paraId="1D41BE9E" w14:textId="132E34F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6F4EFFC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790B333" w:rsidRDefault="66F4EFFC" w14:paraId="1F889EDB" w14:textId="380AA22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6F4EFFC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Service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790B333" w:rsidRDefault="66F4EFFC" w14:paraId="2E26E6D9" w14:textId="2754494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6F4EFFC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Booking_date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790B333" w:rsidRDefault="66F4EFFC" w14:paraId="7011614E" w14:textId="7F4B6540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6F4EFFC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Status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790B333" w:rsidRDefault="66F4EFFC" w14:paraId="5CB28DEF" w14:textId="3C76A533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790B333" w:rsidR="66F4EFFC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Payment_id</w:t>
            </w:r>
          </w:p>
        </w:tc>
      </w:tr>
      <w:tr w:rsidR="6790B333" w:rsidTr="6790B333" w14:paraId="20D73793">
        <w:trPr>
          <w:trHeight w:val="300"/>
        </w:trPr>
        <w:tc>
          <w:tcPr>
            <w:tcW w:w="1672" w:type="dxa"/>
            <w:tcMar/>
          </w:tcPr>
          <w:p w:rsidR="66F4EFFC" w:rsidP="6790B333" w:rsidRDefault="66F4EFFC" w14:paraId="50B28C9A" w14:textId="042DA7E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6F4EFFC">
              <w:rPr>
                <w:rFonts w:ascii="Arial" w:hAnsi="Arial" w:eastAsia="Arial" w:cs="Arial"/>
              </w:rPr>
              <w:t>10</w:t>
            </w:r>
          </w:p>
        </w:tc>
        <w:tc>
          <w:tcPr>
            <w:tcW w:w="1672" w:type="dxa"/>
            <w:tcMar/>
          </w:tcPr>
          <w:p w:rsidR="66F4EFFC" w:rsidP="6790B333" w:rsidRDefault="66F4EFFC" w14:paraId="4DC362EC" w14:textId="4B9C3C2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6F4EFFC">
              <w:rPr>
                <w:rFonts w:ascii="Arial" w:hAnsi="Arial" w:eastAsia="Arial" w:cs="Arial"/>
              </w:rPr>
              <w:t>1</w:t>
            </w:r>
          </w:p>
        </w:tc>
        <w:tc>
          <w:tcPr>
            <w:tcW w:w="1672" w:type="dxa"/>
            <w:tcMar/>
          </w:tcPr>
          <w:p w:rsidR="66F4EFFC" w:rsidP="6790B333" w:rsidRDefault="66F4EFFC" w14:paraId="01A1DE60" w14:textId="6B3280F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6F4EFFC">
              <w:rPr>
                <w:rFonts w:ascii="Arial" w:hAnsi="Arial" w:eastAsia="Arial" w:cs="Arial"/>
              </w:rPr>
              <w:t>6</w:t>
            </w:r>
          </w:p>
        </w:tc>
        <w:tc>
          <w:tcPr>
            <w:tcW w:w="1672" w:type="dxa"/>
            <w:tcMar/>
          </w:tcPr>
          <w:p w:rsidR="66F4EFFC" w:rsidP="6790B333" w:rsidRDefault="66F4EFFC" w14:paraId="35895D75" w14:textId="547C299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66F4EFFC">
              <w:rPr>
                <w:rFonts w:ascii="Arial" w:hAnsi="Arial" w:eastAsia="Arial" w:cs="Arial"/>
              </w:rPr>
              <w:t>01.06.2014</w:t>
            </w:r>
          </w:p>
        </w:tc>
        <w:tc>
          <w:tcPr>
            <w:tcW w:w="1672" w:type="dxa"/>
            <w:tcMar/>
          </w:tcPr>
          <w:p w:rsidR="52750135" w:rsidP="6790B333" w:rsidRDefault="52750135" w14:paraId="68B37188" w14:textId="560DA80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790B333" w:rsidR="52750135">
              <w:rPr>
                <w:rFonts w:ascii="Arial" w:hAnsi="Arial" w:eastAsia="Arial" w:cs="Arial"/>
              </w:rPr>
              <w:t>Confirmed</w:t>
            </w:r>
          </w:p>
        </w:tc>
        <w:tc>
          <w:tcPr>
            <w:tcW w:w="1672" w:type="dxa"/>
            <w:tcMar/>
          </w:tcPr>
          <w:p w:rsidR="6790B333" w:rsidP="6790B333" w:rsidRDefault="6790B333" w14:paraId="7CD93B9A" w14:textId="7776A5DA">
            <w:pPr>
              <w:pStyle w:val="BodyText"/>
              <w:rPr>
                <w:rFonts w:ascii="Arial" w:hAnsi="Arial" w:eastAsia="Arial" w:cs="Arial"/>
              </w:rPr>
            </w:pPr>
            <w:r w:rsidRPr="6790B333" w:rsidR="6790B333">
              <w:rPr>
                <w:rFonts w:ascii="Arial" w:hAnsi="Arial" w:eastAsia="Arial" w:cs="Arial"/>
              </w:rPr>
              <w:t>1</w:t>
            </w:r>
            <w:r w:rsidRPr="6790B333" w:rsidR="271BF28F">
              <w:rPr>
                <w:rFonts w:ascii="Arial" w:hAnsi="Arial" w:eastAsia="Arial" w:cs="Arial"/>
              </w:rPr>
              <w:t>2</w:t>
            </w:r>
          </w:p>
        </w:tc>
      </w:tr>
    </w:tbl>
    <w:p w:rsidRPr="006F645E" w:rsidR="00BE17E0" w:rsidP="6790B333" w:rsidRDefault="00BE17E0" w14:paraId="1C8B7E32" w14:textId="11CB3F2F">
      <w:pPr>
        <w:pStyle w:val="Normal"/>
        <w:rPr>
          <w:rFonts w:ascii="Arial" w:hAnsi="Arial" w:eastAsia="Arial" w:cs="Arial"/>
        </w:rPr>
      </w:pPr>
    </w:p>
    <w:sectPr w:rsidRPr="006F645E" w:rsidR="00BE17E0" w:rsidSect="0076784B">
      <w:headerReference w:type="default" r:id="rId11"/>
      <w:footerReference w:type="default" r:id="rId12"/>
      <w:footerReference w:type="first" r:id="rId13"/>
      <w:pgSz w:w="11909" w:h="16834" w:orient="portrait" w:code="9"/>
      <w:pgMar w:top="1134" w:right="851" w:bottom="1134" w:left="1134" w:header="720" w:footer="720" w:gutter="567"/>
      <w:cols w:space="720"/>
      <w:titlePg/>
      <w:docGrid w:linePitch="272"/>
      <w:headerReference w:type="first" r:id="Rdbf07d34fb034c8d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46DA3" w:rsidP="00500742" w:rsidRDefault="00D46DA3" w14:paraId="5823B2CF" w14:textId="77777777">
      <w:pPr>
        <w:spacing w:line="240" w:lineRule="auto"/>
      </w:pPr>
      <w:r>
        <w:separator/>
      </w:r>
    </w:p>
  </w:endnote>
  <w:endnote w:type="continuationSeparator" w:id="0">
    <w:p w:rsidR="00D46DA3" w:rsidP="00500742" w:rsidRDefault="00D46DA3" w14:paraId="5B9FBE40" w14:textId="77777777">
      <w:pPr>
        <w:spacing w:line="240" w:lineRule="auto"/>
      </w:pPr>
      <w:r>
        <w:continuationSeparator/>
      </w:r>
    </w:p>
  </w:endnote>
  <w:endnote w:type="continuationNotice" w:id="1">
    <w:p w:rsidR="00D46DA3" w:rsidRDefault="00D46DA3" w14:paraId="68BAFE82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851FAD" w:rsidR="009914D0" w:rsidP="005B4AE6" w:rsidRDefault="005D1735" w14:paraId="4A071C10" w14:textId="77777777">
    <w:pPr>
      <w:framePr w:wrap="around" w:hAnchor="page" w:v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:rsidTr="002A572B" w14:paraId="75EEBB7A" w14:textId="77777777">
      <w:tc>
        <w:tcPr>
          <w:tcW w:w="8472" w:type="dxa"/>
        </w:tcPr>
        <w:p w:rsidR="009914D0" w:rsidP="002A572B" w:rsidRDefault="000370D4" w14:paraId="0DCC6942" w14:textId="75EEB5E5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  <w:r w:rsidR="005D1735">
            <w:tab/>
          </w:r>
        </w:p>
      </w:tc>
    </w:tr>
  </w:tbl>
  <w:p w:rsidRPr="00205D53" w:rsidR="009914D0" w:rsidP="007F4104" w:rsidRDefault="005D1735" w14:paraId="629B217E" w14:textId="77777777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8719DE3"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:rsidTr="002A572B" w14:paraId="3EB886D1" w14:textId="77777777">
      <w:tc>
        <w:tcPr>
          <w:tcW w:w="1526" w:type="dxa"/>
          <w:vAlign w:val="center"/>
          <w:hideMark/>
        </w:tcPr>
        <w:p w:rsidR="009914D0" w:rsidP="0076784B" w:rsidRDefault="005D1735" w14:paraId="3FD0571A" w14:textId="77777777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:rsidR="009914D0" w:rsidP="0076784B" w:rsidRDefault="005D1735" w14:paraId="36AA4F7F" w14:textId="77777777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:rsidTr="002A572B" w14:paraId="7947E9D3" w14:textId="77777777">
      <w:tc>
        <w:tcPr>
          <w:tcW w:w="9139" w:type="dxa"/>
          <w:gridSpan w:val="2"/>
          <w:hideMark/>
        </w:tcPr>
        <w:p w:rsidR="009914D0" w:rsidP="0076784B" w:rsidRDefault="000370D4" w14:paraId="4818C4EF" w14:textId="612E7520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</w:p>
      </w:tc>
    </w:tr>
  </w:tbl>
  <w:p w:rsidR="009914D0" w:rsidP="002A572B" w:rsidRDefault="005D1735" w14:paraId="56E23E29" w14:textId="77777777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57055F3C"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46DA3" w:rsidP="00500742" w:rsidRDefault="00D46DA3" w14:paraId="4814096A" w14:textId="77777777">
      <w:pPr>
        <w:spacing w:line="240" w:lineRule="auto"/>
      </w:pPr>
      <w:r>
        <w:separator/>
      </w:r>
    </w:p>
  </w:footnote>
  <w:footnote w:type="continuationSeparator" w:id="0">
    <w:p w:rsidR="00D46DA3" w:rsidP="00500742" w:rsidRDefault="00D46DA3" w14:paraId="53EEECB1" w14:textId="77777777">
      <w:pPr>
        <w:spacing w:line="240" w:lineRule="auto"/>
      </w:pPr>
      <w:r>
        <w:continuationSeparator/>
      </w:r>
    </w:p>
  </w:footnote>
  <w:footnote w:type="continuationNotice" w:id="1">
    <w:p w:rsidR="00D46DA3" w:rsidRDefault="00D46DA3" w14:paraId="2E42B076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:rsidTr="006366F2" w14:paraId="7DBDC9F3" w14:textId="77777777">
      <w:tc>
        <w:tcPr>
          <w:tcW w:w="8121" w:type="dxa"/>
          <w:vAlign w:val="center"/>
          <w:hideMark/>
        </w:tcPr>
        <w:p w:rsidR="009914D0" w:rsidP="002A572B" w:rsidRDefault="007C4361" w14:paraId="703F688A" w14:textId="2BC4AD91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:rsidR="009914D0" w:rsidP="002A572B" w:rsidRDefault="009914D0" w14:paraId="4B9A6913" w14:textId="77777777">
          <w:pPr>
            <w:pStyle w:val="Header"/>
          </w:pPr>
        </w:p>
      </w:tc>
    </w:tr>
    <w:tr w:rsidR="002A572B" w:rsidTr="006366F2" w14:paraId="7634FCD1" w14:textId="77777777">
      <w:trPr>
        <w:trHeight w:val="340"/>
      </w:trPr>
      <w:tc>
        <w:tcPr>
          <w:tcW w:w="8121" w:type="dxa"/>
          <w:vAlign w:val="center"/>
          <w:hideMark/>
        </w:tcPr>
        <w:p w:rsidR="009914D0" w:rsidP="002A19FA" w:rsidRDefault="00426215" w14:paraId="74F97D7D" w14:textId="543EBFF4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:rsidR="009914D0" w:rsidP="002A572B" w:rsidRDefault="005D1735" w14:paraId="22501B53" w14:textId="77777777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Pr="002A572B" w:rsidR="009914D0" w:rsidP="002A572B" w:rsidRDefault="005D1735" w14:paraId="69D3CA92" w14:textId="77777777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018F9EA3"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61D6AC24" w:rsidTr="61D6AC24" w14:paraId="6394DD0C">
      <w:trPr>
        <w:trHeight w:val="300"/>
      </w:trPr>
      <w:tc>
        <w:tcPr>
          <w:tcW w:w="3305" w:type="dxa"/>
          <w:tcMar/>
        </w:tcPr>
        <w:p w:rsidR="61D6AC24" w:rsidP="61D6AC24" w:rsidRDefault="61D6AC24" w14:paraId="6C0F2EBE" w14:textId="1E621A24">
          <w:pPr>
            <w:pStyle w:val="Header"/>
            <w:bidi w:val="0"/>
            <w:ind w:left="-115"/>
            <w:jc w:val="left"/>
          </w:pPr>
        </w:p>
      </w:tc>
      <w:tc>
        <w:tcPr>
          <w:tcW w:w="3305" w:type="dxa"/>
          <w:tcMar/>
        </w:tcPr>
        <w:p w:rsidR="61D6AC24" w:rsidP="61D6AC24" w:rsidRDefault="61D6AC24" w14:paraId="6194E035" w14:textId="5B41F4C0">
          <w:pPr>
            <w:pStyle w:val="Header"/>
            <w:bidi w:val="0"/>
            <w:jc w:val="center"/>
          </w:pPr>
        </w:p>
      </w:tc>
      <w:tc>
        <w:tcPr>
          <w:tcW w:w="3305" w:type="dxa"/>
          <w:tcMar/>
        </w:tcPr>
        <w:p w:rsidR="61D6AC24" w:rsidP="61D6AC24" w:rsidRDefault="61D6AC24" w14:paraId="12F97F66" w14:textId="4E23644F">
          <w:pPr>
            <w:pStyle w:val="Header"/>
            <w:bidi w:val="0"/>
            <w:ind w:right="-115"/>
            <w:jc w:val="right"/>
          </w:pPr>
        </w:p>
      </w:tc>
    </w:tr>
  </w:tbl>
  <w:p w:rsidR="61D6AC24" w:rsidP="61D6AC24" w:rsidRDefault="61D6AC24" w14:paraId="5CC69162" w14:textId="518CFF5E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8">
    <w:nsid w:val="7a01176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7">
    <w:nsid w:val="1855b6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7efc8a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hint="default" w:ascii="Arial Black" w:hAnsi="Arial Black"/>
        <w:b w:val="0"/>
        <w:i w:val="0"/>
        <w:color w:val="464547"/>
        <w:sz w:val="28"/>
      </w:rPr>
    </w:lvl>
    <w:lvl w:ilvl="1">
      <w:start w:val="1"/>
      <w:numFmt w:val="bullet"/>
      <w:pStyle w:val="Heading2"/>
      <w:lvlText w:val=""/>
      <w:lvlJc w:val="left"/>
      <w:pPr>
        <w:ind w:left="720" w:hanging="360"/>
      </w:pPr>
      <w:rPr>
        <w:rFonts w:hint="default" w:ascii="Arial Black" w:hAnsi="Arial Black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 w:ascii="Arial Black" w:hAnsi="Arial Black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hint="default" w:ascii="Arial Black" w:hAnsi="Arial Black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hint="default" w:ascii="Symbol" w:hAnsi="Symbol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hint="default" w:ascii="Symbol" w:hAnsi="Symbol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hint="default" w:ascii="Symbol" w:hAnsi="Symbol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28">
    <w:abstractNumId w:val="18"/>
  </w:num>
  <w:num w:numId="27">
    <w:abstractNumId w:val="17"/>
  </w:num>
  <w:num w:numId="26">
    <w:abstractNumId w:val="16"/>
  </w: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1EBD2"/>
    <w:rsid w:val="00666408"/>
    <w:rsid w:val="006C5206"/>
    <w:rsid w:val="006F645E"/>
    <w:rsid w:val="00796A13"/>
    <w:rsid w:val="007B27B1"/>
    <w:rsid w:val="007C4361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3A431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B54C0"/>
    <w:rsid w:val="00F55A25"/>
    <w:rsid w:val="027E6957"/>
    <w:rsid w:val="03430C9F"/>
    <w:rsid w:val="039D8874"/>
    <w:rsid w:val="03C3C9A4"/>
    <w:rsid w:val="03D07CD3"/>
    <w:rsid w:val="0411AC4F"/>
    <w:rsid w:val="041ABB7E"/>
    <w:rsid w:val="04F08B25"/>
    <w:rsid w:val="053211B0"/>
    <w:rsid w:val="056B5CDB"/>
    <w:rsid w:val="056E8BC9"/>
    <w:rsid w:val="060A57E6"/>
    <w:rsid w:val="07041FA1"/>
    <w:rsid w:val="071DD5C0"/>
    <w:rsid w:val="0740E559"/>
    <w:rsid w:val="0849A5CF"/>
    <w:rsid w:val="08C5DA12"/>
    <w:rsid w:val="08F7C297"/>
    <w:rsid w:val="09773494"/>
    <w:rsid w:val="09A7CB4C"/>
    <w:rsid w:val="09A7CB4C"/>
    <w:rsid w:val="09DFF68D"/>
    <w:rsid w:val="09FD75DA"/>
    <w:rsid w:val="09FD75DA"/>
    <w:rsid w:val="0A176E36"/>
    <w:rsid w:val="0A9A3A1C"/>
    <w:rsid w:val="0ADBD121"/>
    <w:rsid w:val="0B2EE62E"/>
    <w:rsid w:val="0C22E65B"/>
    <w:rsid w:val="0CE8DC7C"/>
    <w:rsid w:val="0D8CE5DB"/>
    <w:rsid w:val="0DE26FAF"/>
    <w:rsid w:val="0DE5BCAF"/>
    <w:rsid w:val="0E1EC930"/>
    <w:rsid w:val="0E4D3AE4"/>
    <w:rsid w:val="0E73BF12"/>
    <w:rsid w:val="0F11FF1B"/>
    <w:rsid w:val="0F3B6D46"/>
    <w:rsid w:val="0FB6B1ED"/>
    <w:rsid w:val="1069544F"/>
    <w:rsid w:val="10FD8A8A"/>
    <w:rsid w:val="118A01C6"/>
    <w:rsid w:val="11B16E87"/>
    <w:rsid w:val="11E3ABA5"/>
    <w:rsid w:val="11EA458D"/>
    <w:rsid w:val="12021BD2"/>
    <w:rsid w:val="127E4CBF"/>
    <w:rsid w:val="12D94DC2"/>
    <w:rsid w:val="14C02E3F"/>
    <w:rsid w:val="1514EF36"/>
    <w:rsid w:val="1530292D"/>
    <w:rsid w:val="15C0D401"/>
    <w:rsid w:val="16244C40"/>
    <w:rsid w:val="164356FC"/>
    <w:rsid w:val="1694C270"/>
    <w:rsid w:val="16B9EC69"/>
    <w:rsid w:val="16F76DD6"/>
    <w:rsid w:val="17B7F36E"/>
    <w:rsid w:val="17D4852E"/>
    <w:rsid w:val="18035699"/>
    <w:rsid w:val="186865F0"/>
    <w:rsid w:val="18FEF784"/>
    <w:rsid w:val="1988C449"/>
    <w:rsid w:val="19E9218D"/>
    <w:rsid w:val="19FD972F"/>
    <w:rsid w:val="1A75B71E"/>
    <w:rsid w:val="1C78E82C"/>
    <w:rsid w:val="1C8B1F4F"/>
    <w:rsid w:val="1CD08A29"/>
    <w:rsid w:val="1D1E1E09"/>
    <w:rsid w:val="1D28DB07"/>
    <w:rsid w:val="1D9320C3"/>
    <w:rsid w:val="1D96FEA6"/>
    <w:rsid w:val="1DDEDD10"/>
    <w:rsid w:val="1E1335F1"/>
    <w:rsid w:val="1E2D7777"/>
    <w:rsid w:val="1E7E8DB9"/>
    <w:rsid w:val="1F3E8744"/>
    <w:rsid w:val="1F9F34DF"/>
    <w:rsid w:val="1FE93C8B"/>
    <w:rsid w:val="2048C9FB"/>
    <w:rsid w:val="20D3ABB1"/>
    <w:rsid w:val="20FFD1FD"/>
    <w:rsid w:val="20FFD1FD"/>
    <w:rsid w:val="214FC0B7"/>
    <w:rsid w:val="2260E3A9"/>
    <w:rsid w:val="22675EF5"/>
    <w:rsid w:val="22D1CFC5"/>
    <w:rsid w:val="22D1CFC5"/>
    <w:rsid w:val="22FBD638"/>
    <w:rsid w:val="2325D59D"/>
    <w:rsid w:val="239B4A9F"/>
    <w:rsid w:val="23BF6ABD"/>
    <w:rsid w:val="240B1690"/>
    <w:rsid w:val="241B552E"/>
    <w:rsid w:val="25D7F4DC"/>
    <w:rsid w:val="25E368A5"/>
    <w:rsid w:val="26FD0F9B"/>
    <w:rsid w:val="271BF28F"/>
    <w:rsid w:val="2733431A"/>
    <w:rsid w:val="273EA1BE"/>
    <w:rsid w:val="2799938B"/>
    <w:rsid w:val="28058D32"/>
    <w:rsid w:val="280A47F0"/>
    <w:rsid w:val="284179E7"/>
    <w:rsid w:val="28618468"/>
    <w:rsid w:val="28618468"/>
    <w:rsid w:val="28FC219E"/>
    <w:rsid w:val="295A8990"/>
    <w:rsid w:val="29FCE79F"/>
    <w:rsid w:val="2AADD973"/>
    <w:rsid w:val="2AE3F3B8"/>
    <w:rsid w:val="2B1806A4"/>
    <w:rsid w:val="2B5B03D8"/>
    <w:rsid w:val="2B94D23B"/>
    <w:rsid w:val="2B9D4932"/>
    <w:rsid w:val="2BFD1C1C"/>
    <w:rsid w:val="2C108A6D"/>
    <w:rsid w:val="2C2965A5"/>
    <w:rsid w:val="2CD6841D"/>
    <w:rsid w:val="2D7CD326"/>
    <w:rsid w:val="2D88ABA9"/>
    <w:rsid w:val="2E636FCB"/>
    <w:rsid w:val="2E68590C"/>
    <w:rsid w:val="2EEF04E3"/>
    <w:rsid w:val="2F2FA597"/>
    <w:rsid w:val="2F2FA597"/>
    <w:rsid w:val="2FA60932"/>
    <w:rsid w:val="2FBDA898"/>
    <w:rsid w:val="30528D94"/>
    <w:rsid w:val="306E20ED"/>
    <w:rsid w:val="310937B3"/>
    <w:rsid w:val="31BCC48B"/>
    <w:rsid w:val="31C2F4D6"/>
    <w:rsid w:val="31E193AB"/>
    <w:rsid w:val="32071E6F"/>
    <w:rsid w:val="32577CFE"/>
    <w:rsid w:val="329780B3"/>
    <w:rsid w:val="32A9269F"/>
    <w:rsid w:val="32DA6374"/>
    <w:rsid w:val="32EA8F51"/>
    <w:rsid w:val="332CAF3D"/>
    <w:rsid w:val="33430C6B"/>
    <w:rsid w:val="33A75DF9"/>
    <w:rsid w:val="33BA2814"/>
    <w:rsid w:val="33D6D9E5"/>
    <w:rsid w:val="3421BC90"/>
    <w:rsid w:val="34425985"/>
    <w:rsid w:val="34606C0E"/>
    <w:rsid w:val="352D0009"/>
    <w:rsid w:val="35329662"/>
    <w:rsid w:val="356C0798"/>
    <w:rsid w:val="374A841B"/>
    <w:rsid w:val="37521C55"/>
    <w:rsid w:val="385BF836"/>
    <w:rsid w:val="386FB126"/>
    <w:rsid w:val="38AF081F"/>
    <w:rsid w:val="38D405B3"/>
    <w:rsid w:val="3916A964"/>
    <w:rsid w:val="39355100"/>
    <w:rsid w:val="3993CF3A"/>
    <w:rsid w:val="3A605129"/>
    <w:rsid w:val="3A605129"/>
    <w:rsid w:val="3B048F41"/>
    <w:rsid w:val="3BC24EEF"/>
    <w:rsid w:val="3CCCCAF8"/>
    <w:rsid w:val="3D4DB819"/>
    <w:rsid w:val="3E2300E5"/>
    <w:rsid w:val="3E94E9BC"/>
    <w:rsid w:val="3EAC9BDD"/>
    <w:rsid w:val="3ECEA2B9"/>
    <w:rsid w:val="3F2330C1"/>
    <w:rsid w:val="3F38ECA9"/>
    <w:rsid w:val="3F6E40FA"/>
    <w:rsid w:val="3FCB7BF5"/>
    <w:rsid w:val="3FFD9EE1"/>
    <w:rsid w:val="404B0303"/>
    <w:rsid w:val="405681B3"/>
    <w:rsid w:val="40A90C2C"/>
    <w:rsid w:val="40C3C66F"/>
    <w:rsid w:val="414C8675"/>
    <w:rsid w:val="41B1191A"/>
    <w:rsid w:val="41ECDA60"/>
    <w:rsid w:val="42279DE0"/>
    <w:rsid w:val="430D25E9"/>
    <w:rsid w:val="4315D9BF"/>
    <w:rsid w:val="434AEE69"/>
    <w:rsid w:val="444D4406"/>
    <w:rsid w:val="44775699"/>
    <w:rsid w:val="45668AB6"/>
    <w:rsid w:val="461AB242"/>
    <w:rsid w:val="462D6728"/>
    <w:rsid w:val="463A1C8A"/>
    <w:rsid w:val="46934700"/>
    <w:rsid w:val="46A8D5DD"/>
    <w:rsid w:val="47378E74"/>
    <w:rsid w:val="47BE35F9"/>
    <w:rsid w:val="480DFDED"/>
    <w:rsid w:val="4850FA7E"/>
    <w:rsid w:val="48D79358"/>
    <w:rsid w:val="4912FF89"/>
    <w:rsid w:val="49331950"/>
    <w:rsid w:val="4A227B9A"/>
    <w:rsid w:val="4AA610BD"/>
    <w:rsid w:val="4AA610BD"/>
    <w:rsid w:val="4B2CD074"/>
    <w:rsid w:val="4BBF07B8"/>
    <w:rsid w:val="4CA96DAB"/>
    <w:rsid w:val="4D22A616"/>
    <w:rsid w:val="4D289B43"/>
    <w:rsid w:val="4D3EB423"/>
    <w:rsid w:val="4D96BDDA"/>
    <w:rsid w:val="4DC7997B"/>
    <w:rsid w:val="4EA81496"/>
    <w:rsid w:val="4EC74712"/>
    <w:rsid w:val="4F094042"/>
    <w:rsid w:val="4F2C6D40"/>
    <w:rsid w:val="4F764CF2"/>
    <w:rsid w:val="4F8B4083"/>
    <w:rsid w:val="50562ECB"/>
    <w:rsid w:val="51FAC851"/>
    <w:rsid w:val="520C6579"/>
    <w:rsid w:val="5222761A"/>
    <w:rsid w:val="525E63A8"/>
    <w:rsid w:val="52750135"/>
    <w:rsid w:val="52945EB4"/>
    <w:rsid w:val="53174255"/>
    <w:rsid w:val="53C78D33"/>
    <w:rsid w:val="5410F421"/>
    <w:rsid w:val="546E3132"/>
    <w:rsid w:val="5472E0A2"/>
    <w:rsid w:val="54BC3892"/>
    <w:rsid w:val="5548747C"/>
    <w:rsid w:val="5555E4D5"/>
    <w:rsid w:val="557DF4BF"/>
    <w:rsid w:val="558D60C4"/>
    <w:rsid w:val="55F898F3"/>
    <w:rsid w:val="56950444"/>
    <w:rsid w:val="57466C33"/>
    <w:rsid w:val="575C2792"/>
    <w:rsid w:val="575D4D88"/>
    <w:rsid w:val="575D4D88"/>
    <w:rsid w:val="57C78696"/>
    <w:rsid w:val="57CBEE1F"/>
    <w:rsid w:val="58579B3D"/>
    <w:rsid w:val="58E31750"/>
    <w:rsid w:val="58E34BCC"/>
    <w:rsid w:val="5948666E"/>
    <w:rsid w:val="5948666E"/>
    <w:rsid w:val="59830237"/>
    <w:rsid w:val="59BB167D"/>
    <w:rsid w:val="5A2E2253"/>
    <w:rsid w:val="5A94FBA7"/>
    <w:rsid w:val="5AF93A70"/>
    <w:rsid w:val="5B70DF96"/>
    <w:rsid w:val="5C17EC45"/>
    <w:rsid w:val="5C572AC1"/>
    <w:rsid w:val="5C65C73F"/>
    <w:rsid w:val="5C96823B"/>
    <w:rsid w:val="5D091E48"/>
    <w:rsid w:val="5D31A517"/>
    <w:rsid w:val="5D996653"/>
    <w:rsid w:val="5E0DBFCC"/>
    <w:rsid w:val="5E287D2C"/>
    <w:rsid w:val="5E550270"/>
    <w:rsid w:val="5E818307"/>
    <w:rsid w:val="5EF8CD94"/>
    <w:rsid w:val="5FFD0589"/>
    <w:rsid w:val="60010531"/>
    <w:rsid w:val="6020EE22"/>
    <w:rsid w:val="602A81EB"/>
    <w:rsid w:val="60FF4100"/>
    <w:rsid w:val="61476D38"/>
    <w:rsid w:val="615B145D"/>
    <w:rsid w:val="6191C5B9"/>
    <w:rsid w:val="61936867"/>
    <w:rsid w:val="61971061"/>
    <w:rsid w:val="61A888D3"/>
    <w:rsid w:val="61D6AC24"/>
    <w:rsid w:val="620123A4"/>
    <w:rsid w:val="63266A49"/>
    <w:rsid w:val="63764F1D"/>
    <w:rsid w:val="6419CB74"/>
    <w:rsid w:val="646D661F"/>
    <w:rsid w:val="64F99D38"/>
    <w:rsid w:val="64FBD022"/>
    <w:rsid w:val="65E7551B"/>
    <w:rsid w:val="663D7685"/>
    <w:rsid w:val="664C2798"/>
    <w:rsid w:val="66CA76FC"/>
    <w:rsid w:val="66EA8DC9"/>
    <w:rsid w:val="66F4EFFC"/>
    <w:rsid w:val="66FEABB5"/>
    <w:rsid w:val="678D9C24"/>
    <w:rsid w:val="6790B333"/>
    <w:rsid w:val="679AB393"/>
    <w:rsid w:val="67B43CD1"/>
    <w:rsid w:val="67BDF2ED"/>
    <w:rsid w:val="67F944D6"/>
    <w:rsid w:val="6805A0F4"/>
    <w:rsid w:val="68D0E262"/>
    <w:rsid w:val="68DD3067"/>
    <w:rsid w:val="68ED35C6"/>
    <w:rsid w:val="6905433C"/>
    <w:rsid w:val="698E374A"/>
    <w:rsid w:val="69959C06"/>
    <w:rsid w:val="6A012848"/>
    <w:rsid w:val="6A22A910"/>
    <w:rsid w:val="6AA8BE22"/>
    <w:rsid w:val="6B1A82ED"/>
    <w:rsid w:val="6B3F731E"/>
    <w:rsid w:val="6B5DE46B"/>
    <w:rsid w:val="6B8363DA"/>
    <w:rsid w:val="6CE22C1E"/>
    <w:rsid w:val="6D2AF2D0"/>
    <w:rsid w:val="6D4B84C2"/>
    <w:rsid w:val="6E39FF20"/>
    <w:rsid w:val="6E473F2A"/>
    <w:rsid w:val="6E5637A7"/>
    <w:rsid w:val="6E6874FF"/>
    <w:rsid w:val="6E736831"/>
    <w:rsid w:val="6F130DE4"/>
    <w:rsid w:val="6F3FDEC5"/>
    <w:rsid w:val="6FD477C6"/>
    <w:rsid w:val="702834CF"/>
    <w:rsid w:val="70325793"/>
    <w:rsid w:val="70A1D155"/>
    <w:rsid w:val="70E60F1C"/>
    <w:rsid w:val="70E61F8C"/>
    <w:rsid w:val="710D954E"/>
    <w:rsid w:val="71115F1C"/>
    <w:rsid w:val="712D4586"/>
    <w:rsid w:val="7177C208"/>
    <w:rsid w:val="7186B204"/>
    <w:rsid w:val="719486C8"/>
    <w:rsid w:val="71A641BF"/>
    <w:rsid w:val="71EA8C80"/>
    <w:rsid w:val="72DFA89D"/>
    <w:rsid w:val="7306FB12"/>
    <w:rsid w:val="73E337B3"/>
    <w:rsid w:val="73ECD035"/>
    <w:rsid w:val="746E1F00"/>
    <w:rsid w:val="7503D8A1"/>
    <w:rsid w:val="758C1EC0"/>
    <w:rsid w:val="76C656B8"/>
    <w:rsid w:val="7721DA89"/>
    <w:rsid w:val="7738725E"/>
    <w:rsid w:val="77AB1A5E"/>
    <w:rsid w:val="77E24F9F"/>
    <w:rsid w:val="786C7E7D"/>
    <w:rsid w:val="78D88BD2"/>
    <w:rsid w:val="78E808EB"/>
    <w:rsid w:val="78F6DBFF"/>
    <w:rsid w:val="7955697D"/>
    <w:rsid w:val="795E2FBF"/>
    <w:rsid w:val="796181FF"/>
    <w:rsid w:val="7A148144"/>
    <w:rsid w:val="7A7AED17"/>
    <w:rsid w:val="7BD0CD3E"/>
    <w:rsid w:val="7C4D08F7"/>
    <w:rsid w:val="7D02FEC9"/>
    <w:rsid w:val="7D0713FF"/>
    <w:rsid w:val="7D51A85F"/>
    <w:rsid w:val="7D6988C4"/>
    <w:rsid w:val="7DF23EBC"/>
    <w:rsid w:val="7E1494B1"/>
    <w:rsid w:val="7E1494B1"/>
    <w:rsid w:val="7E68C4F3"/>
    <w:rsid w:val="7E6B99F6"/>
    <w:rsid w:val="7EF64B4C"/>
    <w:rsid w:val="7F1D5290"/>
    <w:rsid w:val="7F4C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hAnsi="Arial Black" w:eastAsia="Times New Roman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hAnsi="Arial Black" w:eastAsia="Times New Roman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hAnsi="Arial Black" w:eastAsia="Times New Roman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hAnsi="Arial Black" w:eastAsia="Times New Roman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hAnsi="Arial" w:eastAsia="Times New Roman" w:cs="Times New Roman"/>
      <w:b/>
      <w:color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Attribute Heading 1 Char,Section Char"/>
    <w:basedOn w:val="DefaultParagraphFont"/>
    <w:link w:val="Heading1"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aliases w:val="Attribute Heading 2 Char,Major Char"/>
    <w:basedOn w:val="DefaultParagraphFont"/>
    <w:link w:val="Heading2"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aliases w:val="Table Attribute Heading Char"/>
    <w:basedOn w:val="DefaultParagraphFont"/>
    <w:link w:val="Heading3"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rsid w:val="00500742"/>
    <w:rPr>
      <w:rFonts w:ascii="Arial Black" w:hAnsi="Arial Black" w:eastAsia="Times New Roman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BodyTextChar" w:customStyle="1">
    <w:name w:val="Body Text Char"/>
    <w:basedOn w:val="DefaultParagraphFont"/>
    <w:link w:val="BodyText"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FooterChar" w:customStyle="1">
    <w:name w:val="Footer Char"/>
    <w:basedOn w:val="DefaultParagraphFont"/>
    <w:link w:val="Footer"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hAnsi="Trebuchet MS" w:eastAsia="MS Gothic" w:cs="Times New Roman"/>
      <w:color w:val="464547"/>
      <w:sz w:val="18"/>
      <w:szCs w:val="20"/>
    </w:rPr>
  </w:style>
  <w:style w:type="character" w:styleId="HeaderChar" w:customStyle="1">
    <w:name w:val="Header Char"/>
    <w:basedOn w:val="DefaultParagraphFont"/>
    <w:link w:val="Header"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color="A5A5A5" w:themeColor="accent3" w:sz="4" w:space="1"/>
      </w:pBdr>
      <w:spacing w:before="240" w:after="300" w:line="240" w:lineRule="auto"/>
      <w:outlineLvl w:val="0"/>
    </w:pPr>
    <w:rPr>
      <w:rFonts w:ascii="Arial Black" w:hAnsi="Arial Black" w:cs="Times New Roman" w:eastAsiaTheme="minorEastAsia"/>
      <w:caps/>
      <w:color w:val="464547"/>
      <w:sz w:val="40"/>
      <w:szCs w:val="20"/>
    </w:rPr>
  </w:style>
  <w:style w:type="character" w:styleId="TitleChar" w:customStyle="1">
    <w:name w:val="Title Char"/>
    <w:basedOn w:val="DefaultParagraphFont"/>
    <w:link w:val="Title"/>
    <w:rsid w:val="00500742"/>
    <w:rPr>
      <w:rFonts w:ascii="Arial Black" w:hAnsi="Arial Black" w:cs="Times New Roman" w:eastAsiaTheme="minorEastAsia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hAnsi="Trebuchet MS" w:eastAsia="Times New Roman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uiPriority w:val="99"/>
    <w:rsid w:val="00500742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CommentSubjectChar" w:customStyle="1">
    <w:name w:val="Comment Subject Char"/>
    <w:basedOn w:val="CommentTextChar"/>
    <w:link w:val="CommentSubject"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hAnsi="Arial Black" w:eastAsiaTheme="majorEastAsia" w:cstheme="majorBidi"/>
      <w:b/>
      <w:caps/>
      <w:color w:val="464547"/>
      <w:sz w:val="28"/>
      <w:szCs w:val="32"/>
    </w:rPr>
  </w:style>
  <w:style w:type="paragraph" w:styleId="ProjectName" w:customStyle="1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character" w:styleId="ProjectNameChar" w:customStyle="1">
    <w:name w:val="ProjectName Char"/>
    <w:basedOn w:val="DefaultParagraphFont"/>
    <w:link w:val="ProjectName"/>
    <w:rsid w:val="00500742"/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numbering" w:styleId="Headings" w:customStyle="1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numbering" w:styleId="BulletList" w:customStyle="1">
    <w:name w:val="BulletList"/>
    <w:uiPriority w:val="99"/>
    <w:rsid w:val="00D61C9C"/>
    <w:pPr>
      <w:numPr>
        <w:numId w:val="10"/>
      </w:numPr>
    </w:pPr>
  </w:style>
  <w:style w:type="numbering" w:styleId="NumberList" w:customStyle="1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styleId="TableText" w:customStyle="1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character" w:styleId="Heading5Char" w:customStyle="1">
    <w:name w:val="Heading 5 Char"/>
    <w:basedOn w:val="DefaultParagraphFont"/>
    <w:link w:val="Heading5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403FF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Default" w:customStyle="1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emf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header" Target="header2.xml" Id="Rdbf07d34fb034c8d" /><Relationship Type="http://schemas.openxmlformats.org/officeDocument/2006/relationships/image" Target="/media/image2.png" Id="Rf3bbb7950cd744f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arhei Drazdou</dc:creator>
  <keywords/>
  <dc:description/>
  <lastModifiedBy>Sona Kalantaryan</lastModifiedBy>
  <revision>26</revision>
  <lastPrinted>2021-02-26T07:14:00.0000000Z</lastPrinted>
  <dcterms:created xsi:type="dcterms:W3CDTF">2021-01-22T08:29:00.0000000Z</dcterms:created>
  <dcterms:modified xsi:type="dcterms:W3CDTF">2025-03-16T10:25:31.69644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